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242FC8">
        <w:trPr>
          <w:ins w:id="111" w:author="Apple Inc" w:date="2020-10-08T20:19:00Z"/>
        </w:trPr>
        <w:tc>
          <w:tcPr>
            <w:tcW w:w="1496" w:type="dxa"/>
          </w:tcPr>
          <w:p w14:paraId="22CFAC30" w14:textId="77777777" w:rsidR="00A0632A" w:rsidRDefault="00A0632A" w:rsidP="00242FC8">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242FC8">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242FC8">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A0632A" w14:paraId="3136EA85" w14:textId="77777777" w:rsidTr="00EF5F9A">
        <w:trPr>
          <w:ins w:id="118" w:author="Apple Inc" w:date="2020-10-08T20:19:00Z"/>
        </w:trPr>
        <w:tc>
          <w:tcPr>
            <w:tcW w:w="1496" w:type="dxa"/>
          </w:tcPr>
          <w:p w14:paraId="366F86E3" w14:textId="77777777" w:rsidR="00A0632A" w:rsidRDefault="00A0632A" w:rsidP="0045751D">
            <w:pPr>
              <w:rPr>
                <w:ins w:id="119" w:author="Apple Inc" w:date="2020-10-08T20:19:00Z"/>
                <w:lang w:eastAsia="sv-SE"/>
              </w:rPr>
            </w:pPr>
          </w:p>
        </w:tc>
        <w:tc>
          <w:tcPr>
            <w:tcW w:w="1739" w:type="dxa"/>
          </w:tcPr>
          <w:p w14:paraId="6F968D80" w14:textId="77777777" w:rsidR="00A0632A" w:rsidRDefault="00A0632A" w:rsidP="0045751D">
            <w:pPr>
              <w:rPr>
                <w:ins w:id="120" w:author="Apple Inc" w:date="2020-10-08T20:19:00Z"/>
                <w:lang w:eastAsia="sv-SE"/>
              </w:rPr>
            </w:pPr>
          </w:p>
        </w:tc>
        <w:tc>
          <w:tcPr>
            <w:tcW w:w="6480" w:type="dxa"/>
          </w:tcPr>
          <w:p w14:paraId="7DBF5BEF" w14:textId="77777777" w:rsidR="00A0632A" w:rsidRPr="0045751D" w:rsidRDefault="00A0632A" w:rsidP="0045751D">
            <w:pPr>
              <w:rPr>
                <w:ins w:id="121" w:author="Apple Inc" w:date="2020-10-08T20:19:00Z"/>
                <w:rFonts w:hint="eastAsia"/>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22"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23"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24" w:author="Abhishek Roy" w:date="2020-09-30T15:26:00Z">
              <w:r w:rsidRPr="003D32F0">
                <w:rPr>
                  <w:i/>
                  <w:lang w:eastAsia="sv-SE"/>
                </w:rPr>
                <w:t>ra-ContentioResolutionTimer</w:t>
              </w:r>
              <w:proofErr w:type="spellEnd"/>
              <w:r w:rsidRPr="003D32F0">
                <w:rPr>
                  <w:lang w:eastAsia="sv-SE"/>
                </w:rPr>
                <w:t xml:space="preserve"> offset </w:t>
              </w:r>
            </w:ins>
            <w:ins w:id="125" w:author="Abhishek Roy" w:date="2020-09-30T15:27:00Z">
              <w:r>
                <w:rPr>
                  <w:lang w:eastAsia="sv-SE"/>
                </w:rPr>
                <w:t>should be</w:t>
              </w:r>
            </w:ins>
            <w:ins w:id="126" w:author="Abhishek Roy" w:date="2020-09-30T15:26:00Z">
              <w:r w:rsidRPr="003D32F0">
                <w:rPr>
                  <w:lang w:eastAsia="sv-SE"/>
                </w:rPr>
                <w:t xml:space="preserve"> defined using UE-specific delay as baseline in LEO/GE</w:t>
              </w:r>
            </w:ins>
            <w:ins w:id="127"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28" w:author="Chien-Chun CHENG" w:date="2020-10-07T13:51:00Z">
              <w:r>
                <w:rPr>
                  <w:lang w:eastAsia="sv-SE"/>
                </w:rPr>
                <w:t>APT</w:t>
              </w:r>
            </w:ins>
          </w:p>
        </w:tc>
        <w:tc>
          <w:tcPr>
            <w:tcW w:w="1739" w:type="dxa"/>
          </w:tcPr>
          <w:p w14:paraId="118A59F0" w14:textId="29868418" w:rsidR="00296B4A" w:rsidRDefault="009C4341" w:rsidP="00EF5F9A">
            <w:pPr>
              <w:rPr>
                <w:lang w:eastAsia="sv-SE"/>
              </w:rPr>
            </w:pPr>
            <w:ins w:id="129"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30"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31" w:author="nomor" w:date="2020-10-07T12:01:00Z">
              <w:r>
                <w:rPr>
                  <w:lang w:eastAsia="sv-SE"/>
                </w:rPr>
                <w:t>Agree</w:t>
              </w:r>
            </w:ins>
          </w:p>
        </w:tc>
        <w:tc>
          <w:tcPr>
            <w:tcW w:w="6480" w:type="dxa"/>
          </w:tcPr>
          <w:p w14:paraId="6456A5FA" w14:textId="6061B69C" w:rsidR="00934BF0" w:rsidRDefault="00934BF0" w:rsidP="00934BF0">
            <w:pPr>
              <w:rPr>
                <w:lang w:eastAsia="sv-SE"/>
              </w:rPr>
            </w:pPr>
            <w:ins w:id="132"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33"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34" w:author="Camille Bui" w:date="2020-10-07T12:13:00Z">
              <w:r>
                <w:rPr>
                  <w:lang w:eastAsia="sv-SE"/>
                </w:rPr>
                <w:t>Agree</w:t>
              </w:r>
            </w:ins>
          </w:p>
        </w:tc>
        <w:tc>
          <w:tcPr>
            <w:tcW w:w="6480" w:type="dxa"/>
          </w:tcPr>
          <w:p w14:paraId="638A4433" w14:textId="77777777" w:rsidR="00186367" w:rsidRDefault="00186367" w:rsidP="00C85D44">
            <w:pPr>
              <w:rPr>
                <w:ins w:id="135" w:author="Camille Bui" w:date="2020-10-07T12:13:00Z"/>
                <w:rFonts w:eastAsiaTheme="minorEastAsia"/>
              </w:rPr>
            </w:pPr>
            <w:ins w:id="136"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37" w:author="Camille Bui" w:date="2020-10-07T12:13:00Z"/>
                <w:rFonts w:eastAsiaTheme="minorEastAsia"/>
                <w:b/>
              </w:rPr>
            </w:pPr>
            <w:ins w:id="138"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39"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40"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41"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42"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43" w:author="CATT" w:date="2020-10-08T19:12:00Z">
              <w:r>
                <w:rPr>
                  <w:rFonts w:hint="eastAsia"/>
                </w:rPr>
                <w:t>CATT</w:t>
              </w:r>
            </w:ins>
          </w:p>
        </w:tc>
        <w:tc>
          <w:tcPr>
            <w:tcW w:w="1739" w:type="dxa"/>
          </w:tcPr>
          <w:p w14:paraId="30098AA6" w14:textId="71D74AC0" w:rsidR="00DB02AB" w:rsidRDefault="00DB02AB" w:rsidP="00C85D44">
            <w:pPr>
              <w:rPr>
                <w:lang w:eastAsia="sv-SE"/>
              </w:rPr>
            </w:pPr>
            <w:ins w:id="144"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45" w:author="Nokia" w:date="2020-10-08T21:48:00Z">
              <w:r w:rsidRPr="00915A35">
                <w:lastRenderedPageBreak/>
                <w:t>Nokia</w:t>
              </w:r>
            </w:ins>
          </w:p>
        </w:tc>
        <w:tc>
          <w:tcPr>
            <w:tcW w:w="1739" w:type="dxa"/>
          </w:tcPr>
          <w:p w14:paraId="2803161D" w14:textId="39734A7C" w:rsidR="00372BC7" w:rsidRDefault="00372BC7" w:rsidP="00372BC7">
            <w:pPr>
              <w:rPr>
                <w:lang w:eastAsia="sv-SE"/>
              </w:rPr>
            </w:pPr>
            <w:ins w:id="146" w:author="Nokia" w:date="2020-10-08T21:48:00Z">
              <w:r w:rsidRPr="00915A35">
                <w:t>Tentatively Agree</w:t>
              </w:r>
            </w:ins>
          </w:p>
        </w:tc>
        <w:tc>
          <w:tcPr>
            <w:tcW w:w="6480" w:type="dxa"/>
          </w:tcPr>
          <w:p w14:paraId="19741075" w14:textId="7DB7F66D" w:rsidR="00372BC7" w:rsidRDefault="00372BC7" w:rsidP="00372BC7">
            <w:pPr>
              <w:rPr>
                <w:lang w:eastAsia="sv-SE"/>
              </w:rPr>
            </w:pPr>
            <w:ins w:id="147"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48" w:author="Robert S Karlsson" w:date="2020-10-08T18:21:00Z"/>
        </w:trPr>
        <w:tc>
          <w:tcPr>
            <w:tcW w:w="1496" w:type="dxa"/>
          </w:tcPr>
          <w:p w14:paraId="73C27E1D" w14:textId="0F5CEAE9" w:rsidR="00726063" w:rsidRPr="00915A35" w:rsidRDefault="00726063" w:rsidP="00726063">
            <w:pPr>
              <w:rPr>
                <w:ins w:id="149" w:author="Robert S Karlsson" w:date="2020-10-08T18:21:00Z"/>
              </w:rPr>
            </w:pPr>
            <w:ins w:id="150" w:author="Robert S Karlsson" w:date="2020-10-08T18:23:00Z">
              <w:r>
                <w:rPr>
                  <w:lang w:eastAsia="sv-SE"/>
                </w:rPr>
                <w:t>Ericsson</w:t>
              </w:r>
            </w:ins>
          </w:p>
        </w:tc>
        <w:tc>
          <w:tcPr>
            <w:tcW w:w="1739" w:type="dxa"/>
          </w:tcPr>
          <w:p w14:paraId="076D1B4B" w14:textId="4C5F2D3C" w:rsidR="00726063" w:rsidRPr="00915A35" w:rsidRDefault="00726063" w:rsidP="00726063">
            <w:pPr>
              <w:rPr>
                <w:ins w:id="151" w:author="Robert S Karlsson" w:date="2020-10-08T18:21:00Z"/>
              </w:rPr>
            </w:pPr>
            <w:ins w:id="152" w:author="Robert S Karlsson" w:date="2020-10-08T18:23:00Z">
              <w:r>
                <w:rPr>
                  <w:lang w:eastAsia="sv-SE"/>
                </w:rPr>
                <w:t>Disagree</w:t>
              </w:r>
            </w:ins>
          </w:p>
        </w:tc>
        <w:tc>
          <w:tcPr>
            <w:tcW w:w="6480" w:type="dxa"/>
          </w:tcPr>
          <w:p w14:paraId="7FBCD05A" w14:textId="20A8739A" w:rsidR="00726063" w:rsidRPr="00915A35" w:rsidRDefault="00822029" w:rsidP="00726063">
            <w:pPr>
              <w:rPr>
                <w:ins w:id="153" w:author="Robert S Karlsson" w:date="2020-10-08T18:21:00Z"/>
              </w:rPr>
            </w:pPr>
            <w:ins w:id="154" w:author="Robert S Karlsson" w:date="2020-10-08T18:32:00Z">
              <w:r>
                <w:rPr>
                  <w:lang w:eastAsia="sv-SE"/>
                </w:rPr>
                <w:t>We</w:t>
              </w:r>
            </w:ins>
            <w:ins w:id="155"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56" w:author="Qualcomm-Bharat" w:date="2020-10-08T14:53:00Z"/>
        </w:trPr>
        <w:tc>
          <w:tcPr>
            <w:tcW w:w="1496" w:type="dxa"/>
          </w:tcPr>
          <w:p w14:paraId="47829517" w14:textId="591A38DA" w:rsidR="00D60D8B" w:rsidRDefault="00D60D8B" w:rsidP="00D60D8B">
            <w:pPr>
              <w:rPr>
                <w:ins w:id="157" w:author="Qualcomm-Bharat" w:date="2020-10-08T14:53:00Z"/>
                <w:lang w:eastAsia="sv-SE"/>
              </w:rPr>
            </w:pPr>
            <w:ins w:id="158" w:author="Qualcomm-Bharat" w:date="2020-10-08T14:53:00Z">
              <w:r>
                <w:rPr>
                  <w:lang w:eastAsia="sv-SE"/>
                </w:rPr>
                <w:t>Qualcomm</w:t>
              </w:r>
            </w:ins>
          </w:p>
        </w:tc>
        <w:tc>
          <w:tcPr>
            <w:tcW w:w="1739" w:type="dxa"/>
          </w:tcPr>
          <w:p w14:paraId="779E6300" w14:textId="5E03EC8B" w:rsidR="00D60D8B" w:rsidRDefault="00D60D8B" w:rsidP="00D60D8B">
            <w:pPr>
              <w:rPr>
                <w:ins w:id="159" w:author="Qualcomm-Bharat" w:date="2020-10-08T14:53:00Z"/>
                <w:lang w:eastAsia="sv-SE"/>
              </w:rPr>
            </w:pPr>
            <w:ins w:id="160" w:author="Qualcomm-Bharat" w:date="2020-10-08T14:53:00Z">
              <w:r>
                <w:rPr>
                  <w:lang w:eastAsia="sv-SE"/>
                </w:rPr>
                <w:t>Agree</w:t>
              </w:r>
            </w:ins>
          </w:p>
        </w:tc>
        <w:tc>
          <w:tcPr>
            <w:tcW w:w="6480" w:type="dxa"/>
          </w:tcPr>
          <w:p w14:paraId="5796792B" w14:textId="2DE343C9" w:rsidR="00D60D8B" w:rsidRDefault="00D60D8B" w:rsidP="00D60D8B">
            <w:pPr>
              <w:rPr>
                <w:ins w:id="161" w:author="Qualcomm-Bharat" w:date="2020-10-08T14:54:00Z"/>
                <w:rFonts w:eastAsiaTheme="minorEastAsia"/>
              </w:rPr>
            </w:pPr>
            <w:ins w:id="162"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163" w:author="Qualcomm-Bharat" w:date="2020-10-08T14:55:00Z"/>
                <w:rFonts w:eastAsiaTheme="minorEastAsia"/>
              </w:rPr>
            </w:pPr>
            <w:ins w:id="164" w:author="Qualcomm-Bharat" w:date="2020-10-08T14:54:00Z">
              <w:r>
                <w:rPr>
                  <w:rFonts w:eastAsiaTheme="minorEastAsia"/>
                </w:rPr>
                <w:t>To further clarify,</w:t>
              </w:r>
            </w:ins>
          </w:p>
          <w:p w14:paraId="1248FA6D" w14:textId="5856D819" w:rsidR="00D60D8B" w:rsidRDefault="009A1E8F" w:rsidP="00FA18F1">
            <w:pPr>
              <w:rPr>
                <w:ins w:id="165" w:author="Qualcomm-Bharat" w:date="2020-10-08T14:53:00Z"/>
                <w:lang w:eastAsia="sv-SE"/>
              </w:rPr>
            </w:pPr>
            <w:ins w:id="166"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67" w:author="Loon" w:date="2020-10-08T17:06:00Z"/>
        </w:trPr>
        <w:tc>
          <w:tcPr>
            <w:tcW w:w="1496" w:type="dxa"/>
          </w:tcPr>
          <w:p w14:paraId="555DF88F" w14:textId="76DB4DEA" w:rsidR="00C43583" w:rsidRDefault="00C43583" w:rsidP="00C43583">
            <w:pPr>
              <w:rPr>
                <w:ins w:id="168" w:author="Loon" w:date="2020-10-08T17:06:00Z"/>
                <w:lang w:eastAsia="sv-SE"/>
              </w:rPr>
            </w:pPr>
            <w:ins w:id="169" w:author="Loon" w:date="2020-10-08T17:06:00Z">
              <w:r>
                <w:rPr>
                  <w:lang w:eastAsia="sv-SE"/>
                </w:rPr>
                <w:t>Loon, Google</w:t>
              </w:r>
            </w:ins>
          </w:p>
        </w:tc>
        <w:tc>
          <w:tcPr>
            <w:tcW w:w="1739" w:type="dxa"/>
          </w:tcPr>
          <w:p w14:paraId="11155AB2" w14:textId="04F5871F" w:rsidR="00C43583" w:rsidRDefault="00C43583" w:rsidP="00C43583">
            <w:pPr>
              <w:rPr>
                <w:ins w:id="170" w:author="Loon" w:date="2020-10-08T17:06:00Z"/>
                <w:lang w:eastAsia="sv-SE"/>
              </w:rPr>
            </w:pPr>
            <w:ins w:id="171" w:author="Loon" w:date="2020-10-08T17:06:00Z">
              <w:r>
                <w:rPr>
                  <w:lang w:eastAsia="sv-SE"/>
                </w:rPr>
                <w:t>Agree</w:t>
              </w:r>
            </w:ins>
          </w:p>
        </w:tc>
        <w:tc>
          <w:tcPr>
            <w:tcW w:w="6480" w:type="dxa"/>
          </w:tcPr>
          <w:p w14:paraId="7B4522D8" w14:textId="5A4D51D4" w:rsidR="00C43583" w:rsidRDefault="00C43583" w:rsidP="00C43583">
            <w:pPr>
              <w:rPr>
                <w:ins w:id="172" w:author="Loon" w:date="2020-10-08T17:06:00Z"/>
                <w:rFonts w:eastAsiaTheme="minorEastAsia"/>
              </w:rPr>
            </w:pPr>
            <w:ins w:id="173" w:author="Loon" w:date="2020-10-08T17:06:00Z">
              <w:r>
                <w:rPr>
                  <w:lang w:eastAsia="sv-SE"/>
                </w:rPr>
                <w:t>Agree with Thales that common delay should be handled</w:t>
              </w:r>
            </w:ins>
          </w:p>
        </w:tc>
      </w:tr>
      <w:tr w:rsidR="00586D53" w14:paraId="0E37D96B" w14:textId="77777777" w:rsidTr="00EF5F9A">
        <w:trPr>
          <w:ins w:id="174" w:author="Min Min13 Xu" w:date="2020-10-09T09:46:00Z"/>
        </w:trPr>
        <w:tc>
          <w:tcPr>
            <w:tcW w:w="1496" w:type="dxa"/>
          </w:tcPr>
          <w:p w14:paraId="570CFCBA" w14:textId="5E8F0D64" w:rsidR="00586D53" w:rsidRDefault="00586D53" w:rsidP="00586D53">
            <w:pPr>
              <w:rPr>
                <w:ins w:id="175" w:author="Min Min13 Xu" w:date="2020-10-09T09:46:00Z"/>
                <w:lang w:eastAsia="sv-SE"/>
              </w:rPr>
            </w:pPr>
            <w:ins w:id="176" w:author="Min Min13 Xu" w:date="2020-10-09T09:46:00Z">
              <w:r>
                <w:rPr>
                  <w:lang w:eastAsia="sv-SE"/>
                </w:rPr>
                <w:t>Lenovo</w:t>
              </w:r>
            </w:ins>
          </w:p>
        </w:tc>
        <w:tc>
          <w:tcPr>
            <w:tcW w:w="1739" w:type="dxa"/>
          </w:tcPr>
          <w:p w14:paraId="2848530C" w14:textId="3101A592" w:rsidR="00586D53" w:rsidRDefault="00586D53" w:rsidP="00586D53">
            <w:pPr>
              <w:rPr>
                <w:ins w:id="177" w:author="Min Min13 Xu" w:date="2020-10-09T09:46:00Z"/>
                <w:lang w:eastAsia="sv-SE"/>
              </w:rPr>
            </w:pPr>
            <w:ins w:id="178" w:author="Min Min13 Xu" w:date="2020-10-09T09:46:00Z">
              <w:r>
                <w:rPr>
                  <w:lang w:eastAsia="sv-SE"/>
                </w:rPr>
                <w:t>Agree but</w:t>
              </w:r>
            </w:ins>
          </w:p>
        </w:tc>
        <w:tc>
          <w:tcPr>
            <w:tcW w:w="6480" w:type="dxa"/>
          </w:tcPr>
          <w:p w14:paraId="79A6C747" w14:textId="1E99AF99" w:rsidR="00586D53" w:rsidRDefault="00586D53" w:rsidP="00586D53">
            <w:pPr>
              <w:rPr>
                <w:ins w:id="179" w:author="Min Min13 Xu" w:date="2020-10-09T09:46:00Z"/>
                <w:lang w:eastAsia="sv-SE"/>
              </w:rPr>
            </w:pPr>
            <w:ins w:id="180"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181" w:author="Min Min13 Xu" w:date="2020-10-09T09:49:00Z">
              <w:r>
                <w:rPr>
                  <w:lang w:eastAsia="sv-SE"/>
                </w:rPr>
                <w:t>sidering transparent mode</w:t>
              </w:r>
            </w:ins>
            <w:ins w:id="182" w:author="Min Min13 Xu" w:date="2020-10-09T09:48:00Z">
              <w:r>
                <w:rPr>
                  <w:lang w:eastAsia="sv-SE"/>
                </w:rPr>
                <w:t xml:space="preserve"> w</w:t>
              </w:r>
            </w:ins>
            <w:ins w:id="183"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242FC8">
        <w:trPr>
          <w:ins w:id="184" w:author="Apple Inc" w:date="2020-10-08T20:19:00Z"/>
        </w:trPr>
        <w:tc>
          <w:tcPr>
            <w:tcW w:w="1496" w:type="dxa"/>
          </w:tcPr>
          <w:p w14:paraId="5F04AB71" w14:textId="77777777" w:rsidR="00A0632A" w:rsidRDefault="00A0632A" w:rsidP="00242FC8">
            <w:pPr>
              <w:rPr>
                <w:ins w:id="185" w:author="Apple Inc" w:date="2020-10-08T20:19:00Z"/>
                <w:lang w:eastAsia="sv-SE"/>
              </w:rPr>
            </w:pPr>
            <w:ins w:id="186" w:author="Apple Inc" w:date="2020-10-08T20:19:00Z">
              <w:r>
                <w:rPr>
                  <w:lang w:eastAsia="sv-SE"/>
                </w:rPr>
                <w:t>Apple</w:t>
              </w:r>
            </w:ins>
          </w:p>
        </w:tc>
        <w:tc>
          <w:tcPr>
            <w:tcW w:w="1739" w:type="dxa"/>
          </w:tcPr>
          <w:p w14:paraId="5131F394" w14:textId="77777777" w:rsidR="00A0632A" w:rsidRDefault="00A0632A" w:rsidP="00242FC8">
            <w:pPr>
              <w:rPr>
                <w:ins w:id="187" w:author="Apple Inc" w:date="2020-10-08T20:19:00Z"/>
                <w:lang w:eastAsia="sv-SE"/>
              </w:rPr>
            </w:pPr>
            <w:ins w:id="188" w:author="Apple Inc" w:date="2020-10-08T20:19:00Z">
              <w:r>
                <w:rPr>
                  <w:lang w:eastAsia="sv-SE"/>
                </w:rPr>
                <w:t>Agree but</w:t>
              </w:r>
            </w:ins>
          </w:p>
        </w:tc>
        <w:tc>
          <w:tcPr>
            <w:tcW w:w="6480" w:type="dxa"/>
          </w:tcPr>
          <w:p w14:paraId="045A5354" w14:textId="77777777" w:rsidR="00A0632A" w:rsidRDefault="00A0632A" w:rsidP="00242FC8">
            <w:pPr>
              <w:rPr>
                <w:ins w:id="189" w:author="Apple Inc" w:date="2020-10-08T20:19:00Z"/>
                <w:lang w:eastAsia="sv-SE"/>
              </w:rPr>
            </w:pPr>
            <w:proofErr w:type="gramStart"/>
            <w:ins w:id="190" w:author="Apple Inc" w:date="2020-10-08T20:19:00Z">
              <w:r>
                <w:t>Again</w:t>
              </w:r>
              <w:proofErr w:type="gramEnd"/>
              <w:r>
                <w:t xml:space="preserve"> similar to Question 2.1, the final outcome of this solution will depend on pre-compensation capabilities off UE and RAN1 outcome.</w:t>
              </w:r>
            </w:ins>
          </w:p>
        </w:tc>
      </w:tr>
      <w:tr w:rsidR="00A0632A" w14:paraId="08E1F1C4" w14:textId="77777777" w:rsidTr="00EF5F9A">
        <w:trPr>
          <w:ins w:id="191" w:author="Apple Inc" w:date="2020-10-08T20:19:00Z"/>
        </w:trPr>
        <w:tc>
          <w:tcPr>
            <w:tcW w:w="1496" w:type="dxa"/>
          </w:tcPr>
          <w:p w14:paraId="288093F1" w14:textId="77777777" w:rsidR="00A0632A" w:rsidRDefault="00A0632A" w:rsidP="00586D53">
            <w:pPr>
              <w:rPr>
                <w:ins w:id="192" w:author="Apple Inc" w:date="2020-10-08T20:19:00Z"/>
                <w:lang w:eastAsia="sv-SE"/>
              </w:rPr>
            </w:pPr>
          </w:p>
        </w:tc>
        <w:tc>
          <w:tcPr>
            <w:tcW w:w="1739" w:type="dxa"/>
          </w:tcPr>
          <w:p w14:paraId="67B85B64" w14:textId="77777777" w:rsidR="00A0632A" w:rsidRDefault="00A0632A" w:rsidP="00586D53">
            <w:pPr>
              <w:rPr>
                <w:ins w:id="193" w:author="Apple Inc" w:date="2020-10-08T20:19:00Z"/>
                <w:lang w:eastAsia="sv-SE"/>
              </w:rPr>
            </w:pPr>
          </w:p>
        </w:tc>
        <w:tc>
          <w:tcPr>
            <w:tcW w:w="6480" w:type="dxa"/>
          </w:tcPr>
          <w:p w14:paraId="2696F92D" w14:textId="77777777" w:rsidR="00A0632A" w:rsidRDefault="00A0632A" w:rsidP="00586D53">
            <w:pPr>
              <w:rPr>
                <w:ins w:id="194" w:author="Apple Inc" w:date="2020-10-08T20:19:00Z"/>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195"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196"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197"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198" w:author="Abhishek Roy" w:date="2020-10-01T07:51:00Z">
              <w:r w:rsidR="00705A83">
                <w:rPr>
                  <w:lang w:eastAsia="sv-SE"/>
                </w:rPr>
                <w:t xml:space="preserve">. </w:t>
              </w:r>
            </w:ins>
            <w:ins w:id="199"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00" w:author="Chien-Chun CHENG" w:date="2020-10-07T13:51:00Z">
              <w:r>
                <w:rPr>
                  <w:lang w:eastAsia="sv-SE"/>
                </w:rPr>
                <w:t>APT</w:t>
              </w:r>
            </w:ins>
          </w:p>
        </w:tc>
        <w:tc>
          <w:tcPr>
            <w:tcW w:w="1739" w:type="dxa"/>
          </w:tcPr>
          <w:p w14:paraId="7575BE6B" w14:textId="6AB50991" w:rsidR="004C6F00" w:rsidRDefault="009C4341" w:rsidP="00EF5F9A">
            <w:pPr>
              <w:rPr>
                <w:lang w:eastAsia="sv-SE"/>
              </w:rPr>
            </w:pPr>
            <w:ins w:id="201"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02"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03" w:author="nomor" w:date="2020-10-07T12:01:00Z">
              <w:r>
                <w:rPr>
                  <w:lang w:eastAsia="sv-SE"/>
                </w:rPr>
                <w:t>Agree</w:t>
              </w:r>
            </w:ins>
          </w:p>
        </w:tc>
        <w:tc>
          <w:tcPr>
            <w:tcW w:w="6480" w:type="dxa"/>
          </w:tcPr>
          <w:p w14:paraId="3B60CEAC" w14:textId="7F70FB64" w:rsidR="00934BF0" w:rsidRDefault="00934BF0" w:rsidP="00934BF0">
            <w:pPr>
              <w:rPr>
                <w:lang w:eastAsia="sv-SE"/>
              </w:rPr>
            </w:pPr>
            <w:ins w:id="204"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05"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06" w:author="Camille Bui" w:date="2020-10-07T12:13:00Z">
              <w:r>
                <w:rPr>
                  <w:lang w:eastAsia="sv-SE"/>
                </w:rPr>
                <w:t>Agree</w:t>
              </w:r>
            </w:ins>
          </w:p>
        </w:tc>
        <w:tc>
          <w:tcPr>
            <w:tcW w:w="6480" w:type="dxa"/>
          </w:tcPr>
          <w:p w14:paraId="4FAF48C1" w14:textId="77777777" w:rsidR="00186367" w:rsidRDefault="00186367" w:rsidP="00C85D44">
            <w:pPr>
              <w:rPr>
                <w:ins w:id="207" w:author="Camille Bui" w:date="2020-10-07T12:13:00Z"/>
                <w:rFonts w:eastAsiaTheme="minorEastAsia"/>
              </w:rPr>
            </w:pPr>
            <w:ins w:id="208"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09" w:author="Camille Bui" w:date="2020-10-07T12:13:00Z"/>
                <w:rFonts w:eastAsiaTheme="minorEastAsia"/>
                <w:b/>
              </w:rPr>
            </w:pPr>
            <w:ins w:id="210" w:author="Camille Bui" w:date="2020-10-07T12:13:00Z">
              <w:r w:rsidRPr="007B7897">
                <w:rPr>
                  <w:rFonts w:eastAsiaTheme="minorEastAsia"/>
                  <w:b/>
                </w:rPr>
                <w:t>UE-gNB RTD = UE specific RTD + Common RTD</w:t>
              </w:r>
            </w:ins>
          </w:p>
          <w:p w14:paraId="5B91D043" w14:textId="77777777" w:rsidR="00186367" w:rsidRDefault="00186367" w:rsidP="00C85D44">
            <w:pPr>
              <w:rPr>
                <w:ins w:id="211" w:author="Camille Bui" w:date="2020-10-07T12:13:00Z"/>
                <w:rFonts w:eastAsiaTheme="minorEastAsia"/>
              </w:rPr>
            </w:pPr>
            <w:ins w:id="212"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13"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14"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215"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16"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17" w:author="CATT" w:date="2020-10-08T19:12:00Z"/>
        </w:trPr>
        <w:tc>
          <w:tcPr>
            <w:tcW w:w="1496" w:type="dxa"/>
          </w:tcPr>
          <w:p w14:paraId="2F1C7F9B" w14:textId="77777777" w:rsidR="00DB4278" w:rsidRDefault="00DB4278" w:rsidP="00A807D3">
            <w:pPr>
              <w:rPr>
                <w:ins w:id="218" w:author="CATT" w:date="2020-10-08T19:12:00Z"/>
              </w:rPr>
            </w:pPr>
            <w:ins w:id="219" w:author="CATT" w:date="2020-10-08T19:12:00Z">
              <w:r>
                <w:rPr>
                  <w:rFonts w:hint="eastAsia"/>
                </w:rPr>
                <w:t>CATT</w:t>
              </w:r>
            </w:ins>
          </w:p>
        </w:tc>
        <w:tc>
          <w:tcPr>
            <w:tcW w:w="1739" w:type="dxa"/>
          </w:tcPr>
          <w:p w14:paraId="73582D1B" w14:textId="77777777" w:rsidR="00DB4278" w:rsidRDefault="00DB4278" w:rsidP="00A807D3">
            <w:pPr>
              <w:rPr>
                <w:ins w:id="220" w:author="CATT" w:date="2020-10-08T19:12:00Z"/>
              </w:rPr>
            </w:pPr>
            <w:ins w:id="221" w:author="CATT" w:date="2020-10-08T19:12:00Z">
              <w:r>
                <w:rPr>
                  <w:rFonts w:hint="eastAsia"/>
                </w:rPr>
                <w:t>Agree</w:t>
              </w:r>
            </w:ins>
          </w:p>
        </w:tc>
        <w:tc>
          <w:tcPr>
            <w:tcW w:w="6480" w:type="dxa"/>
          </w:tcPr>
          <w:p w14:paraId="18C766D0" w14:textId="77777777" w:rsidR="00DB4278" w:rsidRDefault="00DB4278" w:rsidP="00A807D3">
            <w:pPr>
              <w:rPr>
                <w:ins w:id="222" w:author="CATT" w:date="2020-10-08T19:12:00Z"/>
                <w:rFonts w:eastAsiaTheme="minorEastAsia"/>
              </w:rPr>
            </w:pPr>
            <w:proofErr w:type="spellStart"/>
            <w:ins w:id="223"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24" w:author="Nokia" w:date="2020-10-08T21:49:00Z">
              <w:r>
                <w:rPr>
                  <w:lang w:eastAsia="sv-SE"/>
                </w:rPr>
                <w:t>Nokia</w:t>
              </w:r>
            </w:ins>
          </w:p>
        </w:tc>
        <w:tc>
          <w:tcPr>
            <w:tcW w:w="1739" w:type="dxa"/>
          </w:tcPr>
          <w:p w14:paraId="1AAFA19A" w14:textId="2FE2E459" w:rsidR="00FA0D8D" w:rsidRDefault="00FA0D8D" w:rsidP="00FA0D8D">
            <w:pPr>
              <w:rPr>
                <w:lang w:eastAsia="sv-SE"/>
              </w:rPr>
            </w:pPr>
            <w:ins w:id="225"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226"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227"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228"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229"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w:t>
              </w:r>
              <w:r>
                <w:rPr>
                  <w:lang w:eastAsia="sv-SE"/>
                </w:rPr>
                <w:lastRenderedPageBreak/>
                <w:t>preamble</w:t>
              </w:r>
            </w:ins>
            <w:ins w:id="230" w:author="Robert S Karlsson" w:date="2020-10-08T18:33:00Z">
              <w:r w:rsidR="00822029">
                <w:rPr>
                  <w:lang w:eastAsia="sv-SE"/>
                </w:rPr>
                <w:t xml:space="preserve"> or </w:t>
              </w:r>
            </w:ins>
            <w:proofErr w:type="spellStart"/>
            <w:ins w:id="231" w:author="Robert S Karlsson" w:date="2020-10-08T18:32:00Z">
              <w:r w:rsidR="00822029">
                <w:rPr>
                  <w:lang w:eastAsia="sv-SE"/>
                </w:rPr>
                <w:t>MsgA</w:t>
              </w:r>
            </w:ins>
            <w:proofErr w:type="spellEnd"/>
            <w:ins w:id="232"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233" w:author="Qualcomm-Bharat" w:date="2020-10-08T14:58:00Z"/>
        </w:trPr>
        <w:tc>
          <w:tcPr>
            <w:tcW w:w="1496" w:type="dxa"/>
          </w:tcPr>
          <w:p w14:paraId="3A8960D2" w14:textId="16141258" w:rsidR="000E6AED" w:rsidRDefault="000E6AED" w:rsidP="000E6AED">
            <w:pPr>
              <w:rPr>
                <w:ins w:id="234" w:author="Qualcomm-Bharat" w:date="2020-10-08T14:58:00Z"/>
                <w:lang w:eastAsia="sv-SE"/>
              </w:rPr>
            </w:pPr>
            <w:ins w:id="235" w:author="Qualcomm-Bharat" w:date="2020-10-08T14:58:00Z">
              <w:r>
                <w:rPr>
                  <w:lang w:eastAsia="sv-SE"/>
                </w:rPr>
                <w:lastRenderedPageBreak/>
                <w:t>Qualcomm</w:t>
              </w:r>
            </w:ins>
          </w:p>
        </w:tc>
        <w:tc>
          <w:tcPr>
            <w:tcW w:w="1739" w:type="dxa"/>
          </w:tcPr>
          <w:p w14:paraId="43542637" w14:textId="1B108052" w:rsidR="000E6AED" w:rsidRDefault="000E6AED" w:rsidP="000E6AED">
            <w:pPr>
              <w:rPr>
                <w:ins w:id="236" w:author="Qualcomm-Bharat" w:date="2020-10-08T14:58:00Z"/>
                <w:lang w:eastAsia="sv-SE"/>
              </w:rPr>
            </w:pPr>
            <w:ins w:id="237" w:author="Qualcomm-Bharat" w:date="2020-10-08T14:58:00Z">
              <w:r>
                <w:rPr>
                  <w:lang w:eastAsia="sv-SE"/>
                </w:rPr>
                <w:t>Agree</w:t>
              </w:r>
            </w:ins>
          </w:p>
        </w:tc>
        <w:tc>
          <w:tcPr>
            <w:tcW w:w="6480" w:type="dxa"/>
          </w:tcPr>
          <w:p w14:paraId="0E4AE23A" w14:textId="63178385" w:rsidR="000E6AED" w:rsidRDefault="000E6AED" w:rsidP="000E6AED">
            <w:pPr>
              <w:rPr>
                <w:ins w:id="238" w:author="Qualcomm-Bharat" w:date="2020-10-08T14:58:00Z"/>
                <w:lang w:eastAsia="sv-SE"/>
              </w:rPr>
            </w:pPr>
            <w:ins w:id="239"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240" w:author="Loon" w:date="2020-10-08T17:07:00Z"/>
        </w:trPr>
        <w:tc>
          <w:tcPr>
            <w:tcW w:w="1496" w:type="dxa"/>
          </w:tcPr>
          <w:p w14:paraId="5A9AB5CF" w14:textId="1D7115C2" w:rsidR="00C43583" w:rsidRDefault="00C43583" w:rsidP="000E6AED">
            <w:pPr>
              <w:rPr>
                <w:ins w:id="241" w:author="Loon" w:date="2020-10-08T17:07:00Z"/>
                <w:lang w:eastAsia="sv-SE"/>
              </w:rPr>
            </w:pPr>
            <w:ins w:id="242" w:author="Loon" w:date="2020-10-08T17:07:00Z">
              <w:r>
                <w:rPr>
                  <w:lang w:eastAsia="sv-SE"/>
                </w:rPr>
                <w:t>Loon, Google</w:t>
              </w:r>
            </w:ins>
          </w:p>
        </w:tc>
        <w:tc>
          <w:tcPr>
            <w:tcW w:w="1739" w:type="dxa"/>
          </w:tcPr>
          <w:p w14:paraId="7C3DA056" w14:textId="5E16BD45" w:rsidR="00C43583" w:rsidRDefault="00C43583" w:rsidP="000E6AED">
            <w:pPr>
              <w:rPr>
                <w:ins w:id="243" w:author="Loon" w:date="2020-10-08T17:07:00Z"/>
                <w:lang w:eastAsia="sv-SE"/>
              </w:rPr>
            </w:pPr>
            <w:ins w:id="244" w:author="Loon" w:date="2020-10-08T17:07:00Z">
              <w:r>
                <w:rPr>
                  <w:lang w:eastAsia="sv-SE"/>
                </w:rPr>
                <w:t>Agree</w:t>
              </w:r>
            </w:ins>
          </w:p>
        </w:tc>
        <w:tc>
          <w:tcPr>
            <w:tcW w:w="6480" w:type="dxa"/>
          </w:tcPr>
          <w:p w14:paraId="633CF0C9" w14:textId="77777777" w:rsidR="00C43583" w:rsidRDefault="00C43583" w:rsidP="000E6AED">
            <w:pPr>
              <w:rPr>
                <w:ins w:id="245" w:author="Loon" w:date="2020-10-08T17:07:00Z"/>
                <w:rFonts w:eastAsiaTheme="minorEastAsia"/>
              </w:rPr>
            </w:pPr>
          </w:p>
        </w:tc>
      </w:tr>
      <w:tr w:rsidR="00586D53" w14:paraId="41982ED3" w14:textId="77777777" w:rsidTr="00EF5F9A">
        <w:trPr>
          <w:ins w:id="246" w:author="Min Min13 Xu" w:date="2020-10-09T09:47:00Z"/>
        </w:trPr>
        <w:tc>
          <w:tcPr>
            <w:tcW w:w="1496" w:type="dxa"/>
          </w:tcPr>
          <w:p w14:paraId="32D28274" w14:textId="31ED57BE" w:rsidR="00586D53" w:rsidRDefault="00586D53" w:rsidP="00586D53">
            <w:pPr>
              <w:rPr>
                <w:ins w:id="247" w:author="Min Min13 Xu" w:date="2020-10-09T09:47:00Z"/>
                <w:lang w:eastAsia="sv-SE"/>
              </w:rPr>
            </w:pPr>
            <w:ins w:id="248" w:author="Min Min13 Xu" w:date="2020-10-09T09:49:00Z">
              <w:r>
                <w:rPr>
                  <w:lang w:eastAsia="sv-SE"/>
                </w:rPr>
                <w:t>Lenovo</w:t>
              </w:r>
            </w:ins>
          </w:p>
        </w:tc>
        <w:tc>
          <w:tcPr>
            <w:tcW w:w="1739" w:type="dxa"/>
          </w:tcPr>
          <w:p w14:paraId="50E37561" w14:textId="25303E3C" w:rsidR="00586D53" w:rsidRDefault="00586D53" w:rsidP="00586D53">
            <w:pPr>
              <w:rPr>
                <w:ins w:id="249" w:author="Min Min13 Xu" w:date="2020-10-09T09:47:00Z"/>
                <w:lang w:eastAsia="sv-SE"/>
              </w:rPr>
            </w:pPr>
            <w:ins w:id="250" w:author="Min Min13 Xu" w:date="2020-10-09T09:49:00Z">
              <w:r>
                <w:rPr>
                  <w:lang w:eastAsia="sv-SE"/>
                </w:rPr>
                <w:t>Agree but</w:t>
              </w:r>
            </w:ins>
          </w:p>
        </w:tc>
        <w:tc>
          <w:tcPr>
            <w:tcW w:w="6480" w:type="dxa"/>
          </w:tcPr>
          <w:p w14:paraId="411AF0E4" w14:textId="050E3EF6" w:rsidR="00586D53" w:rsidRDefault="00586D53" w:rsidP="00586D53">
            <w:pPr>
              <w:rPr>
                <w:ins w:id="251" w:author="Min Min13 Xu" w:date="2020-10-09T09:47:00Z"/>
                <w:rFonts w:eastAsiaTheme="minorEastAsia"/>
              </w:rPr>
            </w:pPr>
            <w:ins w:id="252"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242FC8">
        <w:trPr>
          <w:ins w:id="253" w:author="Apple Inc" w:date="2020-10-08T20:19:00Z"/>
        </w:trPr>
        <w:tc>
          <w:tcPr>
            <w:tcW w:w="1496" w:type="dxa"/>
          </w:tcPr>
          <w:p w14:paraId="5430B042" w14:textId="77777777" w:rsidR="00A0632A" w:rsidRDefault="00A0632A" w:rsidP="00242FC8">
            <w:pPr>
              <w:rPr>
                <w:ins w:id="254" w:author="Apple Inc" w:date="2020-10-08T20:19:00Z"/>
                <w:lang w:eastAsia="sv-SE"/>
              </w:rPr>
            </w:pPr>
            <w:ins w:id="255" w:author="Apple Inc" w:date="2020-10-08T20:19:00Z">
              <w:r>
                <w:rPr>
                  <w:lang w:eastAsia="sv-SE"/>
                </w:rPr>
                <w:t>Apple</w:t>
              </w:r>
            </w:ins>
          </w:p>
        </w:tc>
        <w:tc>
          <w:tcPr>
            <w:tcW w:w="1739" w:type="dxa"/>
          </w:tcPr>
          <w:p w14:paraId="6AE6A798" w14:textId="77777777" w:rsidR="00A0632A" w:rsidRDefault="00A0632A" w:rsidP="00242FC8">
            <w:pPr>
              <w:rPr>
                <w:ins w:id="256" w:author="Apple Inc" w:date="2020-10-08T20:19:00Z"/>
                <w:lang w:eastAsia="sv-SE"/>
              </w:rPr>
            </w:pPr>
            <w:ins w:id="257" w:author="Apple Inc" w:date="2020-10-08T20:19:00Z">
              <w:r>
                <w:rPr>
                  <w:lang w:eastAsia="sv-SE"/>
                </w:rPr>
                <w:t>Agree but</w:t>
              </w:r>
            </w:ins>
          </w:p>
        </w:tc>
        <w:tc>
          <w:tcPr>
            <w:tcW w:w="6480" w:type="dxa"/>
          </w:tcPr>
          <w:p w14:paraId="2DB86755" w14:textId="77777777" w:rsidR="00A0632A" w:rsidRDefault="00A0632A" w:rsidP="00242FC8">
            <w:pPr>
              <w:rPr>
                <w:ins w:id="258" w:author="Apple Inc" w:date="2020-10-08T20:19:00Z"/>
                <w:rFonts w:eastAsiaTheme="minorEastAsia"/>
              </w:rPr>
            </w:pPr>
            <w:proofErr w:type="gramStart"/>
            <w:ins w:id="259" w:author="Apple Inc" w:date="2020-10-08T20:19:00Z">
              <w:r>
                <w:rPr>
                  <w:lang w:eastAsia="sv-SE"/>
                </w:rPr>
                <w:t>Again</w:t>
              </w:r>
              <w:proofErr w:type="gramEnd"/>
              <w:r>
                <w:rPr>
                  <w:lang w:eastAsia="sv-SE"/>
                </w:rPr>
                <w:t xml:space="preserve"> depends on if UE without pre-compensation capabilities are agreed in RAN1. For making this future proof, we can alternately have a common offset solution broadcasted by the network as suggested by LG.</w:t>
              </w:r>
            </w:ins>
          </w:p>
        </w:tc>
      </w:tr>
      <w:tr w:rsidR="00A0632A" w14:paraId="56B40BAC" w14:textId="77777777" w:rsidTr="00EF5F9A">
        <w:trPr>
          <w:ins w:id="260" w:author="Apple Inc" w:date="2020-10-08T20:19:00Z"/>
        </w:trPr>
        <w:tc>
          <w:tcPr>
            <w:tcW w:w="1496" w:type="dxa"/>
          </w:tcPr>
          <w:p w14:paraId="73C3A39C" w14:textId="77777777" w:rsidR="00A0632A" w:rsidRDefault="00A0632A" w:rsidP="00586D53">
            <w:pPr>
              <w:rPr>
                <w:ins w:id="261" w:author="Apple Inc" w:date="2020-10-08T20:19:00Z"/>
                <w:lang w:eastAsia="sv-SE"/>
              </w:rPr>
            </w:pPr>
          </w:p>
        </w:tc>
        <w:tc>
          <w:tcPr>
            <w:tcW w:w="1739" w:type="dxa"/>
          </w:tcPr>
          <w:p w14:paraId="33688764" w14:textId="77777777" w:rsidR="00A0632A" w:rsidRDefault="00A0632A" w:rsidP="00586D53">
            <w:pPr>
              <w:rPr>
                <w:ins w:id="262" w:author="Apple Inc" w:date="2020-10-08T20:19:00Z"/>
                <w:lang w:eastAsia="sv-SE"/>
              </w:rPr>
            </w:pPr>
          </w:p>
        </w:tc>
        <w:tc>
          <w:tcPr>
            <w:tcW w:w="6480" w:type="dxa"/>
          </w:tcPr>
          <w:p w14:paraId="4C1EDA93" w14:textId="77777777" w:rsidR="00A0632A" w:rsidRDefault="00A0632A" w:rsidP="00586D53">
            <w:pPr>
              <w:rPr>
                <w:ins w:id="263" w:author="Apple Inc" w:date="2020-10-08T20:19:00Z"/>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264"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265" w:author="Abhishek Roy" w:date="2020-09-30T15:28:00Z">
              <w:r>
                <w:rPr>
                  <w:lang w:eastAsia="sv-SE"/>
                </w:rPr>
                <w:t>Agree</w:t>
              </w:r>
            </w:ins>
          </w:p>
        </w:tc>
        <w:tc>
          <w:tcPr>
            <w:tcW w:w="6480" w:type="dxa"/>
          </w:tcPr>
          <w:p w14:paraId="278549EF" w14:textId="76B183A0" w:rsidR="003D32F0" w:rsidRDefault="003D32F0" w:rsidP="003D32F0">
            <w:pPr>
              <w:rPr>
                <w:lang w:eastAsia="sv-SE"/>
              </w:rPr>
            </w:pPr>
            <w:ins w:id="266"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267" w:author="Chien-Chun CHENG" w:date="2020-10-07T13:51:00Z">
              <w:r>
                <w:rPr>
                  <w:lang w:eastAsia="sv-SE"/>
                </w:rPr>
                <w:t>APT</w:t>
              </w:r>
            </w:ins>
          </w:p>
        </w:tc>
        <w:tc>
          <w:tcPr>
            <w:tcW w:w="1739" w:type="dxa"/>
          </w:tcPr>
          <w:p w14:paraId="2E418701" w14:textId="024DE99D" w:rsidR="003D32F0" w:rsidRDefault="009C4341" w:rsidP="003D32F0">
            <w:pPr>
              <w:rPr>
                <w:lang w:eastAsia="sv-SE"/>
              </w:rPr>
            </w:pPr>
            <w:ins w:id="268"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269"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270"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271" w:author="nomor" w:date="2020-10-07T12:02:00Z">
              <w:r>
                <w:rPr>
                  <w:lang w:eastAsia="sv-SE"/>
                </w:rPr>
                <w:t>Agree</w:t>
              </w:r>
            </w:ins>
          </w:p>
        </w:tc>
        <w:tc>
          <w:tcPr>
            <w:tcW w:w="6480" w:type="dxa"/>
          </w:tcPr>
          <w:p w14:paraId="53BA43BC" w14:textId="0485BE74" w:rsidR="00934BF0" w:rsidRDefault="00934BF0" w:rsidP="00934BF0">
            <w:pPr>
              <w:rPr>
                <w:lang w:eastAsia="sv-SE"/>
              </w:rPr>
            </w:pPr>
            <w:ins w:id="272"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273"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274"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275"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276"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277"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278" w:author="CATT" w:date="2020-10-08T19:12:00Z">
              <w:r>
                <w:rPr>
                  <w:rFonts w:hint="eastAsia"/>
                </w:rPr>
                <w:t>CATT</w:t>
              </w:r>
            </w:ins>
          </w:p>
        </w:tc>
        <w:tc>
          <w:tcPr>
            <w:tcW w:w="1739" w:type="dxa"/>
          </w:tcPr>
          <w:p w14:paraId="43BD6BB8" w14:textId="0832B6A0" w:rsidR="00842CCF" w:rsidRDefault="00842CCF" w:rsidP="00C85D44">
            <w:pPr>
              <w:rPr>
                <w:lang w:eastAsia="sv-SE"/>
              </w:rPr>
            </w:pPr>
            <w:ins w:id="279"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280" w:author="Nokia" w:date="2020-10-08T21:50:00Z">
              <w:r>
                <w:rPr>
                  <w:lang w:eastAsia="sv-SE"/>
                </w:rPr>
                <w:t>Nokia</w:t>
              </w:r>
            </w:ins>
          </w:p>
        </w:tc>
        <w:tc>
          <w:tcPr>
            <w:tcW w:w="1739" w:type="dxa"/>
          </w:tcPr>
          <w:p w14:paraId="43E150D2" w14:textId="59707830" w:rsidR="00FA0D8D" w:rsidRDefault="00FA0D8D" w:rsidP="00FA0D8D">
            <w:pPr>
              <w:rPr>
                <w:lang w:eastAsia="sv-SE"/>
              </w:rPr>
            </w:pPr>
            <w:ins w:id="281" w:author="Nokia" w:date="2020-10-08T21:50:00Z">
              <w:r>
                <w:rPr>
                  <w:lang w:eastAsia="sv-SE"/>
                </w:rPr>
                <w:t>Disagree</w:t>
              </w:r>
            </w:ins>
          </w:p>
        </w:tc>
        <w:tc>
          <w:tcPr>
            <w:tcW w:w="6480" w:type="dxa"/>
          </w:tcPr>
          <w:p w14:paraId="35E65C6F" w14:textId="0F2F1CF5" w:rsidR="00FA0D8D" w:rsidRDefault="00FA0D8D" w:rsidP="00FA0D8D">
            <w:pPr>
              <w:rPr>
                <w:lang w:eastAsia="sv-SE"/>
              </w:rPr>
            </w:pPr>
            <w:ins w:id="282"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283" w:author="Robert S Karlsson" w:date="2020-10-08T18:25:00Z"/>
        </w:trPr>
        <w:tc>
          <w:tcPr>
            <w:tcW w:w="1496" w:type="dxa"/>
          </w:tcPr>
          <w:p w14:paraId="05B49CFD" w14:textId="611440FD" w:rsidR="00726063" w:rsidRDefault="00726063" w:rsidP="00726063">
            <w:pPr>
              <w:rPr>
                <w:ins w:id="284" w:author="Robert S Karlsson" w:date="2020-10-08T18:25:00Z"/>
                <w:lang w:eastAsia="sv-SE"/>
              </w:rPr>
            </w:pPr>
            <w:ins w:id="285" w:author="Robert S Karlsson" w:date="2020-10-08T18:25:00Z">
              <w:r>
                <w:rPr>
                  <w:lang w:eastAsia="sv-SE"/>
                </w:rPr>
                <w:t>Ericsson</w:t>
              </w:r>
            </w:ins>
          </w:p>
        </w:tc>
        <w:tc>
          <w:tcPr>
            <w:tcW w:w="1739" w:type="dxa"/>
          </w:tcPr>
          <w:p w14:paraId="7CF74077" w14:textId="610E10A3" w:rsidR="00726063" w:rsidRDefault="00726063" w:rsidP="00726063">
            <w:pPr>
              <w:rPr>
                <w:ins w:id="286" w:author="Robert S Karlsson" w:date="2020-10-08T18:25:00Z"/>
                <w:lang w:eastAsia="sv-SE"/>
              </w:rPr>
            </w:pPr>
            <w:ins w:id="287" w:author="Robert S Karlsson" w:date="2020-10-08T18:25:00Z">
              <w:r>
                <w:rPr>
                  <w:lang w:eastAsia="sv-SE"/>
                </w:rPr>
                <w:t>Disagree</w:t>
              </w:r>
            </w:ins>
          </w:p>
        </w:tc>
        <w:tc>
          <w:tcPr>
            <w:tcW w:w="6480" w:type="dxa"/>
          </w:tcPr>
          <w:p w14:paraId="34711C07" w14:textId="73A1182D" w:rsidR="00726063" w:rsidRDefault="00726063" w:rsidP="00726063">
            <w:pPr>
              <w:rPr>
                <w:ins w:id="288" w:author="Robert S Karlsson" w:date="2020-10-08T18:25:00Z"/>
                <w:rFonts w:eastAsiaTheme="minorEastAsia"/>
              </w:rPr>
            </w:pPr>
            <w:proofErr w:type="gramStart"/>
            <w:ins w:id="289"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290" w:author="Qualcomm-Bharat" w:date="2020-10-08T14:59:00Z"/>
        </w:trPr>
        <w:tc>
          <w:tcPr>
            <w:tcW w:w="1496" w:type="dxa"/>
          </w:tcPr>
          <w:p w14:paraId="6AF69F44" w14:textId="1801C0AC" w:rsidR="007378CE" w:rsidRDefault="007378CE" w:rsidP="007378CE">
            <w:pPr>
              <w:rPr>
                <w:ins w:id="291" w:author="Qualcomm-Bharat" w:date="2020-10-08T14:59:00Z"/>
                <w:lang w:eastAsia="sv-SE"/>
              </w:rPr>
            </w:pPr>
            <w:ins w:id="292" w:author="Qualcomm-Bharat" w:date="2020-10-08T14:59:00Z">
              <w:r>
                <w:rPr>
                  <w:lang w:eastAsia="sv-SE"/>
                </w:rPr>
                <w:t>Qualcomm</w:t>
              </w:r>
            </w:ins>
          </w:p>
        </w:tc>
        <w:tc>
          <w:tcPr>
            <w:tcW w:w="1739" w:type="dxa"/>
          </w:tcPr>
          <w:p w14:paraId="1248F3AF" w14:textId="77777777" w:rsidR="007378CE" w:rsidRDefault="007378CE" w:rsidP="007378CE">
            <w:pPr>
              <w:rPr>
                <w:ins w:id="293" w:author="Qualcomm-Bharat" w:date="2020-10-08T14:59:00Z"/>
                <w:lang w:eastAsia="sv-SE"/>
              </w:rPr>
            </w:pPr>
          </w:p>
        </w:tc>
        <w:tc>
          <w:tcPr>
            <w:tcW w:w="6480" w:type="dxa"/>
          </w:tcPr>
          <w:p w14:paraId="13B93D58" w14:textId="164937F1" w:rsidR="007378CE" w:rsidRDefault="007378CE" w:rsidP="007378CE">
            <w:pPr>
              <w:rPr>
                <w:ins w:id="294" w:author="Qualcomm-Bharat" w:date="2020-10-08T14:59:00Z"/>
                <w:lang w:eastAsia="sv-SE"/>
              </w:rPr>
            </w:pPr>
            <w:ins w:id="295" w:author="Qualcomm-Bharat" w:date="2020-10-08T14:59:00Z">
              <w:r>
                <w:rPr>
                  <w:rFonts w:eastAsiaTheme="minorEastAsia"/>
                </w:rPr>
                <w:t>Ok to send LS.</w:t>
              </w:r>
            </w:ins>
          </w:p>
        </w:tc>
      </w:tr>
      <w:tr w:rsidR="00C43583" w14:paraId="72694DBD" w14:textId="77777777" w:rsidTr="00EF5F9A">
        <w:trPr>
          <w:ins w:id="296" w:author="Loon" w:date="2020-10-08T17:07:00Z"/>
        </w:trPr>
        <w:tc>
          <w:tcPr>
            <w:tcW w:w="1496" w:type="dxa"/>
          </w:tcPr>
          <w:p w14:paraId="137D5A4C" w14:textId="57C9E280" w:rsidR="00C43583" w:rsidRDefault="00C43583" w:rsidP="007378CE">
            <w:pPr>
              <w:rPr>
                <w:ins w:id="297" w:author="Loon" w:date="2020-10-08T17:07:00Z"/>
                <w:lang w:eastAsia="sv-SE"/>
              </w:rPr>
            </w:pPr>
            <w:ins w:id="298" w:author="Loon" w:date="2020-10-08T17:07:00Z">
              <w:r>
                <w:rPr>
                  <w:lang w:eastAsia="sv-SE"/>
                </w:rPr>
                <w:t>Loon, Google</w:t>
              </w:r>
            </w:ins>
          </w:p>
        </w:tc>
        <w:tc>
          <w:tcPr>
            <w:tcW w:w="1739" w:type="dxa"/>
          </w:tcPr>
          <w:p w14:paraId="4AFDC5F0" w14:textId="639665E1" w:rsidR="00C43583" w:rsidRDefault="00C43583" w:rsidP="007378CE">
            <w:pPr>
              <w:rPr>
                <w:ins w:id="299" w:author="Loon" w:date="2020-10-08T17:07:00Z"/>
                <w:lang w:eastAsia="sv-SE"/>
              </w:rPr>
            </w:pPr>
            <w:ins w:id="300" w:author="Loon" w:date="2020-10-08T17:07:00Z">
              <w:r>
                <w:rPr>
                  <w:lang w:eastAsia="sv-SE"/>
                </w:rPr>
                <w:t>Agree</w:t>
              </w:r>
            </w:ins>
          </w:p>
        </w:tc>
        <w:tc>
          <w:tcPr>
            <w:tcW w:w="6480" w:type="dxa"/>
          </w:tcPr>
          <w:p w14:paraId="049F681A" w14:textId="77777777" w:rsidR="00C43583" w:rsidRDefault="00C43583" w:rsidP="007378CE">
            <w:pPr>
              <w:rPr>
                <w:ins w:id="301" w:author="Loon" w:date="2020-10-08T17:07:00Z"/>
                <w:rFonts w:eastAsiaTheme="minorEastAsia"/>
              </w:rPr>
            </w:pPr>
          </w:p>
        </w:tc>
      </w:tr>
      <w:tr w:rsidR="00586D53" w14:paraId="499F5F73" w14:textId="77777777" w:rsidTr="00EF5F9A">
        <w:trPr>
          <w:ins w:id="302" w:author="Min Min13 Xu" w:date="2020-10-09T09:49:00Z"/>
        </w:trPr>
        <w:tc>
          <w:tcPr>
            <w:tcW w:w="1496" w:type="dxa"/>
          </w:tcPr>
          <w:p w14:paraId="0D2972BA" w14:textId="52A547FA" w:rsidR="00586D53" w:rsidRDefault="00586D53" w:rsidP="00586D53">
            <w:pPr>
              <w:rPr>
                <w:ins w:id="303" w:author="Min Min13 Xu" w:date="2020-10-09T09:49:00Z"/>
                <w:lang w:eastAsia="sv-SE"/>
              </w:rPr>
            </w:pPr>
            <w:ins w:id="304" w:author="Min Min13 Xu" w:date="2020-10-09T09:49:00Z">
              <w:r>
                <w:rPr>
                  <w:lang w:eastAsia="sv-SE"/>
                </w:rPr>
                <w:t>Lenovo</w:t>
              </w:r>
            </w:ins>
          </w:p>
        </w:tc>
        <w:tc>
          <w:tcPr>
            <w:tcW w:w="1739" w:type="dxa"/>
          </w:tcPr>
          <w:p w14:paraId="0A22FA34" w14:textId="7F029D1F" w:rsidR="00586D53" w:rsidRDefault="00586D53" w:rsidP="00586D53">
            <w:pPr>
              <w:rPr>
                <w:ins w:id="305" w:author="Min Min13 Xu" w:date="2020-10-09T09:49:00Z"/>
                <w:lang w:eastAsia="sv-SE"/>
              </w:rPr>
            </w:pPr>
            <w:ins w:id="306" w:author="Min Min13 Xu" w:date="2020-10-09T09:49:00Z">
              <w:r>
                <w:rPr>
                  <w:lang w:eastAsia="sv-SE"/>
                </w:rPr>
                <w:t>Agree</w:t>
              </w:r>
            </w:ins>
          </w:p>
        </w:tc>
        <w:tc>
          <w:tcPr>
            <w:tcW w:w="6480" w:type="dxa"/>
          </w:tcPr>
          <w:p w14:paraId="7AE54BF1" w14:textId="439F3324" w:rsidR="00586D53" w:rsidRDefault="00586D53" w:rsidP="00586D53">
            <w:pPr>
              <w:rPr>
                <w:ins w:id="307" w:author="Min Min13 Xu" w:date="2020-10-09T09:49:00Z"/>
                <w:rFonts w:eastAsiaTheme="minorEastAsia"/>
              </w:rPr>
            </w:pPr>
            <w:ins w:id="308" w:author="Min Min13 Xu" w:date="2020-10-09T09:49:00Z">
              <w:r>
                <w:rPr>
                  <w:rFonts w:eastAsiaTheme="minorEastAsia"/>
                </w:rPr>
                <w:t xml:space="preserve">LS </w:t>
              </w:r>
            </w:ins>
            <w:ins w:id="309" w:author="Min Min13 Xu" w:date="2020-10-09T09:50:00Z">
              <w:r>
                <w:rPr>
                  <w:rFonts w:eastAsiaTheme="minorEastAsia"/>
                </w:rPr>
                <w:t>including RAN2 understandings can</w:t>
              </w:r>
            </w:ins>
            <w:ins w:id="310" w:author="Min Min13 Xu" w:date="2020-10-09T09:49:00Z">
              <w:r>
                <w:rPr>
                  <w:rFonts w:eastAsiaTheme="minorEastAsia"/>
                </w:rPr>
                <w:t xml:space="preserve"> be sent to RAN1</w:t>
              </w:r>
            </w:ins>
            <w:ins w:id="311" w:author="Min Min13 Xu" w:date="2020-10-09T09:50:00Z">
              <w:r>
                <w:rPr>
                  <w:rFonts w:eastAsiaTheme="minorEastAsia"/>
                </w:rPr>
                <w:t>.</w:t>
              </w:r>
            </w:ins>
          </w:p>
        </w:tc>
      </w:tr>
      <w:tr w:rsidR="00A0632A" w14:paraId="7A326B16" w14:textId="77777777" w:rsidTr="00242FC8">
        <w:trPr>
          <w:ins w:id="312" w:author="Apple Inc" w:date="2020-10-08T20:19:00Z"/>
        </w:trPr>
        <w:tc>
          <w:tcPr>
            <w:tcW w:w="1496" w:type="dxa"/>
          </w:tcPr>
          <w:p w14:paraId="3E2C6E11" w14:textId="77777777" w:rsidR="00A0632A" w:rsidRDefault="00A0632A" w:rsidP="00242FC8">
            <w:pPr>
              <w:rPr>
                <w:ins w:id="313" w:author="Apple Inc" w:date="2020-10-08T20:19:00Z"/>
                <w:lang w:eastAsia="sv-SE"/>
              </w:rPr>
            </w:pPr>
            <w:ins w:id="314" w:author="Apple Inc" w:date="2020-10-08T20:19:00Z">
              <w:r>
                <w:rPr>
                  <w:lang w:eastAsia="sv-SE"/>
                </w:rPr>
                <w:t>Apple</w:t>
              </w:r>
            </w:ins>
          </w:p>
        </w:tc>
        <w:tc>
          <w:tcPr>
            <w:tcW w:w="1739" w:type="dxa"/>
          </w:tcPr>
          <w:p w14:paraId="498755CC" w14:textId="77777777" w:rsidR="00A0632A" w:rsidRDefault="00A0632A" w:rsidP="00242FC8">
            <w:pPr>
              <w:rPr>
                <w:ins w:id="315" w:author="Apple Inc" w:date="2020-10-08T20:19:00Z"/>
                <w:lang w:eastAsia="sv-SE"/>
              </w:rPr>
            </w:pPr>
            <w:ins w:id="316" w:author="Apple Inc" w:date="2020-10-08T20:19:00Z">
              <w:r>
                <w:rPr>
                  <w:lang w:eastAsia="sv-SE"/>
                </w:rPr>
                <w:t>Disagree</w:t>
              </w:r>
            </w:ins>
          </w:p>
        </w:tc>
        <w:tc>
          <w:tcPr>
            <w:tcW w:w="6480" w:type="dxa"/>
          </w:tcPr>
          <w:p w14:paraId="67F341DB" w14:textId="77777777" w:rsidR="00A0632A" w:rsidRDefault="00A0632A" w:rsidP="00242FC8">
            <w:pPr>
              <w:rPr>
                <w:ins w:id="317" w:author="Apple Inc" w:date="2020-10-08T20:19:00Z"/>
                <w:rFonts w:eastAsiaTheme="minorEastAsia"/>
              </w:rPr>
            </w:pPr>
            <w:proofErr w:type="gramStart"/>
            <w:ins w:id="318" w:author="Apple Inc" w:date="2020-10-08T20:19:00Z">
              <w:r>
                <w:rPr>
                  <w:rFonts w:eastAsiaTheme="minorEastAsia"/>
                </w:rPr>
                <w:t>Again</w:t>
              </w:r>
              <w:proofErr w:type="gramEnd"/>
              <w:r>
                <w:rPr>
                  <w:rFonts w:eastAsiaTheme="minorEastAsia"/>
                </w:rPr>
                <w:t xml:space="preserve"> it is up to the conclusion of Question 2.1. Depends on if the UE has pre-compensation capabilities or not.</w:t>
              </w:r>
            </w:ins>
          </w:p>
        </w:tc>
      </w:tr>
      <w:tr w:rsidR="00A0632A" w14:paraId="076B65C8" w14:textId="77777777" w:rsidTr="00EF5F9A">
        <w:trPr>
          <w:ins w:id="319" w:author="Apple Inc" w:date="2020-10-08T20:19:00Z"/>
        </w:trPr>
        <w:tc>
          <w:tcPr>
            <w:tcW w:w="1496" w:type="dxa"/>
          </w:tcPr>
          <w:p w14:paraId="0F98682B" w14:textId="77777777" w:rsidR="00A0632A" w:rsidRDefault="00A0632A" w:rsidP="00586D53">
            <w:pPr>
              <w:rPr>
                <w:ins w:id="320" w:author="Apple Inc" w:date="2020-10-08T20:19:00Z"/>
                <w:lang w:eastAsia="sv-SE"/>
              </w:rPr>
            </w:pPr>
          </w:p>
        </w:tc>
        <w:tc>
          <w:tcPr>
            <w:tcW w:w="1739" w:type="dxa"/>
          </w:tcPr>
          <w:p w14:paraId="64E10226" w14:textId="77777777" w:rsidR="00A0632A" w:rsidRDefault="00A0632A" w:rsidP="00586D53">
            <w:pPr>
              <w:rPr>
                <w:ins w:id="321" w:author="Apple Inc" w:date="2020-10-08T20:19:00Z"/>
                <w:lang w:eastAsia="sv-SE"/>
              </w:rPr>
            </w:pPr>
          </w:p>
        </w:tc>
        <w:tc>
          <w:tcPr>
            <w:tcW w:w="6480" w:type="dxa"/>
          </w:tcPr>
          <w:p w14:paraId="271C656A" w14:textId="77777777" w:rsidR="00A0632A" w:rsidRDefault="00A0632A" w:rsidP="00586D53">
            <w:pPr>
              <w:rPr>
                <w:ins w:id="322" w:author="Apple Inc" w:date="2020-10-08T20:19:00Z"/>
                <w:rFonts w:eastAsiaTheme="minorEastAsia"/>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w:t>
      </w:r>
      <w:r w:rsidR="00884BB0">
        <w:rPr>
          <w:lang w:val="en-US"/>
        </w:rPr>
        <w:lastRenderedPageBreak/>
        <w:t xml:space="preserve">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323"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324"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325"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326"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327"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328"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329"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330"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331"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332"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333"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334"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335"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336" w:author="CATT" w:date="2020-10-08T19:12:00Z"/>
        </w:trPr>
        <w:tc>
          <w:tcPr>
            <w:tcW w:w="1496" w:type="dxa"/>
          </w:tcPr>
          <w:p w14:paraId="32BF0DD5" w14:textId="77777777" w:rsidR="00F24E07" w:rsidRDefault="00F24E07" w:rsidP="00A807D3">
            <w:pPr>
              <w:rPr>
                <w:ins w:id="337" w:author="CATT" w:date="2020-10-08T19:12:00Z"/>
              </w:rPr>
            </w:pPr>
            <w:ins w:id="338" w:author="CATT" w:date="2020-10-08T19:12:00Z">
              <w:r>
                <w:rPr>
                  <w:rFonts w:hint="eastAsia"/>
                </w:rPr>
                <w:t>CATT</w:t>
              </w:r>
            </w:ins>
          </w:p>
        </w:tc>
        <w:tc>
          <w:tcPr>
            <w:tcW w:w="1739" w:type="dxa"/>
          </w:tcPr>
          <w:p w14:paraId="66826890" w14:textId="77777777" w:rsidR="00F24E07" w:rsidRDefault="00F24E07" w:rsidP="00A807D3">
            <w:pPr>
              <w:rPr>
                <w:ins w:id="339" w:author="CATT" w:date="2020-10-08T19:12:00Z"/>
              </w:rPr>
            </w:pPr>
            <w:ins w:id="340" w:author="CATT" w:date="2020-10-08T19:12:00Z">
              <w:r>
                <w:rPr>
                  <w:rFonts w:hint="eastAsia"/>
                </w:rPr>
                <w:t>Agree</w:t>
              </w:r>
            </w:ins>
          </w:p>
        </w:tc>
        <w:tc>
          <w:tcPr>
            <w:tcW w:w="6480" w:type="dxa"/>
          </w:tcPr>
          <w:p w14:paraId="33F24164" w14:textId="77777777" w:rsidR="00F24E07" w:rsidRDefault="00F24E07" w:rsidP="00A807D3">
            <w:pPr>
              <w:rPr>
                <w:ins w:id="341" w:author="CATT" w:date="2020-10-08T19:12:00Z"/>
                <w:rFonts w:eastAsiaTheme="minorEastAsia"/>
              </w:rPr>
            </w:pPr>
            <w:ins w:id="342"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343" w:author="Nokia" w:date="2020-10-08T21:51:00Z">
              <w:r w:rsidRPr="00457A46">
                <w:t>Nokia</w:t>
              </w:r>
            </w:ins>
          </w:p>
        </w:tc>
        <w:tc>
          <w:tcPr>
            <w:tcW w:w="1739" w:type="dxa"/>
          </w:tcPr>
          <w:p w14:paraId="3E35DED6" w14:textId="50A7FF5E" w:rsidR="00115E37" w:rsidRDefault="00115E37" w:rsidP="00115E37">
            <w:pPr>
              <w:jc w:val="left"/>
              <w:rPr>
                <w:lang w:eastAsia="sv-SE"/>
              </w:rPr>
            </w:pPr>
            <w:ins w:id="344" w:author="Nokia" w:date="2020-10-08T21:51:00Z">
              <w:r w:rsidRPr="00457A46">
                <w:t>Agree with comments</w:t>
              </w:r>
            </w:ins>
          </w:p>
        </w:tc>
        <w:tc>
          <w:tcPr>
            <w:tcW w:w="6480" w:type="dxa"/>
          </w:tcPr>
          <w:p w14:paraId="06E70573" w14:textId="77777777" w:rsidR="00115E37" w:rsidRDefault="00115E37" w:rsidP="00115E37">
            <w:pPr>
              <w:jc w:val="left"/>
              <w:rPr>
                <w:ins w:id="345" w:author="Nokia" w:date="2020-10-08T21:52:00Z"/>
              </w:rPr>
            </w:pPr>
            <w:ins w:id="346"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347"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348"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349" w:author="Robert S Karlsson" w:date="2020-10-08T18:25:00Z">
              <w:r>
                <w:rPr>
                  <w:lang w:eastAsia="sv-SE"/>
                </w:rPr>
                <w:t>Agree</w:t>
              </w:r>
            </w:ins>
          </w:p>
        </w:tc>
        <w:tc>
          <w:tcPr>
            <w:tcW w:w="6480" w:type="dxa"/>
          </w:tcPr>
          <w:p w14:paraId="6D868C46" w14:textId="4D14DA68" w:rsidR="00726063" w:rsidRDefault="00726063" w:rsidP="00726063">
            <w:pPr>
              <w:rPr>
                <w:ins w:id="350" w:author="Robert S Karlsson" w:date="2020-10-08T18:25:00Z"/>
                <w:lang w:eastAsia="sv-SE"/>
              </w:rPr>
            </w:pPr>
            <w:ins w:id="351" w:author="Robert S Karlsson" w:date="2020-10-08T18:25:00Z">
              <w:r>
                <w:rPr>
                  <w:lang w:eastAsia="sv-SE"/>
                </w:rPr>
                <w:t xml:space="preserve">Extension of RAR window is not connected to how the RAR window is started, it is connected to if TA can be accurately </w:t>
              </w:r>
            </w:ins>
            <w:ins w:id="352" w:author="Robert S Karlsson" w:date="2020-10-08T18:34:00Z">
              <w:r w:rsidR="00822029">
                <w:rPr>
                  <w:lang w:eastAsia="sv-SE"/>
                </w:rPr>
                <w:t>estimated</w:t>
              </w:r>
            </w:ins>
            <w:ins w:id="353"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354"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355" w:author="Qualcomm-Bharat" w:date="2020-10-08T15:00:00Z"/>
        </w:trPr>
        <w:tc>
          <w:tcPr>
            <w:tcW w:w="1496" w:type="dxa"/>
          </w:tcPr>
          <w:p w14:paraId="49FE505B" w14:textId="0322DBA8" w:rsidR="00E52AC9" w:rsidRDefault="00E52AC9" w:rsidP="00E52AC9">
            <w:pPr>
              <w:rPr>
                <w:ins w:id="356" w:author="Qualcomm-Bharat" w:date="2020-10-08T15:00:00Z"/>
                <w:lang w:eastAsia="sv-SE"/>
              </w:rPr>
            </w:pPr>
            <w:ins w:id="357" w:author="Qualcomm-Bharat" w:date="2020-10-08T15:00:00Z">
              <w:r>
                <w:rPr>
                  <w:lang w:eastAsia="sv-SE"/>
                </w:rPr>
                <w:t>Qualcomm</w:t>
              </w:r>
            </w:ins>
          </w:p>
        </w:tc>
        <w:tc>
          <w:tcPr>
            <w:tcW w:w="1739" w:type="dxa"/>
          </w:tcPr>
          <w:p w14:paraId="3C5D8F12" w14:textId="6B5168E9" w:rsidR="00E52AC9" w:rsidRDefault="00E52AC9" w:rsidP="00E52AC9">
            <w:pPr>
              <w:rPr>
                <w:ins w:id="358" w:author="Qualcomm-Bharat" w:date="2020-10-08T15:00:00Z"/>
                <w:lang w:eastAsia="sv-SE"/>
              </w:rPr>
            </w:pPr>
            <w:ins w:id="359" w:author="Qualcomm-Bharat" w:date="2020-10-08T15:00:00Z">
              <w:r>
                <w:rPr>
                  <w:lang w:eastAsia="sv-SE"/>
                </w:rPr>
                <w:t>Agree</w:t>
              </w:r>
            </w:ins>
          </w:p>
        </w:tc>
        <w:tc>
          <w:tcPr>
            <w:tcW w:w="6480" w:type="dxa"/>
          </w:tcPr>
          <w:p w14:paraId="6C468179" w14:textId="2D32AB48" w:rsidR="00E52AC9" w:rsidRDefault="00E52AC9" w:rsidP="00E52AC9">
            <w:pPr>
              <w:rPr>
                <w:ins w:id="360" w:author="Qualcomm-Bharat" w:date="2020-10-08T15:00:00Z"/>
                <w:lang w:eastAsia="sv-SE"/>
              </w:rPr>
            </w:pPr>
            <w:proofErr w:type="gramStart"/>
            <w:ins w:id="361" w:author="Qualcomm-Bharat" w:date="2020-10-08T15:00:00Z">
              <w:r>
                <w:rPr>
                  <w:rFonts w:eastAsiaTheme="minorEastAsia"/>
                </w:rPr>
                <w:t>Yes</w:t>
              </w:r>
              <w:proofErr w:type="gramEnd"/>
              <w:r>
                <w:rPr>
                  <w:rFonts w:eastAsiaTheme="minorEastAsia"/>
                </w:rPr>
                <w:t xml:space="preserve"> this one of the many benefits of UE specific TA. </w:t>
              </w:r>
            </w:ins>
          </w:p>
        </w:tc>
      </w:tr>
      <w:tr w:rsidR="00C43583" w14:paraId="0D6BFF52" w14:textId="77777777" w:rsidTr="00EF5F9A">
        <w:trPr>
          <w:ins w:id="362" w:author="Loon" w:date="2020-10-08T17:07:00Z"/>
        </w:trPr>
        <w:tc>
          <w:tcPr>
            <w:tcW w:w="1496" w:type="dxa"/>
          </w:tcPr>
          <w:p w14:paraId="7B72960A" w14:textId="4C760B06" w:rsidR="00C43583" w:rsidRDefault="00C43583" w:rsidP="00E52AC9">
            <w:pPr>
              <w:rPr>
                <w:ins w:id="363" w:author="Loon" w:date="2020-10-08T17:07:00Z"/>
                <w:lang w:eastAsia="sv-SE"/>
              </w:rPr>
            </w:pPr>
            <w:ins w:id="364" w:author="Loon" w:date="2020-10-08T17:07:00Z">
              <w:r>
                <w:rPr>
                  <w:lang w:eastAsia="sv-SE"/>
                </w:rPr>
                <w:t>Loon, Google</w:t>
              </w:r>
            </w:ins>
          </w:p>
        </w:tc>
        <w:tc>
          <w:tcPr>
            <w:tcW w:w="1739" w:type="dxa"/>
          </w:tcPr>
          <w:p w14:paraId="75F2F1C5" w14:textId="78B6553A" w:rsidR="00C43583" w:rsidRDefault="00C43583" w:rsidP="00E52AC9">
            <w:pPr>
              <w:rPr>
                <w:ins w:id="365" w:author="Loon" w:date="2020-10-08T17:07:00Z"/>
                <w:lang w:eastAsia="sv-SE"/>
              </w:rPr>
            </w:pPr>
            <w:ins w:id="366" w:author="Loon" w:date="2020-10-08T17:07:00Z">
              <w:r>
                <w:rPr>
                  <w:lang w:eastAsia="sv-SE"/>
                </w:rPr>
                <w:t>Agree</w:t>
              </w:r>
            </w:ins>
          </w:p>
        </w:tc>
        <w:tc>
          <w:tcPr>
            <w:tcW w:w="6480" w:type="dxa"/>
          </w:tcPr>
          <w:p w14:paraId="04320164" w14:textId="77777777" w:rsidR="00C43583" w:rsidRDefault="00C43583" w:rsidP="00E52AC9">
            <w:pPr>
              <w:rPr>
                <w:ins w:id="367" w:author="Loon" w:date="2020-10-08T17:07:00Z"/>
                <w:rFonts w:eastAsiaTheme="minorEastAsia"/>
              </w:rPr>
            </w:pPr>
          </w:p>
        </w:tc>
      </w:tr>
      <w:tr w:rsidR="00586D53" w14:paraId="3AC6CC81" w14:textId="77777777" w:rsidTr="00EF5F9A">
        <w:trPr>
          <w:ins w:id="368" w:author="Min Min13 Xu" w:date="2020-10-09T09:50:00Z"/>
        </w:trPr>
        <w:tc>
          <w:tcPr>
            <w:tcW w:w="1496" w:type="dxa"/>
          </w:tcPr>
          <w:p w14:paraId="27775199" w14:textId="660457A5" w:rsidR="00586D53" w:rsidRDefault="00586D53" w:rsidP="00586D53">
            <w:pPr>
              <w:rPr>
                <w:ins w:id="369" w:author="Min Min13 Xu" w:date="2020-10-09T09:50:00Z"/>
                <w:lang w:eastAsia="sv-SE"/>
              </w:rPr>
            </w:pPr>
            <w:ins w:id="370" w:author="Min Min13 Xu" w:date="2020-10-09T09:51:00Z">
              <w:r>
                <w:rPr>
                  <w:lang w:eastAsia="sv-SE"/>
                </w:rPr>
                <w:t>Lenovo</w:t>
              </w:r>
            </w:ins>
          </w:p>
        </w:tc>
        <w:tc>
          <w:tcPr>
            <w:tcW w:w="1739" w:type="dxa"/>
          </w:tcPr>
          <w:p w14:paraId="27821F4B" w14:textId="4FA331B4" w:rsidR="00586D53" w:rsidRDefault="00586D53" w:rsidP="00586D53">
            <w:pPr>
              <w:rPr>
                <w:ins w:id="371" w:author="Min Min13 Xu" w:date="2020-10-09T09:50:00Z"/>
                <w:lang w:eastAsia="sv-SE"/>
              </w:rPr>
            </w:pPr>
            <w:ins w:id="372" w:author="Min Min13 Xu" w:date="2020-10-09T09:51:00Z">
              <w:r>
                <w:rPr>
                  <w:lang w:eastAsia="sv-SE"/>
                </w:rPr>
                <w:t>Agree</w:t>
              </w:r>
            </w:ins>
          </w:p>
        </w:tc>
        <w:tc>
          <w:tcPr>
            <w:tcW w:w="6480" w:type="dxa"/>
          </w:tcPr>
          <w:p w14:paraId="45F74960" w14:textId="517ABB25" w:rsidR="00586D53" w:rsidRPr="00586D53" w:rsidRDefault="00586D53" w:rsidP="00586D53">
            <w:pPr>
              <w:rPr>
                <w:ins w:id="373" w:author="Min Min13 Xu" w:date="2020-10-09T09:50:00Z"/>
                <w:lang w:eastAsia="sv-SE"/>
              </w:rPr>
            </w:pPr>
            <w:ins w:id="374"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375" w:author="Min Min13 Xu" w:date="2020-10-09T09:52:00Z">
              <w:r>
                <w:rPr>
                  <w:lang w:eastAsia="sv-SE"/>
                </w:rPr>
                <w:t>.</w:t>
              </w:r>
            </w:ins>
          </w:p>
        </w:tc>
      </w:tr>
      <w:tr w:rsidR="00A0632A" w14:paraId="26746543" w14:textId="77777777" w:rsidTr="00242FC8">
        <w:trPr>
          <w:ins w:id="376" w:author="Apple Inc" w:date="2020-10-08T20:20:00Z"/>
        </w:trPr>
        <w:tc>
          <w:tcPr>
            <w:tcW w:w="1496" w:type="dxa"/>
          </w:tcPr>
          <w:p w14:paraId="3B763D31" w14:textId="77777777" w:rsidR="00A0632A" w:rsidRDefault="00A0632A" w:rsidP="00242FC8">
            <w:pPr>
              <w:rPr>
                <w:ins w:id="377" w:author="Apple Inc" w:date="2020-10-08T20:20:00Z"/>
                <w:lang w:eastAsia="sv-SE"/>
              </w:rPr>
            </w:pPr>
            <w:ins w:id="378" w:author="Apple Inc" w:date="2020-10-08T20:20:00Z">
              <w:r>
                <w:rPr>
                  <w:lang w:eastAsia="sv-SE"/>
                </w:rPr>
                <w:t>Apple</w:t>
              </w:r>
            </w:ins>
          </w:p>
        </w:tc>
        <w:tc>
          <w:tcPr>
            <w:tcW w:w="1739" w:type="dxa"/>
          </w:tcPr>
          <w:p w14:paraId="4216540C" w14:textId="77777777" w:rsidR="00A0632A" w:rsidRDefault="00A0632A" w:rsidP="00242FC8">
            <w:pPr>
              <w:rPr>
                <w:ins w:id="379" w:author="Apple Inc" w:date="2020-10-08T20:20:00Z"/>
                <w:lang w:eastAsia="sv-SE"/>
              </w:rPr>
            </w:pPr>
            <w:ins w:id="380" w:author="Apple Inc" w:date="2020-10-08T20:20:00Z">
              <w:r>
                <w:rPr>
                  <w:lang w:eastAsia="sv-SE"/>
                </w:rPr>
                <w:t>Agree but</w:t>
              </w:r>
            </w:ins>
          </w:p>
        </w:tc>
        <w:tc>
          <w:tcPr>
            <w:tcW w:w="6480" w:type="dxa"/>
          </w:tcPr>
          <w:p w14:paraId="6DA322A1" w14:textId="77777777" w:rsidR="00A0632A" w:rsidRDefault="00A0632A" w:rsidP="00242FC8">
            <w:pPr>
              <w:rPr>
                <w:ins w:id="381" w:author="Apple Inc" w:date="2020-10-08T20:20:00Z"/>
                <w:rFonts w:eastAsiaTheme="minorEastAsia"/>
              </w:rPr>
            </w:pPr>
            <w:ins w:id="382"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A0632A" w14:paraId="622B8ABC" w14:textId="77777777" w:rsidTr="00EF5F9A">
        <w:trPr>
          <w:ins w:id="383" w:author="Apple Inc" w:date="2020-10-08T20:20:00Z"/>
        </w:trPr>
        <w:tc>
          <w:tcPr>
            <w:tcW w:w="1496" w:type="dxa"/>
          </w:tcPr>
          <w:p w14:paraId="541FA4FF" w14:textId="77777777" w:rsidR="00A0632A" w:rsidRDefault="00A0632A" w:rsidP="00586D53">
            <w:pPr>
              <w:rPr>
                <w:ins w:id="384" w:author="Apple Inc" w:date="2020-10-08T20:20:00Z"/>
                <w:lang w:eastAsia="sv-SE"/>
              </w:rPr>
            </w:pPr>
          </w:p>
        </w:tc>
        <w:tc>
          <w:tcPr>
            <w:tcW w:w="1739" w:type="dxa"/>
          </w:tcPr>
          <w:p w14:paraId="5D09BA5A" w14:textId="77777777" w:rsidR="00A0632A" w:rsidRDefault="00A0632A" w:rsidP="00586D53">
            <w:pPr>
              <w:rPr>
                <w:ins w:id="385" w:author="Apple Inc" w:date="2020-10-08T20:20:00Z"/>
                <w:lang w:eastAsia="sv-SE"/>
              </w:rPr>
            </w:pPr>
          </w:p>
        </w:tc>
        <w:tc>
          <w:tcPr>
            <w:tcW w:w="6480" w:type="dxa"/>
          </w:tcPr>
          <w:p w14:paraId="593F083A" w14:textId="77777777" w:rsidR="00A0632A" w:rsidRDefault="00A0632A" w:rsidP="00586D53">
            <w:pPr>
              <w:rPr>
                <w:ins w:id="386" w:author="Apple Inc" w:date="2020-10-08T20:20:00Z"/>
                <w:lang w:eastAsia="sv-SE"/>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lastRenderedPageBreak/>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387"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388" w:author="Abhishek Roy" w:date="2020-09-30T15:28:00Z">
              <w:r>
                <w:rPr>
                  <w:lang w:eastAsia="sv-SE"/>
                </w:rPr>
                <w:t>No</w:t>
              </w:r>
            </w:ins>
          </w:p>
        </w:tc>
        <w:tc>
          <w:tcPr>
            <w:tcW w:w="6480" w:type="dxa"/>
          </w:tcPr>
          <w:p w14:paraId="765176B8" w14:textId="4F45D375" w:rsidR="003D32F0" w:rsidRDefault="003D32F0" w:rsidP="003D32F0">
            <w:pPr>
              <w:rPr>
                <w:lang w:eastAsia="sv-SE"/>
              </w:rPr>
            </w:pPr>
            <w:ins w:id="389"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390"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391"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392"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393"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394" w:author="nomor" w:date="2020-10-07T12:03:00Z">
              <w:r>
                <w:rPr>
                  <w:lang w:eastAsia="sv-SE"/>
                </w:rPr>
                <w:t>No</w:t>
              </w:r>
            </w:ins>
          </w:p>
        </w:tc>
        <w:tc>
          <w:tcPr>
            <w:tcW w:w="6480" w:type="dxa"/>
          </w:tcPr>
          <w:p w14:paraId="03B90651" w14:textId="4AE6F9A8" w:rsidR="00934BF0" w:rsidRDefault="00934BF0" w:rsidP="00934BF0">
            <w:pPr>
              <w:rPr>
                <w:lang w:eastAsia="sv-SE"/>
              </w:rPr>
            </w:pPr>
            <w:ins w:id="395"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396"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397"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398"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399"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400"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401" w:author="CATT" w:date="2020-10-08T19:13:00Z"/>
        </w:trPr>
        <w:tc>
          <w:tcPr>
            <w:tcW w:w="1496" w:type="dxa"/>
          </w:tcPr>
          <w:p w14:paraId="279D8544" w14:textId="77777777" w:rsidR="005A419C" w:rsidRDefault="005A419C" w:rsidP="00A807D3">
            <w:pPr>
              <w:rPr>
                <w:ins w:id="402" w:author="CATT" w:date="2020-10-08T19:13:00Z"/>
              </w:rPr>
            </w:pPr>
            <w:ins w:id="403" w:author="CATT" w:date="2020-10-08T19:13:00Z">
              <w:r>
                <w:rPr>
                  <w:rFonts w:hint="eastAsia"/>
                </w:rPr>
                <w:t>CATT</w:t>
              </w:r>
            </w:ins>
          </w:p>
        </w:tc>
        <w:tc>
          <w:tcPr>
            <w:tcW w:w="1739" w:type="dxa"/>
          </w:tcPr>
          <w:p w14:paraId="610E43DD" w14:textId="77777777" w:rsidR="005A419C" w:rsidRDefault="005A419C" w:rsidP="00A807D3">
            <w:pPr>
              <w:rPr>
                <w:ins w:id="404" w:author="CATT" w:date="2020-10-08T19:13:00Z"/>
              </w:rPr>
            </w:pPr>
            <w:ins w:id="405" w:author="CATT" w:date="2020-10-08T19:13:00Z">
              <w:r>
                <w:rPr>
                  <w:rFonts w:hint="eastAsia"/>
                </w:rPr>
                <w:t>No</w:t>
              </w:r>
            </w:ins>
          </w:p>
        </w:tc>
        <w:tc>
          <w:tcPr>
            <w:tcW w:w="6480" w:type="dxa"/>
          </w:tcPr>
          <w:p w14:paraId="7B4E5E08" w14:textId="77777777" w:rsidR="005A419C" w:rsidRDefault="005A419C" w:rsidP="00A807D3">
            <w:pPr>
              <w:rPr>
                <w:ins w:id="406" w:author="CATT" w:date="2020-10-08T19:13:00Z"/>
                <w:rFonts w:eastAsiaTheme="minorEastAsia"/>
              </w:rPr>
            </w:pPr>
            <w:ins w:id="407"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408"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409"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410"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411"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412"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413" w:author="Qualcomm-Bharat" w:date="2020-10-08T15:01:00Z"/>
        </w:trPr>
        <w:tc>
          <w:tcPr>
            <w:tcW w:w="1496" w:type="dxa"/>
          </w:tcPr>
          <w:p w14:paraId="23C0ECB1" w14:textId="6EBCA109" w:rsidR="001A67C2" w:rsidRDefault="001A67C2" w:rsidP="001A67C2">
            <w:pPr>
              <w:rPr>
                <w:ins w:id="414" w:author="Qualcomm-Bharat" w:date="2020-10-08T15:01:00Z"/>
                <w:lang w:eastAsia="sv-SE"/>
              </w:rPr>
            </w:pPr>
            <w:ins w:id="415" w:author="Qualcomm-Bharat" w:date="2020-10-08T15:01:00Z">
              <w:r>
                <w:rPr>
                  <w:lang w:eastAsia="sv-SE"/>
                </w:rPr>
                <w:t>Qualcomm</w:t>
              </w:r>
            </w:ins>
          </w:p>
        </w:tc>
        <w:tc>
          <w:tcPr>
            <w:tcW w:w="1739" w:type="dxa"/>
          </w:tcPr>
          <w:p w14:paraId="3B44FA6C" w14:textId="557AC5E9" w:rsidR="001A67C2" w:rsidRDefault="001A67C2" w:rsidP="001A67C2">
            <w:pPr>
              <w:rPr>
                <w:ins w:id="416" w:author="Qualcomm-Bharat" w:date="2020-10-08T15:01:00Z"/>
                <w:lang w:eastAsia="sv-SE"/>
              </w:rPr>
            </w:pPr>
            <w:ins w:id="417" w:author="Qualcomm-Bharat" w:date="2020-10-08T15:01:00Z">
              <w:r>
                <w:rPr>
                  <w:lang w:eastAsia="sv-SE"/>
                </w:rPr>
                <w:t>No</w:t>
              </w:r>
            </w:ins>
          </w:p>
        </w:tc>
        <w:tc>
          <w:tcPr>
            <w:tcW w:w="6480" w:type="dxa"/>
          </w:tcPr>
          <w:p w14:paraId="6047DCF2" w14:textId="7EF00D13" w:rsidR="001A67C2" w:rsidRDefault="001A67C2" w:rsidP="001A67C2">
            <w:pPr>
              <w:rPr>
                <w:ins w:id="418" w:author="Qualcomm-Bharat" w:date="2020-10-08T15:01:00Z"/>
                <w:lang w:eastAsia="sv-SE"/>
              </w:rPr>
            </w:pPr>
            <w:ins w:id="419"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420" w:author="Qualcomm-Bharat" w:date="2020-10-08T15:02:00Z">
              <w:r w:rsidR="00DC2F45">
                <w:rPr>
                  <w:rFonts w:eastAsiaTheme="minorEastAsia"/>
                </w:rPr>
                <w:t>should be no preamble ambiguity.</w:t>
              </w:r>
            </w:ins>
          </w:p>
        </w:tc>
      </w:tr>
      <w:tr w:rsidR="00C43583" w14:paraId="26218058" w14:textId="77777777" w:rsidTr="00EF5F9A">
        <w:trPr>
          <w:ins w:id="421" w:author="Loon" w:date="2020-10-08T17:08:00Z"/>
        </w:trPr>
        <w:tc>
          <w:tcPr>
            <w:tcW w:w="1496" w:type="dxa"/>
          </w:tcPr>
          <w:p w14:paraId="4FC2009C" w14:textId="45FAAD1A" w:rsidR="00C43583" w:rsidRDefault="00C43583" w:rsidP="001A67C2">
            <w:pPr>
              <w:rPr>
                <w:ins w:id="422" w:author="Loon" w:date="2020-10-08T17:08:00Z"/>
                <w:lang w:eastAsia="sv-SE"/>
              </w:rPr>
            </w:pPr>
            <w:ins w:id="423" w:author="Loon" w:date="2020-10-08T17:08:00Z">
              <w:r>
                <w:rPr>
                  <w:lang w:eastAsia="sv-SE"/>
                </w:rPr>
                <w:t>Loon, Google</w:t>
              </w:r>
            </w:ins>
          </w:p>
        </w:tc>
        <w:tc>
          <w:tcPr>
            <w:tcW w:w="1739" w:type="dxa"/>
          </w:tcPr>
          <w:p w14:paraId="609E41A1" w14:textId="03627693" w:rsidR="00C43583" w:rsidRDefault="00C43583" w:rsidP="001A67C2">
            <w:pPr>
              <w:rPr>
                <w:ins w:id="424" w:author="Loon" w:date="2020-10-08T17:08:00Z"/>
                <w:lang w:eastAsia="sv-SE"/>
              </w:rPr>
            </w:pPr>
            <w:ins w:id="425" w:author="Loon" w:date="2020-10-08T17:08:00Z">
              <w:r>
                <w:rPr>
                  <w:lang w:eastAsia="sv-SE"/>
                </w:rPr>
                <w:t>No</w:t>
              </w:r>
            </w:ins>
          </w:p>
        </w:tc>
        <w:tc>
          <w:tcPr>
            <w:tcW w:w="6480" w:type="dxa"/>
          </w:tcPr>
          <w:p w14:paraId="324898FA" w14:textId="77777777" w:rsidR="00C43583" w:rsidRDefault="00C43583" w:rsidP="001A67C2">
            <w:pPr>
              <w:rPr>
                <w:ins w:id="426" w:author="Loon" w:date="2020-10-08T17:08:00Z"/>
                <w:rFonts w:eastAsiaTheme="minorEastAsia"/>
              </w:rPr>
            </w:pPr>
          </w:p>
        </w:tc>
      </w:tr>
      <w:tr w:rsidR="00586D53" w14:paraId="40CEBF24" w14:textId="77777777" w:rsidTr="00EF5F9A">
        <w:trPr>
          <w:ins w:id="427" w:author="Min Min13 Xu" w:date="2020-10-09T09:52:00Z"/>
        </w:trPr>
        <w:tc>
          <w:tcPr>
            <w:tcW w:w="1496" w:type="dxa"/>
          </w:tcPr>
          <w:p w14:paraId="36731ACA" w14:textId="3644757F" w:rsidR="00586D53" w:rsidRDefault="00586D53" w:rsidP="00586D53">
            <w:pPr>
              <w:rPr>
                <w:ins w:id="428" w:author="Min Min13 Xu" w:date="2020-10-09T09:52:00Z"/>
                <w:lang w:eastAsia="sv-SE"/>
              </w:rPr>
            </w:pPr>
            <w:ins w:id="429" w:author="Min Min13 Xu" w:date="2020-10-09T09:52:00Z">
              <w:r>
                <w:rPr>
                  <w:lang w:eastAsia="sv-SE"/>
                </w:rPr>
                <w:t>Lenovo</w:t>
              </w:r>
            </w:ins>
          </w:p>
        </w:tc>
        <w:tc>
          <w:tcPr>
            <w:tcW w:w="1739" w:type="dxa"/>
          </w:tcPr>
          <w:p w14:paraId="78D7763F" w14:textId="383169EB" w:rsidR="00586D53" w:rsidRDefault="00586D53" w:rsidP="00586D53">
            <w:pPr>
              <w:rPr>
                <w:ins w:id="430" w:author="Min Min13 Xu" w:date="2020-10-09T09:52:00Z"/>
                <w:lang w:eastAsia="sv-SE"/>
              </w:rPr>
            </w:pPr>
            <w:ins w:id="431" w:author="Min Min13 Xu" w:date="2020-10-09T09:52:00Z">
              <w:r>
                <w:rPr>
                  <w:lang w:eastAsia="sv-SE"/>
                </w:rPr>
                <w:t>No</w:t>
              </w:r>
            </w:ins>
          </w:p>
        </w:tc>
        <w:tc>
          <w:tcPr>
            <w:tcW w:w="6480" w:type="dxa"/>
          </w:tcPr>
          <w:p w14:paraId="7CE037EF" w14:textId="1B5B3B47" w:rsidR="00586D53" w:rsidRPr="00586D53" w:rsidRDefault="00586D53" w:rsidP="00586D53">
            <w:pPr>
              <w:rPr>
                <w:ins w:id="432" w:author="Min Min13 Xu" w:date="2020-10-09T09:52:00Z"/>
                <w:lang w:eastAsia="sv-SE"/>
              </w:rPr>
            </w:pPr>
            <w:ins w:id="433" w:author="Min Min13 Xu" w:date="2020-10-09T09:53:00Z">
              <w:r w:rsidRPr="0045751D">
                <w:rPr>
                  <w:lang w:eastAsia="sv-SE"/>
                </w:rPr>
                <w:t xml:space="preserve">RAN2 </w:t>
              </w:r>
            </w:ins>
            <w:ins w:id="434" w:author="Min Min13 Xu" w:date="2020-10-09T09:54:00Z">
              <w:r>
                <w:rPr>
                  <w:lang w:eastAsia="sv-SE"/>
                </w:rPr>
                <w:t>may</w:t>
              </w:r>
            </w:ins>
            <w:ins w:id="435" w:author="Min Min13 Xu" w:date="2020-10-09T09:53:00Z">
              <w:r>
                <w:rPr>
                  <w:lang w:eastAsia="sv-SE"/>
                </w:rPr>
                <w:t xml:space="preserve"> need to</w:t>
              </w:r>
              <w:r w:rsidRPr="0045751D">
                <w:rPr>
                  <w:lang w:eastAsia="sv-SE"/>
                </w:rPr>
                <w:t xml:space="preserve"> discuss the solution for the UE without </w:t>
              </w:r>
            </w:ins>
            <w:ins w:id="436" w:author="Min Min13 Xu" w:date="2020-10-09T09:54:00Z">
              <w:r w:rsidRPr="00586D53">
                <w:rPr>
                  <w:rFonts w:hint="eastAsia"/>
                  <w:lang w:eastAsia="sv-SE"/>
                </w:rPr>
                <w:t>compensation</w:t>
              </w:r>
              <w:r>
                <w:rPr>
                  <w:lang w:eastAsia="sv-SE"/>
                </w:rPr>
                <w:t xml:space="preserve"> capability</w:t>
              </w:r>
            </w:ins>
            <w:ins w:id="437" w:author="Min Min13 Xu" w:date="2020-10-09T09:53:00Z">
              <w:r>
                <w:rPr>
                  <w:lang w:eastAsia="sv-SE"/>
                </w:rPr>
                <w:t xml:space="preserve"> in the future.</w:t>
              </w:r>
            </w:ins>
          </w:p>
        </w:tc>
      </w:tr>
      <w:tr w:rsidR="00A0632A" w14:paraId="44D9BD95" w14:textId="77777777" w:rsidTr="00242FC8">
        <w:trPr>
          <w:ins w:id="438" w:author="Apple Inc" w:date="2020-10-08T20:20:00Z"/>
        </w:trPr>
        <w:tc>
          <w:tcPr>
            <w:tcW w:w="1496" w:type="dxa"/>
          </w:tcPr>
          <w:p w14:paraId="47455025" w14:textId="77777777" w:rsidR="00A0632A" w:rsidRDefault="00A0632A" w:rsidP="00242FC8">
            <w:pPr>
              <w:rPr>
                <w:ins w:id="439" w:author="Apple Inc" w:date="2020-10-08T20:20:00Z"/>
                <w:lang w:eastAsia="sv-SE"/>
              </w:rPr>
            </w:pPr>
            <w:ins w:id="440" w:author="Apple Inc" w:date="2020-10-08T20:20:00Z">
              <w:r>
                <w:rPr>
                  <w:lang w:eastAsia="sv-SE"/>
                </w:rPr>
                <w:t>Apple</w:t>
              </w:r>
            </w:ins>
          </w:p>
        </w:tc>
        <w:tc>
          <w:tcPr>
            <w:tcW w:w="1739" w:type="dxa"/>
          </w:tcPr>
          <w:p w14:paraId="49207CB3" w14:textId="77777777" w:rsidR="00A0632A" w:rsidRDefault="00A0632A" w:rsidP="00242FC8">
            <w:pPr>
              <w:rPr>
                <w:ins w:id="441" w:author="Apple Inc" w:date="2020-10-08T20:20:00Z"/>
                <w:lang w:eastAsia="sv-SE"/>
              </w:rPr>
            </w:pPr>
            <w:ins w:id="442" w:author="Apple Inc" w:date="2020-10-08T20:20:00Z">
              <w:r>
                <w:rPr>
                  <w:lang w:eastAsia="sv-SE"/>
                </w:rPr>
                <w:t xml:space="preserve">No </w:t>
              </w:r>
            </w:ins>
          </w:p>
        </w:tc>
        <w:tc>
          <w:tcPr>
            <w:tcW w:w="6480" w:type="dxa"/>
          </w:tcPr>
          <w:p w14:paraId="7E5CB005" w14:textId="630B6C0D" w:rsidR="00A0632A" w:rsidRDefault="00A0632A" w:rsidP="00242FC8">
            <w:pPr>
              <w:rPr>
                <w:ins w:id="443" w:author="Apple Inc" w:date="2020-10-08T20:20:00Z"/>
                <w:rFonts w:eastAsiaTheme="minorEastAsia"/>
              </w:rPr>
            </w:pPr>
            <w:ins w:id="444" w:author="Apple Inc" w:date="2020-10-08T20:20:00Z">
              <w:r>
                <w:rPr>
                  <w:lang w:eastAsia="sv-SE"/>
                </w:rPr>
                <w:t>If a UE-specific pre-compensation is present, there is no ambiguity.</w:t>
              </w:r>
            </w:ins>
            <w:ins w:id="445" w:author="Apple Inc" w:date="2020-10-08T20:26:00Z">
              <w:r w:rsidR="004B5F65">
                <w:rPr>
                  <w:lang w:eastAsia="sv-SE"/>
                </w:rPr>
                <w:t xml:space="preserve"> </w:t>
              </w:r>
            </w:ins>
            <w:proofErr w:type="gramStart"/>
            <w:ins w:id="446" w:author="Apple Inc" w:date="2020-10-08T20:20:00Z">
              <w:r>
                <w:rPr>
                  <w:lang w:eastAsia="sv-SE"/>
                </w:rPr>
                <w:t>But</w:t>
              </w:r>
              <w:proofErr w:type="gramEnd"/>
              <w:r>
                <w:rPr>
                  <w:lang w:eastAsia="sv-SE"/>
                </w:rPr>
                <w:t xml:space="preserve"> RAN2 should discuss cases where there are UEs without pre-compensation capabilities.</w:t>
              </w:r>
            </w:ins>
          </w:p>
        </w:tc>
      </w:tr>
      <w:tr w:rsidR="00A0632A" w14:paraId="66CC50D1" w14:textId="77777777" w:rsidTr="00EF5F9A">
        <w:trPr>
          <w:ins w:id="447" w:author="Apple Inc" w:date="2020-10-08T20:20:00Z"/>
        </w:trPr>
        <w:tc>
          <w:tcPr>
            <w:tcW w:w="1496" w:type="dxa"/>
          </w:tcPr>
          <w:p w14:paraId="6B75FD27" w14:textId="77777777" w:rsidR="00A0632A" w:rsidRDefault="00A0632A" w:rsidP="00586D53">
            <w:pPr>
              <w:rPr>
                <w:ins w:id="448" w:author="Apple Inc" w:date="2020-10-08T20:20:00Z"/>
                <w:lang w:eastAsia="sv-SE"/>
              </w:rPr>
            </w:pPr>
          </w:p>
        </w:tc>
        <w:tc>
          <w:tcPr>
            <w:tcW w:w="1739" w:type="dxa"/>
          </w:tcPr>
          <w:p w14:paraId="287DA234" w14:textId="77777777" w:rsidR="00A0632A" w:rsidRDefault="00A0632A" w:rsidP="00586D53">
            <w:pPr>
              <w:rPr>
                <w:ins w:id="449" w:author="Apple Inc" w:date="2020-10-08T20:20:00Z"/>
                <w:lang w:eastAsia="sv-SE"/>
              </w:rPr>
            </w:pPr>
          </w:p>
        </w:tc>
        <w:tc>
          <w:tcPr>
            <w:tcW w:w="6480" w:type="dxa"/>
          </w:tcPr>
          <w:p w14:paraId="76C4610E" w14:textId="77777777" w:rsidR="00A0632A" w:rsidRPr="0045751D" w:rsidRDefault="00A0632A" w:rsidP="00586D53">
            <w:pPr>
              <w:rPr>
                <w:ins w:id="450" w:author="Apple Inc" w:date="2020-10-08T20:20:00Z"/>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lastRenderedPageBreak/>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451"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452" w:author="Abhishek Roy" w:date="2020-09-30T15:30:00Z">
              <w:r>
                <w:rPr>
                  <w:lang w:eastAsia="sv-SE"/>
                </w:rPr>
                <w:t>Option 1</w:t>
              </w:r>
            </w:ins>
          </w:p>
        </w:tc>
        <w:tc>
          <w:tcPr>
            <w:tcW w:w="6480" w:type="dxa"/>
          </w:tcPr>
          <w:p w14:paraId="5E87985A" w14:textId="77777777" w:rsidR="00F05EB7" w:rsidRDefault="003D32F0" w:rsidP="00705A83">
            <w:pPr>
              <w:rPr>
                <w:ins w:id="453" w:author="Abhishek Roy" w:date="2020-10-01T11:11:00Z"/>
                <w:lang w:eastAsia="sv-SE"/>
              </w:rPr>
            </w:pPr>
            <w:ins w:id="454" w:author="Abhishek Roy" w:date="2020-09-30T15:30:00Z">
              <w:r w:rsidRPr="003D32F0">
                <w:rPr>
                  <w:lang w:eastAsia="sv-SE"/>
                </w:rPr>
                <w:t xml:space="preserve">The User specific TA </w:t>
              </w:r>
            </w:ins>
            <w:ins w:id="455" w:author="Abhishek Roy" w:date="2020-09-30T15:31:00Z">
              <w:r w:rsidR="00113F77">
                <w:rPr>
                  <w:lang w:eastAsia="sv-SE"/>
                </w:rPr>
                <w:t>should</w:t>
              </w:r>
            </w:ins>
            <w:ins w:id="456"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457" w:author="Abhishek Roy" w:date="2020-09-30T15:31:00Z">
              <w:r w:rsidR="00705A83">
                <w:rPr>
                  <w:lang w:eastAsia="sv-SE"/>
                </w:rPr>
                <w:t xml:space="preserve">’s </w:t>
              </w:r>
              <w:r w:rsidR="00113F77">
                <w:rPr>
                  <w:lang w:eastAsia="sv-SE"/>
                </w:rPr>
                <w:t xml:space="preserve">ephemeris information </w:t>
              </w:r>
            </w:ins>
            <w:ins w:id="458" w:author="Abhishek Roy" w:date="2020-09-30T15:30:00Z">
              <w:r w:rsidRPr="003D32F0">
                <w:rPr>
                  <w:lang w:eastAsia="sv-SE"/>
                </w:rPr>
                <w:t>indicated by the network</w:t>
              </w:r>
            </w:ins>
            <w:ins w:id="459" w:author="Abhishek Roy" w:date="2020-10-01T11:10:00Z">
              <w:r w:rsidR="00FC3E05">
                <w:rPr>
                  <w:lang w:eastAsia="sv-SE"/>
                </w:rPr>
                <w:t>.</w:t>
              </w:r>
            </w:ins>
          </w:p>
          <w:p w14:paraId="0D32C041" w14:textId="2DA120BE" w:rsidR="00FC3E05" w:rsidRDefault="00FC3E05" w:rsidP="00705A83">
            <w:pPr>
              <w:rPr>
                <w:lang w:eastAsia="sv-SE"/>
              </w:rPr>
            </w:pPr>
            <w:ins w:id="460" w:author="Abhishek Roy" w:date="2020-10-01T11:11:00Z">
              <w:r>
                <w:rPr>
                  <w:lang w:eastAsia="sv-SE"/>
                </w:rPr>
                <w:t>Knowing the satellite position and the UE position</w:t>
              </w:r>
            </w:ins>
            <w:ins w:id="461" w:author="Abhishek Roy" w:date="2020-10-01T11:12:00Z">
              <w:r>
                <w:rPr>
                  <w:lang w:eastAsia="sv-SE"/>
                </w:rPr>
                <w:t>, the UE can calculate the propagation distance between satellite and UE and then calculate the TA.</w:t>
              </w:r>
            </w:ins>
            <w:ins w:id="462"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463" w:author="Abhishek Roy" w:date="2020-10-01T11:15:00Z">
              <w:r w:rsidR="0079740E">
                <w:rPr>
                  <w:lang w:eastAsia="sv-SE"/>
                </w:rPr>
                <w:t xml:space="preserve">as </w:t>
              </w:r>
            </w:ins>
            <w:ins w:id="464" w:author="Abhishek Roy" w:date="2020-10-01T11:13:00Z">
              <w:r w:rsidR="0079740E">
                <w:rPr>
                  <w:lang w:eastAsia="sv-SE"/>
                </w:rPr>
                <w:t>often</w:t>
              </w:r>
            </w:ins>
            <w:ins w:id="465" w:author="Abhishek Roy" w:date="2020-10-01T11:15:00Z">
              <w:r w:rsidR="0079740E">
                <w:rPr>
                  <w:lang w:eastAsia="sv-SE"/>
                </w:rPr>
                <w:t xml:space="preserve"> to acquire its position.</w:t>
              </w:r>
            </w:ins>
            <w:ins w:id="466"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467"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468"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469" w:author="Chien-Chun CHENG" w:date="2020-10-07T13:52:00Z"/>
                <w:rFonts w:ascii="Segoe UI" w:hAnsi="Segoe UI" w:cs="Segoe UI"/>
                <w:sz w:val="18"/>
                <w:szCs w:val="18"/>
              </w:rPr>
            </w:pPr>
            <w:ins w:id="470"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471"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472"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473"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474"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475" w:author="Camille Bui" w:date="2020-10-07T12:14:00Z">
              <w:r>
                <w:rPr>
                  <w:lang w:eastAsia="sv-SE"/>
                </w:rPr>
                <w:t>Both options</w:t>
              </w:r>
            </w:ins>
          </w:p>
        </w:tc>
        <w:tc>
          <w:tcPr>
            <w:tcW w:w="6480" w:type="dxa"/>
          </w:tcPr>
          <w:p w14:paraId="38F49CF6" w14:textId="77777777" w:rsidR="00186367" w:rsidRDefault="00186367" w:rsidP="00C85D44">
            <w:pPr>
              <w:rPr>
                <w:ins w:id="476" w:author="Camille Bui" w:date="2020-10-07T12:14:00Z"/>
                <w:rFonts w:eastAsiaTheme="minorEastAsia"/>
              </w:rPr>
            </w:pPr>
            <w:ins w:id="477"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478" w:author="Camille Bui" w:date="2020-10-07T12:14:00Z"/>
                <w:rFonts w:eastAsiaTheme="minorEastAsia"/>
              </w:rPr>
            </w:pPr>
            <w:ins w:id="479"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480" w:author="Camille Bui" w:date="2020-10-07T12:14:00Z"/>
                <w:rFonts w:eastAsiaTheme="minorEastAsia"/>
              </w:rPr>
            </w:pPr>
            <w:ins w:id="481"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482" w:author="Camille Bui" w:date="2020-10-07T12:14:00Z"/>
                <w:rFonts w:eastAsiaTheme="minorEastAsia"/>
              </w:rPr>
            </w:pPr>
            <w:ins w:id="483"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484"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485"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486"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487" w:author="CATT" w:date="2020-10-08T19:13:00Z"/>
        </w:trPr>
        <w:tc>
          <w:tcPr>
            <w:tcW w:w="1496" w:type="dxa"/>
          </w:tcPr>
          <w:p w14:paraId="152185A0" w14:textId="77777777" w:rsidR="00651237" w:rsidRDefault="00651237" w:rsidP="00A807D3">
            <w:pPr>
              <w:rPr>
                <w:ins w:id="488" w:author="CATT" w:date="2020-10-08T19:13:00Z"/>
              </w:rPr>
            </w:pPr>
            <w:ins w:id="489" w:author="CATT" w:date="2020-10-08T19:13:00Z">
              <w:r>
                <w:rPr>
                  <w:rFonts w:hint="eastAsia"/>
                </w:rPr>
                <w:t>CATT</w:t>
              </w:r>
            </w:ins>
          </w:p>
        </w:tc>
        <w:tc>
          <w:tcPr>
            <w:tcW w:w="1739" w:type="dxa"/>
          </w:tcPr>
          <w:p w14:paraId="42100532" w14:textId="77777777" w:rsidR="00651237" w:rsidRDefault="00651237" w:rsidP="00A807D3">
            <w:pPr>
              <w:rPr>
                <w:ins w:id="490" w:author="CATT" w:date="2020-10-08T19:13:00Z"/>
              </w:rPr>
            </w:pPr>
            <w:ins w:id="491"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492" w:author="CATT" w:date="2020-10-08T19:13:00Z"/>
                <w:rFonts w:eastAsiaTheme="minorEastAsia"/>
              </w:rPr>
            </w:pPr>
            <w:ins w:id="493"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494" w:author="CATT" w:date="2020-10-08T19:13:00Z"/>
                <w:rFonts w:eastAsiaTheme="minorEastAsia"/>
              </w:rPr>
            </w:pPr>
            <w:ins w:id="495"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496" w:author="Nokia" w:date="2020-10-08T21:54:00Z">
              <w:r>
                <w:rPr>
                  <w:lang w:eastAsia="sv-SE"/>
                </w:rPr>
                <w:t>Nokia</w:t>
              </w:r>
            </w:ins>
          </w:p>
        </w:tc>
        <w:tc>
          <w:tcPr>
            <w:tcW w:w="1739" w:type="dxa"/>
          </w:tcPr>
          <w:p w14:paraId="49729924" w14:textId="5D6CDA33" w:rsidR="00D70A8E" w:rsidRDefault="00D70A8E" w:rsidP="00D70A8E">
            <w:pPr>
              <w:rPr>
                <w:lang w:eastAsia="sv-SE"/>
              </w:rPr>
            </w:pPr>
            <w:ins w:id="497" w:author="Nokia" w:date="2020-10-08T21:54:00Z">
              <w:r>
                <w:rPr>
                  <w:lang w:eastAsia="sv-SE"/>
                </w:rPr>
                <w:t>Option 2</w:t>
              </w:r>
            </w:ins>
          </w:p>
        </w:tc>
        <w:tc>
          <w:tcPr>
            <w:tcW w:w="6480" w:type="dxa"/>
          </w:tcPr>
          <w:p w14:paraId="33FBAF8B" w14:textId="77777777" w:rsidR="00D70A8E" w:rsidRDefault="00D70A8E" w:rsidP="00D70A8E">
            <w:pPr>
              <w:rPr>
                <w:ins w:id="498" w:author="Nokia" w:date="2020-10-08T21:54:00Z"/>
                <w:rFonts w:eastAsiaTheme="minorEastAsia"/>
              </w:rPr>
            </w:pPr>
            <w:ins w:id="499"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xml:space="preserve">, Option1 requires not only UE estimated delay for service link (from satellite to UE) but also the common delay for feeder link (from gNB to satellite), which means gNB need to broadcast common delay </w:t>
              </w:r>
              <w:r>
                <w:rPr>
                  <w:rFonts w:eastAsiaTheme="minorEastAsia"/>
                </w:rPr>
                <w:lastRenderedPageBreak/>
                <w:t>to UEs (e.g. it is challenging in LEO with moving satellite) to facilitate UE do full UE-specific TA compensation.</w:t>
              </w:r>
            </w:ins>
          </w:p>
          <w:p w14:paraId="598A44B5" w14:textId="77777777" w:rsidR="00D70A8E" w:rsidRDefault="00D70A8E" w:rsidP="00D70A8E">
            <w:pPr>
              <w:rPr>
                <w:ins w:id="500" w:author="Nokia" w:date="2020-10-08T21:54:00Z"/>
              </w:rPr>
            </w:pPr>
            <w:ins w:id="501"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502"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503" w:author="Robert S Karlsson" w:date="2020-10-08T18:26:00Z">
              <w:r>
                <w:rPr>
                  <w:lang w:eastAsia="sv-SE"/>
                </w:rPr>
                <w:lastRenderedPageBreak/>
                <w:t>Ericsson</w:t>
              </w:r>
            </w:ins>
          </w:p>
        </w:tc>
        <w:tc>
          <w:tcPr>
            <w:tcW w:w="1739" w:type="dxa"/>
          </w:tcPr>
          <w:p w14:paraId="328AD794" w14:textId="05090CBA" w:rsidR="00726063" w:rsidRDefault="00726063" w:rsidP="00726063">
            <w:pPr>
              <w:rPr>
                <w:lang w:eastAsia="sv-SE"/>
              </w:rPr>
            </w:pPr>
            <w:ins w:id="504" w:author="Robert S Karlsson" w:date="2020-10-08T18:26:00Z">
              <w:r>
                <w:rPr>
                  <w:lang w:eastAsia="sv-SE"/>
                </w:rPr>
                <w:t>Both are possible</w:t>
              </w:r>
            </w:ins>
          </w:p>
        </w:tc>
        <w:tc>
          <w:tcPr>
            <w:tcW w:w="6480" w:type="dxa"/>
          </w:tcPr>
          <w:p w14:paraId="50E7DA74" w14:textId="5377EC34" w:rsidR="00726063" w:rsidRDefault="00726063" w:rsidP="00726063">
            <w:pPr>
              <w:rPr>
                <w:ins w:id="505" w:author="Robert S Karlsson" w:date="2020-10-08T18:27:00Z"/>
                <w:lang w:eastAsia="sv-SE"/>
              </w:rPr>
            </w:pPr>
            <w:ins w:id="506"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507"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508" w:author="Qualcomm-Bharat" w:date="2020-10-08T15:03:00Z"/>
        </w:trPr>
        <w:tc>
          <w:tcPr>
            <w:tcW w:w="1496" w:type="dxa"/>
          </w:tcPr>
          <w:p w14:paraId="341EAF02" w14:textId="0D7934B0" w:rsidR="001E7E39" w:rsidRDefault="001E7E39" w:rsidP="001E7E39">
            <w:pPr>
              <w:rPr>
                <w:ins w:id="509" w:author="Qualcomm-Bharat" w:date="2020-10-08T15:03:00Z"/>
                <w:lang w:eastAsia="sv-SE"/>
              </w:rPr>
            </w:pPr>
            <w:ins w:id="510" w:author="Qualcomm-Bharat" w:date="2020-10-08T15:03:00Z">
              <w:r>
                <w:rPr>
                  <w:lang w:eastAsia="sv-SE"/>
                </w:rPr>
                <w:t>Qualcomm</w:t>
              </w:r>
            </w:ins>
          </w:p>
        </w:tc>
        <w:tc>
          <w:tcPr>
            <w:tcW w:w="1739" w:type="dxa"/>
          </w:tcPr>
          <w:p w14:paraId="182CB73F" w14:textId="7DE6FCF4" w:rsidR="001E7E39" w:rsidRDefault="001E7E39" w:rsidP="001E7E39">
            <w:pPr>
              <w:rPr>
                <w:ins w:id="511" w:author="Qualcomm-Bharat" w:date="2020-10-08T15:03:00Z"/>
                <w:lang w:eastAsia="sv-SE"/>
              </w:rPr>
            </w:pPr>
            <w:ins w:id="512" w:author="Qualcomm-Bharat" w:date="2020-10-08T15:03:00Z">
              <w:r>
                <w:rPr>
                  <w:lang w:eastAsia="sv-SE"/>
                </w:rPr>
                <w:t>Option 1</w:t>
              </w:r>
            </w:ins>
          </w:p>
        </w:tc>
        <w:tc>
          <w:tcPr>
            <w:tcW w:w="6480" w:type="dxa"/>
          </w:tcPr>
          <w:p w14:paraId="067EA55C" w14:textId="54B026C3" w:rsidR="001E7E39" w:rsidRDefault="001E7E39" w:rsidP="001E7E39">
            <w:pPr>
              <w:rPr>
                <w:ins w:id="513" w:author="Qualcomm-Bharat" w:date="2020-10-08T15:03:00Z"/>
                <w:lang w:eastAsia="sv-SE"/>
              </w:rPr>
            </w:pPr>
            <w:ins w:id="514"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w:t>
              </w:r>
              <w:proofErr w:type="gramStart"/>
              <w:r>
                <w:rPr>
                  <w:rFonts w:eastAsiaTheme="minorEastAsia"/>
                </w:rPr>
                <w:t>addition</w:t>
              </w:r>
              <w:proofErr w:type="gramEnd"/>
              <w:r>
                <w:rPr>
                  <w:rFonts w:eastAsiaTheme="minorEastAsia"/>
                </w:rPr>
                <w:t xml:space="preserve"> </w:t>
              </w:r>
            </w:ins>
            <w:ins w:id="515" w:author="Qualcomm-Bharat" w:date="2020-10-08T15:32:00Z">
              <w:r w:rsidR="00E47A04">
                <w:rPr>
                  <w:rFonts w:eastAsiaTheme="minorEastAsia"/>
                </w:rPr>
                <w:t>option 2</w:t>
              </w:r>
            </w:ins>
            <w:ins w:id="516"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517" w:author="Loon" w:date="2020-10-08T17:08:00Z"/>
        </w:trPr>
        <w:tc>
          <w:tcPr>
            <w:tcW w:w="1496" w:type="dxa"/>
          </w:tcPr>
          <w:p w14:paraId="132EDDF9" w14:textId="66B204A4" w:rsidR="00C43583" w:rsidRDefault="00C43583" w:rsidP="001E7E39">
            <w:pPr>
              <w:rPr>
                <w:ins w:id="518" w:author="Loon" w:date="2020-10-08T17:08:00Z"/>
                <w:lang w:eastAsia="sv-SE"/>
              </w:rPr>
            </w:pPr>
            <w:ins w:id="519" w:author="Loon" w:date="2020-10-08T17:08:00Z">
              <w:r>
                <w:rPr>
                  <w:lang w:eastAsia="sv-SE"/>
                </w:rPr>
                <w:t>Loon, Google</w:t>
              </w:r>
            </w:ins>
          </w:p>
        </w:tc>
        <w:tc>
          <w:tcPr>
            <w:tcW w:w="1739" w:type="dxa"/>
          </w:tcPr>
          <w:p w14:paraId="080652B2" w14:textId="669066F4" w:rsidR="00C43583" w:rsidRDefault="00C43583" w:rsidP="001E7E39">
            <w:pPr>
              <w:rPr>
                <w:ins w:id="520" w:author="Loon" w:date="2020-10-08T17:08:00Z"/>
                <w:lang w:eastAsia="sv-SE"/>
              </w:rPr>
            </w:pPr>
            <w:ins w:id="521" w:author="Loon" w:date="2020-10-08T17:08:00Z">
              <w:r>
                <w:rPr>
                  <w:lang w:eastAsia="sv-SE"/>
                </w:rPr>
                <w:t>Option 2</w:t>
              </w:r>
            </w:ins>
          </w:p>
        </w:tc>
        <w:tc>
          <w:tcPr>
            <w:tcW w:w="6480" w:type="dxa"/>
          </w:tcPr>
          <w:p w14:paraId="759F3890" w14:textId="1090A06F" w:rsidR="00C43583" w:rsidRDefault="00C43583" w:rsidP="001E7E39">
            <w:pPr>
              <w:rPr>
                <w:ins w:id="522" w:author="Loon" w:date="2020-10-08T17:08:00Z"/>
                <w:rFonts w:eastAsiaTheme="minorEastAsia"/>
              </w:rPr>
            </w:pPr>
            <w:ins w:id="523"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524" w:author="Min Min13 Xu" w:date="2020-10-09T09:55:00Z"/>
        </w:trPr>
        <w:tc>
          <w:tcPr>
            <w:tcW w:w="1496" w:type="dxa"/>
          </w:tcPr>
          <w:p w14:paraId="5BBCF475" w14:textId="58145005" w:rsidR="00586D53" w:rsidRDefault="00586D53" w:rsidP="00586D53">
            <w:pPr>
              <w:rPr>
                <w:ins w:id="525" w:author="Min Min13 Xu" w:date="2020-10-09T09:55:00Z"/>
                <w:lang w:eastAsia="sv-SE"/>
              </w:rPr>
            </w:pPr>
            <w:ins w:id="526" w:author="Min Min13 Xu" w:date="2020-10-09T09:55:00Z">
              <w:r>
                <w:rPr>
                  <w:lang w:eastAsia="sv-SE"/>
                </w:rPr>
                <w:t>Lenovo</w:t>
              </w:r>
            </w:ins>
          </w:p>
        </w:tc>
        <w:tc>
          <w:tcPr>
            <w:tcW w:w="1739" w:type="dxa"/>
          </w:tcPr>
          <w:p w14:paraId="7AFB225D" w14:textId="28D14737" w:rsidR="00586D53" w:rsidRDefault="00586D53" w:rsidP="00586D53">
            <w:pPr>
              <w:rPr>
                <w:ins w:id="527" w:author="Min Min13 Xu" w:date="2020-10-09T09:55:00Z"/>
                <w:lang w:eastAsia="sv-SE"/>
              </w:rPr>
            </w:pPr>
            <w:ins w:id="528" w:author="Min Min13 Xu" w:date="2020-10-09T09:56:00Z">
              <w:r w:rsidRPr="00586D53">
                <w:rPr>
                  <w:lang w:eastAsia="sv-SE"/>
                </w:rPr>
                <w:t>Both options</w:t>
              </w:r>
            </w:ins>
          </w:p>
        </w:tc>
        <w:tc>
          <w:tcPr>
            <w:tcW w:w="6480" w:type="dxa"/>
          </w:tcPr>
          <w:p w14:paraId="0F623F47" w14:textId="46B83A4A" w:rsidR="00586D53" w:rsidRDefault="002B349D" w:rsidP="00586D53">
            <w:pPr>
              <w:rPr>
                <w:ins w:id="529" w:author="Min Min13 Xu" w:date="2020-10-09T09:55:00Z"/>
                <w:lang w:eastAsia="sv-SE"/>
              </w:rPr>
            </w:pPr>
            <w:ins w:id="530" w:author="Min Min13 Xu" w:date="2020-10-09T09:57:00Z">
              <w:r>
                <w:rPr>
                  <w:lang w:eastAsia="sv-SE"/>
                </w:rPr>
                <w:t xml:space="preserve">Option 1 is better for LEO as </w:t>
              </w:r>
            </w:ins>
            <w:ins w:id="531" w:author="Min Min13 Xu" w:date="2020-10-09T09:58:00Z">
              <w:r>
                <w:rPr>
                  <w:lang w:eastAsia="sv-SE"/>
                </w:rPr>
                <w:t xml:space="preserve">satellite </w:t>
              </w:r>
            </w:ins>
            <w:ins w:id="532"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533" w:author="Min Min13 Xu" w:date="2020-10-09T09:58:00Z">
              <w:r w:rsidRPr="002B349D">
                <w:rPr>
                  <w:lang w:eastAsia="sv-SE"/>
                </w:rPr>
                <w:t xml:space="preserve"> and frequency compensation can also use it. But HAPs may need a choice using Option 2 especially </w:t>
              </w:r>
            </w:ins>
            <w:ins w:id="534"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242FC8">
        <w:trPr>
          <w:ins w:id="535" w:author="Apple Inc" w:date="2020-10-08T20:21:00Z"/>
        </w:trPr>
        <w:tc>
          <w:tcPr>
            <w:tcW w:w="1496" w:type="dxa"/>
          </w:tcPr>
          <w:p w14:paraId="4A0E6E30" w14:textId="77777777" w:rsidR="00AC4342" w:rsidRDefault="00AC4342" w:rsidP="00242FC8">
            <w:pPr>
              <w:rPr>
                <w:ins w:id="536" w:author="Apple Inc" w:date="2020-10-08T20:21:00Z"/>
                <w:lang w:eastAsia="sv-SE"/>
              </w:rPr>
            </w:pPr>
            <w:ins w:id="537" w:author="Apple Inc" w:date="2020-10-08T20:21:00Z">
              <w:r>
                <w:rPr>
                  <w:lang w:eastAsia="sv-SE"/>
                </w:rPr>
                <w:t>Apple</w:t>
              </w:r>
            </w:ins>
          </w:p>
        </w:tc>
        <w:tc>
          <w:tcPr>
            <w:tcW w:w="1739" w:type="dxa"/>
          </w:tcPr>
          <w:p w14:paraId="26A5F896" w14:textId="77777777" w:rsidR="00AC4342" w:rsidRDefault="00AC4342" w:rsidP="00242FC8">
            <w:pPr>
              <w:rPr>
                <w:ins w:id="538" w:author="Apple Inc" w:date="2020-10-08T20:21:00Z"/>
                <w:lang w:eastAsia="sv-SE"/>
              </w:rPr>
            </w:pPr>
            <w:ins w:id="539" w:author="Apple Inc" w:date="2020-10-08T20:21:00Z">
              <w:r>
                <w:rPr>
                  <w:lang w:eastAsia="sv-SE"/>
                </w:rPr>
                <w:t>Option 1</w:t>
              </w:r>
            </w:ins>
          </w:p>
        </w:tc>
        <w:tc>
          <w:tcPr>
            <w:tcW w:w="6480" w:type="dxa"/>
          </w:tcPr>
          <w:p w14:paraId="483E6177" w14:textId="77777777" w:rsidR="00AC4342" w:rsidRDefault="00AC4342" w:rsidP="00242FC8">
            <w:pPr>
              <w:rPr>
                <w:ins w:id="540" w:author="Apple Inc" w:date="2020-10-08T20:21:00Z"/>
                <w:lang w:eastAsia="sv-SE"/>
              </w:rPr>
            </w:pPr>
            <w:ins w:id="541" w:author="Apple Inc" w:date="2020-10-08T20:21:00Z">
              <w:r>
                <w:rPr>
                  <w:lang w:eastAsia="sv-SE"/>
                </w:rPr>
                <w:t>A similar discussion is also happening in RAN1. So maybe waiting for that outcome is also an option.</w:t>
              </w:r>
            </w:ins>
          </w:p>
        </w:tc>
      </w:tr>
      <w:tr w:rsidR="00AC4342" w14:paraId="7D7D46B4" w14:textId="77777777" w:rsidTr="00EF5F9A">
        <w:trPr>
          <w:ins w:id="542" w:author="Apple Inc" w:date="2020-10-08T20:21:00Z"/>
        </w:trPr>
        <w:tc>
          <w:tcPr>
            <w:tcW w:w="1496" w:type="dxa"/>
          </w:tcPr>
          <w:p w14:paraId="1DA93A07" w14:textId="77777777" w:rsidR="00AC4342" w:rsidRDefault="00AC4342" w:rsidP="00586D53">
            <w:pPr>
              <w:rPr>
                <w:ins w:id="543" w:author="Apple Inc" w:date="2020-10-08T20:21:00Z"/>
                <w:lang w:eastAsia="sv-SE"/>
              </w:rPr>
            </w:pPr>
          </w:p>
        </w:tc>
        <w:tc>
          <w:tcPr>
            <w:tcW w:w="1739" w:type="dxa"/>
          </w:tcPr>
          <w:p w14:paraId="0023D2C6" w14:textId="77777777" w:rsidR="00AC4342" w:rsidRPr="00586D53" w:rsidRDefault="00AC4342" w:rsidP="00586D53">
            <w:pPr>
              <w:rPr>
                <w:ins w:id="544" w:author="Apple Inc" w:date="2020-10-08T20:21:00Z"/>
                <w:lang w:eastAsia="sv-SE"/>
              </w:rPr>
            </w:pPr>
          </w:p>
        </w:tc>
        <w:tc>
          <w:tcPr>
            <w:tcW w:w="6480" w:type="dxa"/>
          </w:tcPr>
          <w:p w14:paraId="79599A31" w14:textId="77777777" w:rsidR="00AC4342" w:rsidRDefault="00AC4342" w:rsidP="00586D53">
            <w:pPr>
              <w:rPr>
                <w:ins w:id="545" w:author="Apple Inc" w:date="2020-10-08T20:21:00Z"/>
                <w:lang w:eastAsia="sv-SE"/>
              </w:rPr>
            </w:pPr>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546"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547"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548" w:author="Chien-Chun CHENG" w:date="2020-10-07T14:10:00Z">
              <w:r>
                <w:rPr>
                  <w:rStyle w:val="normaltextrun"/>
                  <w:rFonts w:cs="Arial"/>
                  <w:sz w:val="22"/>
                  <w:szCs w:val="22"/>
                </w:rPr>
                <w:lastRenderedPageBreak/>
                <w:t>APT</w:t>
              </w:r>
              <w:r>
                <w:rPr>
                  <w:rStyle w:val="eop"/>
                  <w:rFonts w:cs="Arial"/>
                  <w:sz w:val="22"/>
                  <w:szCs w:val="22"/>
                </w:rPr>
                <w:t> </w:t>
              </w:r>
            </w:ins>
          </w:p>
        </w:tc>
        <w:tc>
          <w:tcPr>
            <w:tcW w:w="1739" w:type="dxa"/>
          </w:tcPr>
          <w:p w14:paraId="69595A31" w14:textId="44125D84" w:rsidR="009C4341" w:rsidRDefault="009C4341" w:rsidP="009C4341">
            <w:pPr>
              <w:rPr>
                <w:lang w:eastAsia="sv-SE"/>
              </w:rPr>
            </w:pPr>
            <w:ins w:id="549"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550"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551"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552"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553"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554"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555"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556"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557" w:author="CATT" w:date="2020-10-08T19:14:00Z">
              <w:r>
                <w:rPr>
                  <w:rFonts w:hint="eastAsia"/>
                </w:rPr>
                <w:t>CATT</w:t>
              </w:r>
            </w:ins>
          </w:p>
        </w:tc>
        <w:tc>
          <w:tcPr>
            <w:tcW w:w="1739" w:type="dxa"/>
          </w:tcPr>
          <w:p w14:paraId="00C1545B" w14:textId="05121A9D" w:rsidR="00EB4FAF" w:rsidRDefault="00EB4FAF" w:rsidP="00C85D44">
            <w:pPr>
              <w:rPr>
                <w:lang w:eastAsia="sv-SE"/>
              </w:rPr>
            </w:pPr>
            <w:ins w:id="558"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559"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560"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561" w:author="Robert S Karlsson" w:date="2020-10-08T18:27:00Z"/>
        </w:trPr>
        <w:tc>
          <w:tcPr>
            <w:tcW w:w="1496" w:type="dxa"/>
          </w:tcPr>
          <w:p w14:paraId="0C327FA4" w14:textId="069D48A2" w:rsidR="00726063" w:rsidRDefault="00726063" w:rsidP="00726063">
            <w:pPr>
              <w:rPr>
                <w:ins w:id="562" w:author="Robert S Karlsson" w:date="2020-10-08T18:27:00Z"/>
                <w:lang w:eastAsia="sv-SE"/>
              </w:rPr>
            </w:pPr>
            <w:ins w:id="563" w:author="Robert S Karlsson" w:date="2020-10-08T18:27:00Z">
              <w:r>
                <w:rPr>
                  <w:lang w:eastAsia="sv-SE"/>
                </w:rPr>
                <w:t>Ericsson</w:t>
              </w:r>
            </w:ins>
          </w:p>
        </w:tc>
        <w:tc>
          <w:tcPr>
            <w:tcW w:w="1739" w:type="dxa"/>
          </w:tcPr>
          <w:p w14:paraId="08577958" w14:textId="5AF82014" w:rsidR="00726063" w:rsidRDefault="00726063" w:rsidP="00726063">
            <w:pPr>
              <w:jc w:val="left"/>
              <w:rPr>
                <w:ins w:id="564" w:author="Robert S Karlsson" w:date="2020-10-08T18:27:00Z"/>
                <w:lang w:eastAsia="sv-SE"/>
              </w:rPr>
            </w:pPr>
            <w:ins w:id="565" w:author="Robert S Karlsson" w:date="2020-10-08T18:27:00Z">
              <w:r>
                <w:rPr>
                  <w:lang w:eastAsia="sv-SE"/>
                </w:rPr>
                <w:t>Agree with intent</w:t>
              </w:r>
            </w:ins>
          </w:p>
        </w:tc>
        <w:tc>
          <w:tcPr>
            <w:tcW w:w="6480" w:type="dxa"/>
          </w:tcPr>
          <w:p w14:paraId="7BF38610" w14:textId="77777777" w:rsidR="00726063" w:rsidRDefault="00726063" w:rsidP="00726063">
            <w:pPr>
              <w:rPr>
                <w:ins w:id="566" w:author="Robert S Karlsson" w:date="2020-10-08T18:27:00Z"/>
                <w:lang w:eastAsia="sv-SE"/>
              </w:rPr>
            </w:pPr>
            <w:ins w:id="567" w:author="Robert S Karlsson" w:date="2020-10-08T18:27:00Z">
              <w:r>
                <w:rPr>
                  <w:lang w:eastAsia="sv-SE"/>
                </w:rPr>
                <w:t>We prefer a bit more specific:</w:t>
              </w:r>
            </w:ins>
          </w:p>
          <w:p w14:paraId="1ED6D261" w14:textId="486B1C1B" w:rsidR="00726063" w:rsidRDefault="00726063" w:rsidP="00726063">
            <w:pPr>
              <w:rPr>
                <w:ins w:id="568" w:author="Robert S Karlsson" w:date="2020-10-08T18:27:00Z"/>
                <w:lang w:eastAsia="sv-SE"/>
              </w:rPr>
            </w:pPr>
            <w:ins w:id="569"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570" w:author="Qualcomm-Bharat" w:date="2020-10-08T15:04:00Z"/>
        </w:trPr>
        <w:tc>
          <w:tcPr>
            <w:tcW w:w="1496" w:type="dxa"/>
          </w:tcPr>
          <w:p w14:paraId="08CE38F4" w14:textId="3600B854" w:rsidR="00313F26" w:rsidRDefault="00313F26" w:rsidP="00313F26">
            <w:pPr>
              <w:rPr>
                <w:ins w:id="571" w:author="Qualcomm-Bharat" w:date="2020-10-08T15:04:00Z"/>
                <w:lang w:eastAsia="sv-SE"/>
              </w:rPr>
            </w:pPr>
            <w:ins w:id="572" w:author="Qualcomm-Bharat" w:date="2020-10-08T15:04:00Z">
              <w:r>
                <w:rPr>
                  <w:lang w:eastAsia="sv-SE"/>
                </w:rPr>
                <w:t>Qualcomm</w:t>
              </w:r>
            </w:ins>
          </w:p>
        </w:tc>
        <w:tc>
          <w:tcPr>
            <w:tcW w:w="1739" w:type="dxa"/>
          </w:tcPr>
          <w:p w14:paraId="6A6B94D9" w14:textId="54AC30E7" w:rsidR="00313F26" w:rsidRDefault="00313F26" w:rsidP="00313F26">
            <w:pPr>
              <w:jc w:val="left"/>
              <w:rPr>
                <w:ins w:id="573" w:author="Qualcomm-Bharat" w:date="2020-10-08T15:04:00Z"/>
                <w:lang w:eastAsia="sv-SE"/>
              </w:rPr>
            </w:pPr>
            <w:ins w:id="574" w:author="Qualcomm-Bharat" w:date="2020-10-08T15:04:00Z">
              <w:r>
                <w:rPr>
                  <w:lang w:eastAsia="sv-SE"/>
                </w:rPr>
                <w:t>Agree</w:t>
              </w:r>
            </w:ins>
          </w:p>
        </w:tc>
        <w:tc>
          <w:tcPr>
            <w:tcW w:w="6480" w:type="dxa"/>
          </w:tcPr>
          <w:p w14:paraId="3C3A291E" w14:textId="086A0AC6" w:rsidR="00313F26" w:rsidRDefault="00313F26" w:rsidP="00313F26">
            <w:pPr>
              <w:rPr>
                <w:ins w:id="575" w:author="Qualcomm-Bharat" w:date="2020-10-08T15:04:00Z"/>
                <w:lang w:eastAsia="sv-SE"/>
              </w:rPr>
            </w:pPr>
            <w:ins w:id="576"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577" w:author="Qualcomm-Bharat" w:date="2020-10-08T15:08:00Z">
              <w:r w:rsidR="00CB591E">
                <w:rPr>
                  <w:rFonts w:eastAsiaTheme="minorEastAsia"/>
                </w:rPr>
                <w:t xml:space="preserve"> parameter</w:t>
              </w:r>
            </w:ins>
            <w:ins w:id="578" w:author="Qualcomm-Bharat" w:date="2020-10-08T15:06:00Z">
              <w:r w:rsidR="00737DEB">
                <w:rPr>
                  <w:rFonts w:eastAsiaTheme="minorEastAsia"/>
                </w:rPr>
                <w:t xml:space="preserve"> </w:t>
              </w:r>
            </w:ins>
            <w:ins w:id="579" w:author="Qualcomm-Bharat" w:date="2020-10-08T15:08:00Z">
              <w:r w:rsidR="00CB591E">
                <w:rPr>
                  <w:rFonts w:eastAsiaTheme="minorEastAsia"/>
                </w:rPr>
                <w:t>“</w:t>
              </w:r>
            </w:ins>
            <w:ins w:id="580" w:author="Qualcomm-Bharat" w:date="2020-10-08T15:06:00Z">
              <w:r w:rsidR="00737DEB">
                <w:rPr>
                  <w:rFonts w:eastAsiaTheme="minorEastAsia"/>
                </w:rPr>
                <w:t>scheduling</w:t>
              </w:r>
            </w:ins>
            <w:ins w:id="581" w:author="Qualcomm-Bharat" w:date="2020-10-08T15:04:00Z">
              <w:r>
                <w:rPr>
                  <w:rFonts w:eastAsiaTheme="minorEastAsia"/>
                </w:rPr>
                <w:t xml:space="preserve"> </w:t>
              </w:r>
              <w:proofErr w:type="spellStart"/>
              <w:r>
                <w:rPr>
                  <w:rFonts w:eastAsiaTheme="minorEastAsia"/>
                </w:rPr>
                <w:t>Koffset</w:t>
              </w:r>
            </w:ins>
            <w:proofErr w:type="spellEnd"/>
            <w:ins w:id="582" w:author="Qualcomm-Bharat" w:date="2020-10-08T15:08:00Z">
              <w:r w:rsidR="00CB591E">
                <w:rPr>
                  <w:rFonts w:eastAsiaTheme="minorEastAsia"/>
                </w:rPr>
                <w:t>”</w:t>
              </w:r>
            </w:ins>
            <w:ins w:id="583" w:author="Qualcomm-Bharat" w:date="2020-10-08T15:05:00Z">
              <w:r w:rsidR="00AA59CA">
                <w:rPr>
                  <w:rFonts w:eastAsiaTheme="minorEastAsia"/>
                </w:rPr>
                <w:t xml:space="preserve"> and network</w:t>
              </w:r>
              <w:r w:rsidR="00963AEC">
                <w:rPr>
                  <w:rFonts w:eastAsiaTheme="minorEastAsia"/>
                </w:rPr>
                <w:t xml:space="preserve"> will set appropriate value of</w:t>
              </w:r>
            </w:ins>
            <w:ins w:id="584" w:author="Qualcomm-Bharat" w:date="2020-10-08T15:06:00Z">
              <w:r w:rsidR="00737DEB">
                <w:rPr>
                  <w:rFonts w:eastAsiaTheme="minorEastAsia"/>
                </w:rPr>
                <w:t xml:space="preserve"> the</w:t>
              </w:r>
            </w:ins>
            <w:ins w:id="585" w:author="Qualcomm-Bharat" w:date="2020-10-08T15:05:00Z">
              <w:r w:rsidR="00963AEC">
                <w:rPr>
                  <w:rFonts w:eastAsiaTheme="minorEastAsia"/>
                </w:rPr>
                <w:t xml:space="preserve"> </w:t>
              </w:r>
              <w:proofErr w:type="spellStart"/>
              <w:r w:rsidR="00963AEC">
                <w:rPr>
                  <w:rFonts w:eastAsiaTheme="minorEastAsia"/>
                </w:rPr>
                <w:t>Koffset</w:t>
              </w:r>
            </w:ins>
            <w:proofErr w:type="spellEnd"/>
            <w:ins w:id="586" w:author="Qualcomm-Bharat" w:date="2020-10-08T15:04:00Z">
              <w:r>
                <w:rPr>
                  <w:rFonts w:eastAsiaTheme="minorEastAsia"/>
                </w:rPr>
                <w:t xml:space="preserve"> to cover the UE’s TA</w:t>
              </w:r>
            </w:ins>
            <w:ins w:id="587" w:author="Qualcomm-Bharat" w:date="2020-10-08T15:06:00Z">
              <w:r w:rsidR="0081529E">
                <w:rPr>
                  <w:rFonts w:eastAsiaTheme="minorEastAsia"/>
                </w:rPr>
                <w:t xml:space="preserve"> or worst case TA</w:t>
              </w:r>
            </w:ins>
            <w:ins w:id="588" w:author="Qualcomm-Bharat" w:date="2020-10-08T15:04:00Z">
              <w:r>
                <w:rPr>
                  <w:rFonts w:eastAsiaTheme="minorEastAsia"/>
                </w:rPr>
                <w:t>.</w:t>
              </w:r>
            </w:ins>
          </w:p>
        </w:tc>
      </w:tr>
      <w:tr w:rsidR="000309BA" w14:paraId="0FBA1FAF" w14:textId="77777777" w:rsidTr="00EF5F9A">
        <w:trPr>
          <w:ins w:id="589" w:author="Min Min13 Xu" w:date="2020-10-09T10:30:00Z"/>
        </w:trPr>
        <w:tc>
          <w:tcPr>
            <w:tcW w:w="1496" w:type="dxa"/>
          </w:tcPr>
          <w:p w14:paraId="79EEE07F" w14:textId="4C34DD24" w:rsidR="000309BA" w:rsidRDefault="000309BA" w:rsidP="000309BA">
            <w:pPr>
              <w:rPr>
                <w:ins w:id="590" w:author="Min Min13 Xu" w:date="2020-10-09T10:30:00Z"/>
                <w:lang w:eastAsia="sv-SE"/>
              </w:rPr>
            </w:pPr>
            <w:ins w:id="591" w:author="Min Min13 Xu" w:date="2020-10-09T10:30:00Z">
              <w:r>
                <w:rPr>
                  <w:lang w:eastAsia="sv-SE"/>
                </w:rPr>
                <w:t>Lenovo</w:t>
              </w:r>
            </w:ins>
          </w:p>
        </w:tc>
        <w:tc>
          <w:tcPr>
            <w:tcW w:w="1739" w:type="dxa"/>
          </w:tcPr>
          <w:p w14:paraId="5C276B56" w14:textId="23148632" w:rsidR="000309BA" w:rsidRDefault="000309BA" w:rsidP="000309BA">
            <w:pPr>
              <w:jc w:val="left"/>
              <w:rPr>
                <w:ins w:id="592" w:author="Min Min13 Xu" w:date="2020-10-09T10:30:00Z"/>
                <w:lang w:eastAsia="sv-SE"/>
              </w:rPr>
            </w:pPr>
            <w:ins w:id="593" w:author="Min Min13 Xu" w:date="2020-10-09T10:30:00Z">
              <w:r>
                <w:rPr>
                  <w:lang w:eastAsia="sv-SE"/>
                </w:rPr>
                <w:t>Agree</w:t>
              </w:r>
            </w:ins>
          </w:p>
        </w:tc>
        <w:tc>
          <w:tcPr>
            <w:tcW w:w="6480" w:type="dxa"/>
          </w:tcPr>
          <w:p w14:paraId="6F4D9E2D" w14:textId="197CFAA5" w:rsidR="000309BA" w:rsidRDefault="000309BA" w:rsidP="000309BA">
            <w:pPr>
              <w:rPr>
                <w:ins w:id="594" w:author="Min Min13 Xu" w:date="2020-10-09T10:30:00Z"/>
                <w:rFonts w:eastAsiaTheme="minorEastAsia"/>
              </w:rPr>
            </w:pPr>
          </w:p>
        </w:tc>
      </w:tr>
      <w:tr w:rsidR="00AC4342" w14:paraId="7F2FE3AA" w14:textId="77777777" w:rsidTr="00242FC8">
        <w:trPr>
          <w:ins w:id="595" w:author="Apple Inc" w:date="2020-10-08T20:21:00Z"/>
        </w:trPr>
        <w:tc>
          <w:tcPr>
            <w:tcW w:w="1496" w:type="dxa"/>
          </w:tcPr>
          <w:p w14:paraId="7CAD2C37" w14:textId="77777777" w:rsidR="00AC4342" w:rsidRDefault="00AC4342" w:rsidP="00242FC8">
            <w:pPr>
              <w:rPr>
                <w:ins w:id="596" w:author="Apple Inc" w:date="2020-10-08T20:21:00Z"/>
                <w:lang w:eastAsia="sv-SE"/>
              </w:rPr>
            </w:pPr>
            <w:ins w:id="597" w:author="Apple Inc" w:date="2020-10-08T20:21:00Z">
              <w:r>
                <w:rPr>
                  <w:lang w:eastAsia="sv-SE"/>
                </w:rPr>
                <w:t>Apple</w:t>
              </w:r>
            </w:ins>
          </w:p>
        </w:tc>
        <w:tc>
          <w:tcPr>
            <w:tcW w:w="1739" w:type="dxa"/>
          </w:tcPr>
          <w:p w14:paraId="1A86238F" w14:textId="77777777" w:rsidR="00AC4342" w:rsidRDefault="00AC4342" w:rsidP="00242FC8">
            <w:pPr>
              <w:jc w:val="left"/>
              <w:rPr>
                <w:ins w:id="598" w:author="Apple Inc" w:date="2020-10-08T20:21:00Z"/>
                <w:lang w:eastAsia="sv-SE"/>
              </w:rPr>
            </w:pPr>
            <w:ins w:id="599" w:author="Apple Inc" w:date="2020-10-08T20:21:00Z">
              <w:r>
                <w:rPr>
                  <w:lang w:eastAsia="sv-SE"/>
                </w:rPr>
                <w:t>Agree</w:t>
              </w:r>
            </w:ins>
          </w:p>
        </w:tc>
        <w:tc>
          <w:tcPr>
            <w:tcW w:w="6480" w:type="dxa"/>
          </w:tcPr>
          <w:p w14:paraId="270ED5E1" w14:textId="77777777" w:rsidR="00AC4342" w:rsidRDefault="00AC4342" w:rsidP="00242FC8">
            <w:pPr>
              <w:rPr>
                <w:ins w:id="600" w:author="Apple Inc" w:date="2020-10-08T20:21:00Z"/>
                <w:rFonts w:eastAsiaTheme="minorEastAsia"/>
              </w:rPr>
            </w:pPr>
            <w:ins w:id="601" w:author="Apple Inc" w:date="2020-10-08T20:21:00Z">
              <w:r>
                <w:rPr>
                  <w:rFonts w:eastAsiaTheme="minorEastAsia"/>
                </w:rPr>
                <w:t>It is already agreed in RAN1 to use a common timing offset to be broadcasted from NW that can be used for Msg3 transmission.</w:t>
              </w:r>
            </w:ins>
          </w:p>
        </w:tc>
      </w:tr>
      <w:tr w:rsidR="00AC4342" w14:paraId="2D2EEFAB" w14:textId="77777777" w:rsidTr="00EF5F9A">
        <w:trPr>
          <w:ins w:id="602" w:author="Apple Inc" w:date="2020-10-08T20:21:00Z"/>
        </w:trPr>
        <w:tc>
          <w:tcPr>
            <w:tcW w:w="1496" w:type="dxa"/>
          </w:tcPr>
          <w:p w14:paraId="3989ABF1" w14:textId="77777777" w:rsidR="00AC4342" w:rsidRDefault="00AC4342" w:rsidP="000309BA">
            <w:pPr>
              <w:rPr>
                <w:ins w:id="603" w:author="Apple Inc" w:date="2020-10-08T20:21:00Z"/>
                <w:lang w:eastAsia="sv-SE"/>
              </w:rPr>
            </w:pPr>
          </w:p>
        </w:tc>
        <w:tc>
          <w:tcPr>
            <w:tcW w:w="1739" w:type="dxa"/>
          </w:tcPr>
          <w:p w14:paraId="719610C4" w14:textId="77777777" w:rsidR="00AC4342" w:rsidRDefault="00AC4342" w:rsidP="000309BA">
            <w:pPr>
              <w:jc w:val="left"/>
              <w:rPr>
                <w:ins w:id="604" w:author="Apple Inc" w:date="2020-10-08T20:21:00Z"/>
                <w:lang w:eastAsia="sv-SE"/>
              </w:rPr>
            </w:pPr>
          </w:p>
        </w:tc>
        <w:tc>
          <w:tcPr>
            <w:tcW w:w="6480" w:type="dxa"/>
          </w:tcPr>
          <w:p w14:paraId="250E35B4" w14:textId="77777777" w:rsidR="00AC4342" w:rsidRDefault="00AC4342" w:rsidP="000309BA">
            <w:pPr>
              <w:rPr>
                <w:ins w:id="605" w:author="Apple Inc" w:date="2020-10-08T20:21:00Z"/>
                <w:rFonts w:eastAsiaTheme="minorEastAsia"/>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606"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607"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608"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609"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610" w:author="nomor" w:date="2020-10-07T12:04:00Z">
                  <w:rPr>
                    <w:lang w:eastAsia="sv-SE"/>
                  </w:rPr>
                </w:rPrChange>
              </w:rPr>
            </w:pPr>
            <w:proofErr w:type="spellStart"/>
            <w:ins w:id="611"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612" w:author="nomor" w:date="2020-10-07T12:04:00Z"/>
                <w:rFonts w:eastAsiaTheme="minorEastAsia"/>
              </w:rPr>
            </w:pPr>
            <w:ins w:id="613"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614" w:author="nomor" w:date="2020-10-07T12:04:00Z">
              <w:r>
                <w:rPr>
                  <w:rFonts w:eastAsiaTheme="minorEastAsia"/>
                </w:rPr>
                <w:t xml:space="preserve">NTN cells/beams are large in comparison to TN and therefore could cover a significantly larger number of UEs attempting to access the network. This could raise an issue regarding </w:t>
              </w:r>
              <w:r>
                <w:rPr>
                  <w:rFonts w:eastAsiaTheme="minorEastAsia"/>
                </w:rPr>
                <w:lastRenderedPageBreak/>
                <w:t>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615" w:author="Camille Bui" w:date="2020-10-07T12:15:00Z">
              <w:r>
                <w:rPr>
                  <w:lang w:eastAsia="sv-SE"/>
                </w:rPr>
                <w:lastRenderedPageBreak/>
                <w:t>Thales</w:t>
              </w:r>
            </w:ins>
          </w:p>
        </w:tc>
        <w:tc>
          <w:tcPr>
            <w:tcW w:w="8219" w:type="dxa"/>
          </w:tcPr>
          <w:p w14:paraId="5D375D51" w14:textId="77777777" w:rsidR="00186367" w:rsidRPr="00DD0484" w:rsidRDefault="00186367" w:rsidP="00C85D44">
            <w:pPr>
              <w:rPr>
                <w:ins w:id="616" w:author="Camille Bui" w:date="2020-10-07T12:15:00Z"/>
                <w:rFonts w:eastAsiaTheme="minorEastAsia"/>
              </w:rPr>
            </w:pPr>
            <w:ins w:id="617"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618"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619"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620" w:author="LG (Geumsan Jo)" w:date="2020-10-08T08:54:00Z">
              <w:r>
                <w:rPr>
                  <w:rFonts w:eastAsia="Malgun Gothic"/>
                  <w:lang w:eastAsia="ko-KR"/>
                </w:rPr>
                <w:t>T</w:t>
              </w:r>
            </w:ins>
            <w:ins w:id="621"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622"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623" w:author="CATT" w:date="2020-10-08T19:19:00Z">
              <w:r>
                <w:rPr>
                  <w:rFonts w:eastAsiaTheme="minorEastAsia" w:hint="eastAsia"/>
                </w:rPr>
                <w:t xml:space="preserve">UE </w:t>
              </w:r>
            </w:ins>
            <w:ins w:id="624" w:author="CATT" w:date="2020-10-08T19:20:00Z">
              <w:r w:rsidR="00FF35AC">
                <w:rPr>
                  <w:rFonts w:eastAsiaTheme="minorEastAsia" w:hint="eastAsia"/>
                </w:rPr>
                <w:t>may</w:t>
              </w:r>
            </w:ins>
            <w:ins w:id="625" w:author="CATT" w:date="2020-10-08T19:19:00Z">
              <w:r>
                <w:rPr>
                  <w:rFonts w:eastAsiaTheme="minorEastAsia" w:hint="eastAsia"/>
                </w:rPr>
                <w:t xml:space="preserve"> </w:t>
              </w:r>
            </w:ins>
            <w:ins w:id="626" w:author="CATT" w:date="2020-10-08T19:21:00Z">
              <w:r w:rsidR="00ED16D3">
                <w:rPr>
                  <w:rFonts w:eastAsiaTheme="minorEastAsia" w:hint="eastAsia"/>
                </w:rPr>
                <w:t>report</w:t>
              </w:r>
            </w:ins>
            <w:ins w:id="627" w:author="CATT" w:date="2020-10-08T19:19:00Z">
              <w:r>
                <w:rPr>
                  <w:rFonts w:eastAsiaTheme="minorEastAsia" w:hint="eastAsia"/>
                </w:rPr>
                <w:t xml:space="preserve"> the TA </w:t>
              </w:r>
            </w:ins>
            <w:ins w:id="628" w:author="CATT" w:date="2020-10-08T19:21:00Z">
              <w:r w:rsidR="00ED16D3">
                <w:rPr>
                  <w:rFonts w:eastAsiaTheme="minorEastAsia" w:hint="eastAsia"/>
                </w:rPr>
                <w:t xml:space="preserve">value </w:t>
              </w:r>
            </w:ins>
            <w:ins w:id="629" w:author="CATT" w:date="2020-10-08T19:19:00Z">
              <w:r>
                <w:rPr>
                  <w:rFonts w:eastAsiaTheme="minorEastAsia" w:hint="eastAsia"/>
                </w:rPr>
                <w:t xml:space="preserve">via </w:t>
              </w:r>
            </w:ins>
            <w:proofErr w:type="spellStart"/>
            <w:ins w:id="630" w:author="CATT" w:date="2020-10-08T19:20:00Z">
              <w:r>
                <w:rPr>
                  <w:rFonts w:eastAsiaTheme="minorEastAsia" w:hint="eastAsia"/>
                </w:rPr>
                <w:t>MsgA</w:t>
              </w:r>
            </w:ins>
            <w:proofErr w:type="spellEnd"/>
            <w:ins w:id="631" w:author="CATT" w:date="2020-10-08T19:21:00Z">
              <w:r w:rsidR="00ED16D3">
                <w:rPr>
                  <w:rFonts w:eastAsiaTheme="minorEastAsia" w:hint="eastAsia"/>
                </w:rPr>
                <w:t xml:space="preserve"> in 2-step RACH</w:t>
              </w:r>
            </w:ins>
            <w:ins w:id="632" w:author="CATT" w:date="2020-10-08T19:20:00Z">
              <w:r>
                <w:rPr>
                  <w:rFonts w:eastAsiaTheme="minorEastAsia" w:hint="eastAsia"/>
                </w:rPr>
                <w:t>.</w:t>
              </w:r>
            </w:ins>
            <w:ins w:id="633"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634" w:author="Nokia" w:date="2020-10-08T22:01:00Z">
              <w:r w:rsidRPr="003D79D6">
                <w:t>Nokia</w:t>
              </w:r>
            </w:ins>
          </w:p>
        </w:tc>
        <w:tc>
          <w:tcPr>
            <w:tcW w:w="8219" w:type="dxa"/>
          </w:tcPr>
          <w:p w14:paraId="39328522" w14:textId="0BD272D0" w:rsidR="00EE0EF1" w:rsidRPr="00C25724" w:rsidRDefault="00EE0EF1" w:rsidP="00EE0EF1">
            <w:pPr>
              <w:rPr>
                <w:lang w:eastAsia="sv-SE"/>
              </w:rPr>
            </w:pPr>
            <w:ins w:id="635"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636" w:author="Robert S Karlsson" w:date="2020-10-08T18:28:00Z"/>
        </w:trPr>
        <w:tc>
          <w:tcPr>
            <w:tcW w:w="1496" w:type="dxa"/>
          </w:tcPr>
          <w:p w14:paraId="2073A59E" w14:textId="1043BB55" w:rsidR="00726063" w:rsidRPr="003D79D6" w:rsidRDefault="00726063" w:rsidP="00726063">
            <w:pPr>
              <w:rPr>
                <w:ins w:id="637" w:author="Robert S Karlsson" w:date="2020-10-08T18:28:00Z"/>
              </w:rPr>
            </w:pPr>
            <w:ins w:id="638" w:author="Robert S Karlsson" w:date="2020-10-08T18:28:00Z">
              <w:r>
                <w:rPr>
                  <w:lang w:eastAsia="sv-SE"/>
                </w:rPr>
                <w:t>Ericsson</w:t>
              </w:r>
            </w:ins>
          </w:p>
        </w:tc>
        <w:tc>
          <w:tcPr>
            <w:tcW w:w="8219" w:type="dxa"/>
          </w:tcPr>
          <w:p w14:paraId="117654CB" w14:textId="77777777" w:rsidR="00726063" w:rsidRDefault="00726063" w:rsidP="00726063">
            <w:pPr>
              <w:rPr>
                <w:ins w:id="639" w:author="Robert S Karlsson" w:date="2020-10-08T18:28:00Z"/>
                <w:lang w:eastAsia="sv-SE"/>
              </w:rPr>
            </w:pPr>
            <w:ins w:id="640"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641" w:author="Robert S Karlsson" w:date="2020-10-08T18:28:00Z"/>
                <w:lang w:eastAsia="sv-SE"/>
              </w:rPr>
            </w:pPr>
            <w:ins w:id="642"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gNB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643" w:author="Robert S Karlsson" w:date="2020-10-08T18:28:00Z"/>
                <w:lang w:eastAsia="sv-SE"/>
              </w:rPr>
            </w:pPr>
            <w:ins w:id="644"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645" w:author="Robert S Karlsson" w:date="2020-10-08T18:28:00Z"/>
              </w:rPr>
            </w:pPr>
            <w:ins w:id="646"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647" w:author="Qualcomm-Bharat" w:date="2020-10-08T15:09:00Z"/>
        </w:trPr>
        <w:tc>
          <w:tcPr>
            <w:tcW w:w="1496" w:type="dxa"/>
          </w:tcPr>
          <w:p w14:paraId="7CBDF61C" w14:textId="5466D56B" w:rsidR="00EC64F2" w:rsidRDefault="00EC64F2" w:rsidP="00EC64F2">
            <w:pPr>
              <w:rPr>
                <w:ins w:id="648" w:author="Qualcomm-Bharat" w:date="2020-10-08T15:09:00Z"/>
                <w:lang w:eastAsia="sv-SE"/>
              </w:rPr>
            </w:pPr>
            <w:ins w:id="649" w:author="Qualcomm-Bharat" w:date="2020-10-08T15:09:00Z">
              <w:r>
                <w:rPr>
                  <w:lang w:eastAsia="sv-SE"/>
                </w:rPr>
                <w:t>Qualcomm</w:t>
              </w:r>
            </w:ins>
          </w:p>
        </w:tc>
        <w:tc>
          <w:tcPr>
            <w:tcW w:w="8219" w:type="dxa"/>
          </w:tcPr>
          <w:p w14:paraId="0816485C" w14:textId="77777777" w:rsidR="00EC64F2" w:rsidRDefault="00EC64F2" w:rsidP="00EC64F2">
            <w:pPr>
              <w:rPr>
                <w:ins w:id="650" w:author="Qualcomm-Bharat" w:date="2020-10-08T15:09:00Z"/>
                <w:rFonts w:eastAsiaTheme="minorEastAsia"/>
              </w:rPr>
            </w:pPr>
            <w:ins w:id="651"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652" w:author="Qualcomm-Bharat" w:date="2020-10-08T15:09:00Z"/>
                <w:lang w:eastAsia="sv-SE"/>
              </w:rPr>
            </w:pPr>
            <w:ins w:id="653"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654" w:author="Min Min13 Xu" w:date="2020-10-09T10:31:00Z"/>
        </w:trPr>
        <w:tc>
          <w:tcPr>
            <w:tcW w:w="1496" w:type="dxa"/>
          </w:tcPr>
          <w:p w14:paraId="3DFEAF45" w14:textId="50193AF5" w:rsidR="000309BA" w:rsidRPr="000309BA" w:rsidRDefault="000309BA" w:rsidP="00EC64F2">
            <w:pPr>
              <w:rPr>
                <w:ins w:id="655" w:author="Min Min13 Xu" w:date="2020-10-09T10:31:00Z"/>
                <w:rFonts w:eastAsiaTheme="minorEastAsia"/>
              </w:rPr>
            </w:pPr>
            <w:ins w:id="656"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657" w:author="Min Min13 Xu" w:date="2020-10-09T10:35:00Z"/>
                <w:rFonts w:eastAsiaTheme="minorEastAsia"/>
              </w:rPr>
            </w:pPr>
            <w:ins w:id="658" w:author="Min Min13 Xu" w:date="2020-10-09T10:35:00Z">
              <w:r>
                <w:rPr>
                  <w:rFonts w:eastAsiaTheme="minorEastAsia"/>
                </w:rPr>
                <w:t xml:space="preserve">For </w:t>
              </w:r>
            </w:ins>
            <w:ins w:id="659"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660"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661" w:author="Min Min13 Xu" w:date="2020-10-09T10:35:00Z"/>
                <w:rFonts w:eastAsiaTheme="minorEastAsia"/>
              </w:rPr>
            </w:pPr>
            <w:ins w:id="662" w:author="Min Min13 Xu" w:date="2020-10-09T10:36:00Z">
              <w:r>
                <w:rPr>
                  <w:rFonts w:eastAsiaTheme="minorEastAsia"/>
                </w:rPr>
                <w:t xml:space="preserve">For </w:t>
              </w:r>
            </w:ins>
            <w:ins w:id="663" w:author="Min Min13 Xu" w:date="2020-10-09T10:35:00Z">
              <w:r w:rsidRPr="000309BA">
                <w:rPr>
                  <w:rFonts w:eastAsiaTheme="minorEastAsia"/>
                </w:rPr>
                <w:t>preamble ambiguity</w:t>
              </w:r>
            </w:ins>
            <w:ins w:id="664" w:author="Min Min13 Xu" w:date="2020-10-09T10:36:00Z">
              <w:r>
                <w:rPr>
                  <w:rFonts w:eastAsiaTheme="minorEastAsia"/>
                </w:rPr>
                <w:t xml:space="preserve">, </w:t>
              </w:r>
            </w:ins>
            <w:ins w:id="665"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666" w:author="Min Min13 Xu" w:date="2020-10-09T10:31:00Z"/>
                <w:rFonts w:eastAsiaTheme="minorEastAsia"/>
              </w:rPr>
            </w:pPr>
            <w:ins w:id="667" w:author="Min Min13 Xu" w:date="2020-10-09T10:36:00Z">
              <w:r>
                <w:rPr>
                  <w:rFonts w:eastAsiaTheme="minorEastAsia"/>
                </w:rPr>
                <w:t>For 2-step RACH, t</w:t>
              </w:r>
            </w:ins>
            <w:ins w:id="668"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669" w:author="Min Min13 Xu" w:date="2020-10-09T10:34:00Z">
              <w:r>
                <w:rPr>
                  <w:rFonts w:eastAsiaTheme="minorEastAsia"/>
                </w:rPr>
                <w:t xml:space="preserve"> As a result the RSRP criterion for RA type selection may not work well.</w:t>
              </w:r>
            </w:ins>
          </w:p>
        </w:tc>
      </w:tr>
      <w:tr w:rsidR="00AC4342" w14:paraId="4BC9BD98" w14:textId="77777777" w:rsidTr="00242FC8">
        <w:trPr>
          <w:ins w:id="670" w:author="Apple Inc" w:date="2020-10-08T20:21:00Z"/>
        </w:trPr>
        <w:tc>
          <w:tcPr>
            <w:tcW w:w="1496" w:type="dxa"/>
          </w:tcPr>
          <w:p w14:paraId="20283AD3" w14:textId="77777777" w:rsidR="00AC4342" w:rsidRDefault="00AC4342" w:rsidP="00242FC8">
            <w:pPr>
              <w:rPr>
                <w:ins w:id="671" w:author="Apple Inc" w:date="2020-10-08T20:21:00Z"/>
                <w:lang w:eastAsia="sv-SE"/>
              </w:rPr>
            </w:pPr>
            <w:ins w:id="672" w:author="Apple Inc" w:date="2020-10-08T20:21:00Z">
              <w:r>
                <w:rPr>
                  <w:lang w:eastAsia="sv-SE"/>
                </w:rPr>
                <w:t>Apple</w:t>
              </w:r>
            </w:ins>
          </w:p>
        </w:tc>
        <w:tc>
          <w:tcPr>
            <w:tcW w:w="8219" w:type="dxa"/>
          </w:tcPr>
          <w:p w14:paraId="426585C5" w14:textId="77777777" w:rsidR="00AC4342" w:rsidRDefault="00AC4342" w:rsidP="00242FC8">
            <w:pPr>
              <w:rPr>
                <w:ins w:id="673" w:author="Apple Inc" w:date="2020-10-08T20:21:00Z"/>
                <w:rFonts w:eastAsiaTheme="minorEastAsia"/>
              </w:rPr>
            </w:pPr>
            <w:proofErr w:type="spellStart"/>
            <w:ins w:id="674"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AC4342" w14:paraId="48F2A81D" w14:textId="77777777" w:rsidTr="00E57E9D">
        <w:trPr>
          <w:ins w:id="675" w:author="Apple Inc" w:date="2020-10-08T20:21:00Z"/>
        </w:trPr>
        <w:tc>
          <w:tcPr>
            <w:tcW w:w="1496" w:type="dxa"/>
          </w:tcPr>
          <w:p w14:paraId="749794CB" w14:textId="77777777" w:rsidR="00AC4342" w:rsidRDefault="00AC4342" w:rsidP="00EC64F2">
            <w:pPr>
              <w:rPr>
                <w:ins w:id="676" w:author="Apple Inc" w:date="2020-10-08T20:21:00Z"/>
                <w:rFonts w:eastAsiaTheme="minorEastAsia" w:hint="eastAsia"/>
              </w:rPr>
            </w:pPr>
          </w:p>
        </w:tc>
        <w:tc>
          <w:tcPr>
            <w:tcW w:w="8219" w:type="dxa"/>
          </w:tcPr>
          <w:p w14:paraId="76342169" w14:textId="77777777" w:rsidR="00AC4342" w:rsidRDefault="00AC4342" w:rsidP="000309BA">
            <w:pPr>
              <w:rPr>
                <w:ins w:id="677" w:author="Apple Inc" w:date="2020-10-08T20:21:00Z"/>
                <w:rFonts w:eastAsiaTheme="minorEastAsia"/>
              </w:rPr>
            </w:pPr>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678"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679"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680"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681" w:author="Abhishek Roy" w:date="2020-09-30T15:54:00Z">
              <w:r>
                <w:rPr>
                  <w:lang w:eastAsia="sv-SE"/>
                </w:rPr>
                <w:t>Agree</w:t>
              </w:r>
            </w:ins>
          </w:p>
        </w:tc>
        <w:tc>
          <w:tcPr>
            <w:tcW w:w="6480" w:type="dxa"/>
          </w:tcPr>
          <w:p w14:paraId="70F60819" w14:textId="33C10382" w:rsidR="00011BF4" w:rsidRDefault="00011BF4" w:rsidP="00011BF4">
            <w:pPr>
              <w:rPr>
                <w:lang w:eastAsia="sv-SE"/>
              </w:rPr>
            </w:pPr>
            <w:ins w:id="682"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683"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684"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685"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686" w:author="nomor" w:date="2020-10-07T12:04:00Z">
              <w:r>
                <w:rPr>
                  <w:lang w:eastAsia="sv-SE"/>
                </w:rPr>
                <w:t>Agree, but</w:t>
              </w:r>
            </w:ins>
          </w:p>
        </w:tc>
        <w:tc>
          <w:tcPr>
            <w:tcW w:w="6480" w:type="dxa"/>
          </w:tcPr>
          <w:p w14:paraId="1BCF6B16" w14:textId="37B63488" w:rsidR="00934BF0" w:rsidRDefault="00934BF0" w:rsidP="00934BF0">
            <w:pPr>
              <w:rPr>
                <w:lang w:eastAsia="sv-SE"/>
              </w:rPr>
            </w:pPr>
            <w:ins w:id="687"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688"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689"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690"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691"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692"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693" w:author="CATT" w:date="2020-10-08T19:22:00Z">
              <w:r>
                <w:rPr>
                  <w:rFonts w:hint="eastAsia"/>
                </w:rPr>
                <w:t>CATT</w:t>
              </w:r>
            </w:ins>
          </w:p>
        </w:tc>
        <w:tc>
          <w:tcPr>
            <w:tcW w:w="1739" w:type="dxa"/>
          </w:tcPr>
          <w:p w14:paraId="4B11D524" w14:textId="26313BE9" w:rsidR="00CA07A6" w:rsidRDefault="00C25724" w:rsidP="00CA07A6">
            <w:ins w:id="694"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695" w:author="Nokia" w:date="2020-10-08T22:02:00Z">
              <w:r w:rsidRPr="005C6B20">
                <w:t>Nokia</w:t>
              </w:r>
            </w:ins>
          </w:p>
        </w:tc>
        <w:tc>
          <w:tcPr>
            <w:tcW w:w="1739" w:type="dxa"/>
          </w:tcPr>
          <w:p w14:paraId="6BA38846" w14:textId="31897F27" w:rsidR="00EE0EF1" w:rsidRDefault="00EE0EF1" w:rsidP="00EE0EF1">
            <w:pPr>
              <w:jc w:val="left"/>
              <w:rPr>
                <w:lang w:eastAsia="sv-SE"/>
              </w:rPr>
            </w:pPr>
            <w:ins w:id="696" w:author="Nokia" w:date="2020-10-08T22:02:00Z">
              <w:r w:rsidRPr="005C6B20">
                <w:t>Agree with comments</w:t>
              </w:r>
            </w:ins>
          </w:p>
        </w:tc>
        <w:tc>
          <w:tcPr>
            <w:tcW w:w="6480" w:type="dxa"/>
          </w:tcPr>
          <w:p w14:paraId="52CB11F7" w14:textId="77777777" w:rsidR="00EE0EF1" w:rsidRDefault="00EE0EF1" w:rsidP="00612848">
            <w:pPr>
              <w:jc w:val="left"/>
              <w:rPr>
                <w:ins w:id="697" w:author="Nokia" w:date="2020-10-08T22:03:00Z"/>
              </w:rPr>
            </w:pPr>
            <w:ins w:id="698"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699" w:author="Nokia" w:date="2020-10-08T22:03:00Z"/>
                <w:rFonts w:eastAsiaTheme="minorEastAsia"/>
              </w:rPr>
            </w:pPr>
            <w:ins w:id="700"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701"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702" w:author="Robert S Karlsson" w:date="2020-10-08T18:28:00Z"/>
        </w:trPr>
        <w:tc>
          <w:tcPr>
            <w:tcW w:w="1496" w:type="dxa"/>
          </w:tcPr>
          <w:p w14:paraId="7CB1D06B" w14:textId="0B7DCAA3" w:rsidR="00A807D3" w:rsidRPr="005C6B20" w:rsidRDefault="00A807D3" w:rsidP="00A807D3">
            <w:pPr>
              <w:rPr>
                <w:ins w:id="703" w:author="Robert S Karlsson" w:date="2020-10-08T18:28:00Z"/>
              </w:rPr>
            </w:pPr>
            <w:ins w:id="704"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705" w:author="Robert S Karlsson" w:date="2020-10-08T18:28:00Z"/>
              </w:rPr>
            </w:pPr>
            <w:ins w:id="706" w:author="Robert S Karlsson" w:date="2020-10-08T18:28:00Z">
              <w:r>
                <w:rPr>
                  <w:lang w:eastAsia="sv-SE"/>
                </w:rPr>
                <w:t>Disagree</w:t>
              </w:r>
            </w:ins>
          </w:p>
        </w:tc>
        <w:tc>
          <w:tcPr>
            <w:tcW w:w="6480" w:type="dxa"/>
          </w:tcPr>
          <w:p w14:paraId="12AE8478" w14:textId="77777777" w:rsidR="00A807D3" w:rsidRDefault="00A807D3" w:rsidP="00A807D3">
            <w:pPr>
              <w:rPr>
                <w:ins w:id="707" w:author="Robert S Karlsson" w:date="2020-10-08T18:28:00Z"/>
                <w:lang w:eastAsia="sv-SE"/>
              </w:rPr>
            </w:pPr>
            <w:ins w:id="708"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709" w:author="Robert S Karlsson" w:date="2020-10-08T18:28:00Z"/>
                <w:lang w:eastAsia="sv-SE"/>
              </w:rPr>
            </w:pPr>
            <w:ins w:id="710"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711" w:author="Robert S Karlsson" w:date="2020-10-08T18:28:00Z"/>
                <w:lang w:eastAsia="sv-SE"/>
              </w:rPr>
            </w:pPr>
            <w:ins w:id="712"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713" w:author="Robert S Karlsson" w:date="2020-10-08T18:28:00Z"/>
                <w:lang w:eastAsia="ko-KR"/>
              </w:rPr>
            </w:pPr>
            <w:ins w:id="714"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715" w:author="Robert S Karlsson" w:date="2020-10-08T18:28:00Z"/>
                <w:lang w:eastAsia="ko-KR"/>
              </w:rPr>
            </w:pPr>
            <w:ins w:id="716"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717" w:author="Robert S Karlsson" w:date="2020-10-08T18:28:00Z"/>
                <w:rFonts w:ascii="Calibri" w:hAnsi="Calibri"/>
                <w:lang w:eastAsia="en-GB"/>
              </w:rPr>
            </w:pPr>
            <w:ins w:id="718"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719" w:author="Robert S Karlsson" w:date="2020-10-08T18:28:00Z"/>
                <w:rFonts w:cs="Arial"/>
                <w:lang w:val="en-US"/>
              </w:rPr>
            </w:pPr>
            <w:ins w:id="720"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721" w:author="Robert S Karlsson" w:date="2020-10-08T18:28:00Z"/>
                <w:rFonts w:ascii="Calibri" w:hAnsi="Calibri" w:cs="Calibri"/>
                <w:lang w:val="en-US"/>
              </w:rPr>
            </w:pPr>
            <w:ins w:id="722" w:author="Robert S Karlsson" w:date="2020-10-08T18:28:00Z">
              <w:r>
                <w:rPr>
                  <w:lang w:val="en-US"/>
                </w:rPr>
                <w:t>…</w:t>
              </w:r>
            </w:ins>
          </w:p>
          <w:p w14:paraId="20A1B20B" w14:textId="77777777" w:rsidR="00A807D3" w:rsidRDefault="00A807D3" w:rsidP="00A807D3">
            <w:pPr>
              <w:rPr>
                <w:ins w:id="723" w:author="Robert S Karlsson" w:date="2020-10-08T18:28:00Z"/>
                <w:lang w:eastAsia="sv-SE"/>
              </w:rPr>
            </w:pPr>
            <w:proofErr w:type="gramStart"/>
            <w:ins w:id="724" w:author="Robert S Karlsson" w:date="2020-10-08T18:28:00Z">
              <w:r w:rsidRPr="0029508A">
                <w:rPr>
                  <w:lang w:eastAsia="sv-SE"/>
                </w:rPr>
                <w:t>Thus</w:t>
              </w:r>
              <w:proofErr w:type="gramEnd"/>
              <w:r w:rsidRPr="0029508A">
                <w:rPr>
                  <w:lang w:eastAsia="sv-SE"/>
                </w:rPr>
                <w:t xml:space="preserve">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725" w:author="Robert S Karlsson" w:date="2020-10-08T18:28:00Z"/>
                <w:rFonts w:ascii="Calibri" w:hAnsi="Calibri" w:cs="Calibri"/>
                <w:lang w:val="en-US"/>
              </w:rPr>
            </w:pPr>
            <w:ins w:id="726" w:author="Robert S Karlsson" w:date="2020-10-08T18:28:00Z">
              <w:r>
                <w:rPr>
                  <w:lang w:val="en-US"/>
                </w:rPr>
                <w:t>…</w:t>
              </w:r>
            </w:ins>
          </w:p>
          <w:p w14:paraId="60BE6A09" w14:textId="77777777" w:rsidR="00A807D3" w:rsidRDefault="00A807D3" w:rsidP="00A807D3">
            <w:pPr>
              <w:ind w:left="720"/>
              <w:rPr>
                <w:ins w:id="727" w:author="Robert S Karlsson" w:date="2020-10-08T18:28:00Z"/>
              </w:rPr>
            </w:pPr>
            <w:ins w:id="728"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729" w:author="Robert S Karlsson" w:date="2020-10-08T18:28:00Z"/>
                <w:lang w:eastAsia="sv-SE"/>
              </w:rPr>
            </w:pPr>
            <w:ins w:id="730"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731" w:author="Robert S Karlsson" w:date="2020-10-08T18:28:00Z"/>
                <w:lang w:eastAsia="sv-SE"/>
              </w:rPr>
            </w:pPr>
            <w:ins w:id="732"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733" w:author="Robert S Karlsson" w:date="2020-10-08T18:28:00Z"/>
                <w:lang w:eastAsia="sv-SE"/>
              </w:rPr>
            </w:pPr>
            <w:ins w:id="734"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735" w:author="Robert S Karlsson" w:date="2020-10-08T18:28:00Z"/>
                <w:lang w:eastAsia="sv-SE"/>
              </w:rPr>
            </w:pPr>
            <w:ins w:id="736"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737" w:author="Robert S Karlsson" w:date="2020-10-08T18:28:00Z"/>
                <w:lang w:eastAsia="sv-SE"/>
              </w:rPr>
            </w:pPr>
            <w:ins w:id="738"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739" w:author="Robert S Karlsson" w:date="2020-10-08T18:28:00Z"/>
                <w:b/>
                <w:bCs/>
                <w:lang w:eastAsia="sv-SE"/>
              </w:rPr>
            </w:pPr>
            <w:ins w:id="740"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741" w:author="Robert S Karlsson" w:date="2020-10-08T18:28:00Z"/>
                <w:b/>
                <w:bCs/>
                <w:lang w:eastAsia="sv-SE"/>
              </w:rPr>
            </w:pPr>
            <w:ins w:id="742"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743" w:author="Robert S Karlsson" w:date="2020-10-08T18:28:00Z"/>
                <w:b/>
                <w:bCs/>
                <w:lang w:eastAsia="sv-SE"/>
              </w:rPr>
            </w:pPr>
            <w:ins w:id="744"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745" w:author="Robert S Karlsson" w:date="2020-10-08T18:28:00Z"/>
                <w:b/>
                <w:bCs/>
                <w:lang w:eastAsia="sv-SE"/>
              </w:rPr>
            </w:pPr>
            <w:ins w:id="746"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747" w:author="Robert S Karlsson" w:date="2020-10-08T18:28:00Z"/>
              </w:rPr>
            </w:pPr>
            <w:ins w:id="748"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749" w:author="Qualcomm-Bharat" w:date="2020-10-08T15:10:00Z"/>
        </w:trPr>
        <w:tc>
          <w:tcPr>
            <w:tcW w:w="1496" w:type="dxa"/>
          </w:tcPr>
          <w:p w14:paraId="2184AF52" w14:textId="69D93374" w:rsidR="00556FE5" w:rsidRDefault="00556FE5" w:rsidP="00556FE5">
            <w:pPr>
              <w:rPr>
                <w:ins w:id="750" w:author="Qualcomm-Bharat" w:date="2020-10-08T15:10:00Z"/>
                <w:lang w:eastAsia="sv-SE"/>
              </w:rPr>
            </w:pPr>
            <w:ins w:id="751"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752" w:author="Qualcomm-Bharat" w:date="2020-10-08T15:10:00Z"/>
                <w:lang w:eastAsia="sv-SE"/>
              </w:rPr>
            </w:pPr>
            <w:ins w:id="753" w:author="Qualcomm-Bharat" w:date="2020-10-08T15:10:00Z">
              <w:r>
                <w:rPr>
                  <w:lang w:eastAsia="sv-SE"/>
                </w:rPr>
                <w:t>Agree</w:t>
              </w:r>
            </w:ins>
          </w:p>
        </w:tc>
        <w:tc>
          <w:tcPr>
            <w:tcW w:w="6480" w:type="dxa"/>
          </w:tcPr>
          <w:p w14:paraId="002A919A" w14:textId="76001EC4" w:rsidR="00556FE5" w:rsidRDefault="00556FE5" w:rsidP="00556FE5">
            <w:pPr>
              <w:rPr>
                <w:ins w:id="754" w:author="Qualcomm-Bharat" w:date="2020-10-08T15:10:00Z"/>
                <w:lang w:eastAsia="sv-SE"/>
              </w:rPr>
            </w:pPr>
            <w:ins w:id="755"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756" w:author="Loon" w:date="2020-10-08T17:09:00Z"/>
        </w:trPr>
        <w:tc>
          <w:tcPr>
            <w:tcW w:w="1496" w:type="dxa"/>
          </w:tcPr>
          <w:p w14:paraId="3B6298D5" w14:textId="796B0014" w:rsidR="00C43583" w:rsidRDefault="00C43583" w:rsidP="00556FE5">
            <w:pPr>
              <w:rPr>
                <w:ins w:id="757" w:author="Loon" w:date="2020-10-08T17:09:00Z"/>
                <w:lang w:eastAsia="sv-SE"/>
              </w:rPr>
            </w:pPr>
            <w:ins w:id="758" w:author="Loon" w:date="2020-10-08T17:09:00Z">
              <w:r>
                <w:rPr>
                  <w:lang w:eastAsia="sv-SE"/>
                </w:rPr>
                <w:t>Loon, Google</w:t>
              </w:r>
            </w:ins>
          </w:p>
        </w:tc>
        <w:tc>
          <w:tcPr>
            <w:tcW w:w="1739" w:type="dxa"/>
          </w:tcPr>
          <w:p w14:paraId="508DFB45" w14:textId="35D2C6B2" w:rsidR="00C43583" w:rsidRDefault="00C43583" w:rsidP="00556FE5">
            <w:pPr>
              <w:jc w:val="left"/>
              <w:rPr>
                <w:ins w:id="759" w:author="Loon" w:date="2020-10-08T17:09:00Z"/>
                <w:lang w:eastAsia="sv-SE"/>
              </w:rPr>
            </w:pPr>
            <w:ins w:id="760" w:author="Loon" w:date="2020-10-08T17:09:00Z">
              <w:r>
                <w:rPr>
                  <w:lang w:eastAsia="sv-SE"/>
                </w:rPr>
                <w:t>Agree</w:t>
              </w:r>
            </w:ins>
          </w:p>
        </w:tc>
        <w:tc>
          <w:tcPr>
            <w:tcW w:w="6480" w:type="dxa"/>
          </w:tcPr>
          <w:p w14:paraId="71ED6260" w14:textId="77777777" w:rsidR="00C43583" w:rsidRDefault="00C43583" w:rsidP="00556FE5">
            <w:pPr>
              <w:rPr>
                <w:ins w:id="761" w:author="Loon" w:date="2020-10-08T17:09:00Z"/>
                <w:rFonts w:eastAsiaTheme="minorEastAsia"/>
              </w:rPr>
            </w:pPr>
          </w:p>
        </w:tc>
      </w:tr>
      <w:tr w:rsidR="000309BA" w14:paraId="35CA510B" w14:textId="77777777" w:rsidTr="00934BF0">
        <w:trPr>
          <w:ins w:id="762" w:author="Min Min13 Xu" w:date="2020-10-09T10:39:00Z"/>
        </w:trPr>
        <w:tc>
          <w:tcPr>
            <w:tcW w:w="1496" w:type="dxa"/>
          </w:tcPr>
          <w:p w14:paraId="4CC92B8D" w14:textId="031315DE" w:rsidR="000309BA" w:rsidRDefault="000309BA" w:rsidP="000309BA">
            <w:pPr>
              <w:rPr>
                <w:ins w:id="763" w:author="Min Min13 Xu" w:date="2020-10-09T10:39:00Z"/>
                <w:lang w:eastAsia="sv-SE"/>
              </w:rPr>
            </w:pPr>
            <w:ins w:id="764" w:author="Min Min13 Xu" w:date="2020-10-09T10:39:00Z">
              <w:r>
                <w:rPr>
                  <w:lang w:eastAsia="sv-SE"/>
                </w:rPr>
                <w:t>Lenovo</w:t>
              </w:r>
            </w:ins>
          </w:p>
        </w:tc>
        <w:tc>
          <w:tcPr>
            <w:tcW w:w="1739" w:type="dxa"/>
          </w:tcPr>
          <w:p w14:paraId="5C98AEE4" w14:textId="0E3A9E13" w:rsidR="000309BA" w:rsidRDefault="000309BA" w:rsidP="000309BA">
            <w:pPr>
              <w:jc w:val="left"/>
              <w:rPr>
                <w:ins w:id="765" w:author="Min Min13 Xu" w:date="2020-10-09T10:39:00Z"/>
                <w:lang w:eastAsia="sv-SE"/>
              </w:rPr>
            </w:pPr>
            <w:ins w:id="766" w:author="Min Min13 Xu" w:date="2020-10-09T10:39:00Z">
              <w:r>
                <w:rPr>
                  <w:lang w:eastAsia="sv-SE"/>
                </w:rPr>
                <w:t>Agree</w:t>
              </w:r>
            </w:ins>
          </w:p>
        </w:tc>
        <w:tc>
          <w:tcPr>
            <w:tcW w:w="6480" w:type="dxa"/>
          </w:tcPr>
          <w:p w14:paraId="687A4588" w14:textId="77777777" w:rsidR="000309BA" w:rsidRDefault="000309BA" w:rsidP="000309BA">
            <w:pPr>
              <w:rPr>
                <w:ins w:id="767" w:author="Min Min13 Xu" w:date="2020-10-09T10:39:00Z"/>
                <w:rFonts w:eastAsiaTheme="minorEastAsia"/>
              </w:rPr>
            </w:pPr>
          </w:p>
        </w:tc>
      </w:tr>
      <w:tr w:rsidR="00AC4342" w14:paraId="5E0E48C4" w14:textId="77777777" w:rsidTr="00242FC8">
        <w:trPr>
          <w:ins w:id="768" w:author="Apple Inc" w:date="2020-10-08T20:21:00Z"/>
        </w:trPr>
        <w:tc>
          <w:tcPr>
            <w:tcW w:w="1496" w:type="dxa"/>
          </w:tcPr>
          <w:p w14:paraId="27A3A612" w14:textId="77777777" w:rsidR="00AC4342" w:rsidRDefault="00AC4342" w:rsidP="00242FC8">
            <w:pPr>
              <w:rPr>
                <w:ins w:id="769" w:author="Apple Inc" w:date="2020-10-08T20:21:00Z"/>
                <w:lang w:eastAsia="sv-SE"/>
              </w:rPr>
            </w:pPr>
            <w:ins w:id="770" w:author="Apple Inc" w:date="2020-10-08T20:21:00Z">
              <w:r>
                <w:rPr>
                  <w:lang w:eastAsia="sv-SE"/>
                </w:rPr>
                <w:t>Apple</w:t>
              </w:r>
            </w:ins>
          </w:p>
        </w:tc>
        <w:tc>
          <w:tcPr>
            <w:tcW w:w="1739" w:type="dxa"/>
          </w:tcPr>
          <w:p w14:paraId="4C26D881" w14:textId="77777777" w:rsidR="00AC4342" w:rsidRDefault="00AC4342" w:rsidP="00242FC8">
            <w:pPr>
              <w:jc w:val="left"/>
              <w:rPr>
                <w:ins w:id="771" w:author="Apple Inc" w:date="2020-10-08T20:21:00Z"/>
                <w:lang w:eastAsia="sv-SE"/>
              </w:rPr>
            </w:pPr>
            <w:ins w:id="772" w:author="Apple Inc" w:date="2020-10-08T20:21:00Z">
              <w:r>
                <w:rPr>
                  <w:lang w:eastAsia="sv-SE"/>
                </w:rPr>
                <w:t>Agree</w:t>
              </w:r>
            </w:ins>
          </w:p>
        </w:tc>
        <w:tc>
          <w:tcPr>
            <w:tcW w:w="6480" w:type="dxa"/>
          </w:tcPr>
          <w:p w14:paraId="094CB026" w14:textId="77777777" w:rsidR="00AC4342" w:rsidRDefault="00AC4342" w:rsidP="00242FC8">
            <w:pPr>
              <w:rPr>
                <w:ins w:id="773" w:author="Apple Inc" w:date="2020-10-08T20:21:00Z"/>
                <w:rFonts w:eastAsiaTheme="minorEastAsia"/>
              </w:rPr>
            </w:pPr>
          </w:p>
        </w:tc>
      </w:tr>
      <w:tr w:rsidR="00AC4342" w14:paraId="653E71E1" w14:textId="77777777" w:rsidTr="00934BF0">
        <w:trPr>
          <w:ins w:id="774" w:author="Apple Inc" w:date="2020-10-08T20:21:00Z"/>
        </w:trPr>
        <w:tc>
          <w:tcPr>
            <w:tcW w:w="1496" w:type="dxa"/>
          </w:tcPr>
          <w:p w14:paraId="3642D18E" w14:textId="77777777" w:rsidR="00AC4342" w:rsidRDefault="00AC4342" w:rsidP="000309BA">
            <w:pPr>
              <w:rPr>
                <w:ins w:id="775" w:author="Apple Inc" w:date="2020-10-08T20:21:00Z"/>
                <w:lang w:eastAsia="sv-SE"/>
              </w:rPr>
            </w:pPr>
          </w:p>
        </w:tc>
        <w:tc>
          <w:tcPr>
            <w:tcW w:w="1739" w:type="dxa"/>
          </w:tcPr>
          <w:p w14:paraId="3C6E123F" w14:textId="77777777" w:rsidR="00AC4342" w:rsidRDefault="00AC4342" w:rsidP="000309BA">
            <w:pPr>
              <w:jc w:val="left"/>
              <w:rPr>
                <w:ins w:id="776" w:author="Apple Inc" w:date="2020-10-08T20:21:00Z"/>
                <w:lang w:eastAsia="sv-SE"/>
              </w:rPr>
            </w:pPr>
          </w:p>
        </w:tc>
        <w:tc>
          <w:tcPr>
            <w:tcW w:w="6480" w:type="dxa"/>
          </w:tcPr>
          <w:p w14:paraId="65BED6AC" w14:textId="77777777" w:rsidR="00AC4342" w:rsidRDefault="00AC4342" w:rsidP="000309BA">
            <w:pPr>
              <w:rPr>
                <w:ins w:id="777" w:author="Apple Inc" w:date="2020-10-08T20:21:00Z"/>
                <w:rFonts w:eastAsiaTheme="minorEastAsia"/>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778"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779"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780"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781"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782"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783"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784" w:author="nomor" w:date="2020-10-07T12:05:00Z">
              <w:r>
                <w:rPr>
                  <w:lang w:eastAsia="sv-SE"/>
                </w:rPr>
                <w:t>Option 1</w:t>
              </w:r>
            </w:ins>
          </w:p>
        </w:tc>
        <w:tc>
          <w:tcPr>
            <w:tcW w:w="6480" w:type="dxa"/>
          </w:tcPr>
          <w:p w14:paraId="3EB3605B" w14:textId="63D6E755" w:rsidR="00934BF0" w:rsidRDefault="00934BF0" w:rsidP="00934BF0">
            <w:pPr>
              <w:rPr>
                <w:lang w:eastAsia="sv-SE"/>
              </w:rPr>
            </w:pPr>
            <w:ins w:id="785"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786"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787"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788"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789"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790" w:author="LG (Geumsan Jo)" w:date="2020-10-08T08:39:00Z"/>
                <w:rFonts w:eastAsia="Malgun Gothic"/>
                <w:lang w:eastAsia="ko-KR"/>
              </w:rPr>
            </w:pPr>
            <w:ins w:id="791"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792"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793" w:author="CATT" w:date="2020-10-08T19:24:00Z"/>
        </w:trPr>
        <w:tc>
          <w:tcPr>
            <w:tcW w:w="1496" w:type="dxa"/>
          </w:tcPr>
          <w:p w14:paraId="79A7919A" w14:textId="77777777" w:rsidR="0071230F" w:rsidRDefault="0071230F" w:rsidP="00A807D3">
            <w:pPr>
              <w:rPr>
                <w:ins w:id="794" w:author="CATT" w:date="2020-10-08T19:24:00Z"/>
              </w:rPr>
            </w:pPr>
            <w:ins w:id="795" w:author="CATT" w:date="2020-10-08T19:24:00Z">
              <w:r>
                <w:rPr>
                  <w:rFonts w:hint="eastAsia"/>
                </w:rPr>
                <w:t>CATT</w:t>
              </w:r>
            </w:ins>
          </w:p>
        </w:tc>
        <w:tc>
          <w:tcPr>
            <w:tcW w:w="1739" w:type="dxa"/>
          </w:tcPr>
          <w:p w14:paraId="2C89C08D" w14:textId="77777777" w:rsidR="0071230F" w:rsidRDefault="0071230F" w:rsidP="00A807D3">
            <w:pPr>
              <w:rPr>
                <w:ins w:id="796" w:author="CATT" w:date="2020-10-08T19:24:00Z"/>
                <w:lang w:eastAsia="sv-SE"/>
              </w:rPr>
            </w:pPr>
            <w:ins w:id="797" w:author="CATT" w:date="2020-10-08T19:24:00Z">
              <w:r>
                <w:rPr>
                  <w:lang w:eastAsia="sv-SE"/>
                </w:rPr>
                <w:t>Option 1</w:t>
              </w:r>
            </w:ins>
          </w:p>
        </w:tc>
        <w:tc>
          <w:tcPr>
            <w:tcW w:w="6480" w:type="dxa"/>
          </w:tcPr>
          <w:p w14:paraId="3BACA196" w14:textId="77777777" w:rsidR="0071230F" w:rsidRDefault="0071230F" w:rsidP="00A807D3">
            <w:pPr>
              <w:rPr>
                <w:ins w:id="798" w:author="CATT" w:date="2020-10-08T19:24:00Z"/>
                <w:rFonts w:eastAsiaTheme="minorEastAsia"/>
              </w:rPr>
            </w:pPr>
            <w:ins w:id="799"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800" w:author="Nokia" w:date="2020-10-08T22:04:00Z">
              <w:r>
                <w:rPr>
                  <w:lang w:eastAsia="sv-SE"/>
                </w:rPr>
                <w:t>Nokia</w:t>
              </w:r>
            </w:ins>
          </w:p>
        </w:tc>
        <w:tc>
          <w:tcPr>
            <w:tcW w:w="1739" w:type="dxa"/>
          </w:tcPr>
          <w:p w14:paraId="0570B21F" w14:textId="28349182" w:rsidR="00FA3767" w:rsidRDefault="00FA3767" w:rsidP="00FA3767">
            <w:pPr>
              <w:rPr>
                <w:lang w:eastAsia="sv-SE"/>
              </w:rPr>
            </w:pPr>
            <w:ins w:id="801" w:author="Nokia" w:date="2020-10-08T22:04:00Z">
              <w:r>
                <w:rPr>
                  <w:lang w:eastAsia="sv-SE"/>
                </w:rPr>
                <w:t>Option</w:t>
              </w:r>
            </w:ins>
            <w:ins w:id="802" w:author="Nokia" w:date="2020-10-08T22:05:00Z">
              <w:r w:rsidR="00FE621C">
                <w:rPr>
                  <w:lang w:eastAsia="sv-SE"/>
                </w:rPr>
                <w:t xml:space="preserve"> </w:t>
              </w:r>
            </w:ins>
            <w:ins w:id="803"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804" w:author="Nokia" w:date="2020-10-08T22:05:00Z">
              <w:r>
                <w:rPr>
                  <w:rFonts w:eastAsiaTheme="minorEastAsia"/>
                </w:rPr>
                <w:t>It</w:t>
              </w:r>
            </w:ins>
            <w:ins w:id="805" w:author="Nokia" w:date="2020-10-08T22:04:00Z">
              <w:r>
                <w:rPr>
                  <w:rFonts w:eastAsiaTheme="minorEastAsia"/>
                </w:rPr>
                <w:t xml:space="preserve"> could be left transparent to the UE, as this is controllable through the NDI on the scheduling DCI</w:t>
              </w:r>
            </w:ins>
            <w:ins w:id="806" w:author="Nokia" w:date="2020-10-08T22:06:00Z">
              <w:r w:rsidR="00044604">
                <w:rPr>
                  <w:rFonts w:eastAsiaTheme="minorEastAsia"/>
                </w:rPr>
                <w:t>, b</w:t>
              </w:r>
            </w:ins>
            <w:ins w:id="807"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808" w:author="Robert S Karlsson" w:date="2020-10-08T18:28:00Z"/>
        </w:trPr>
        <w:tc>
          <w:tcPr>
            <w:tcW w:w="1496" w:type="dxa"/>
          </w:tcPr>
          <w:p w14:paraId="2D47A88B" w14:textId="758EFB39" w:rsidR="004D6805" w:rsidRDefault="004D6805" w:rsidP="004D6805">
            <w:pPr>
              <w:rPr>
                <w:ins w:id="809" w:author="Robert S Karlsson" w:date="2020-10-08T18:28:00Z"/>
                <w:lang w:eastAsia="sv-SE"/>
              </w:rPr>
            </w:pPr>
            <w:ins w:id="810" w:author="Robert S Karlsson" w:date="2020-10-08T18:28:00Z">
              <w:r>
                <w:rPr>
                  <w:lang w:eastAsia="sv-SE"/>
                </w:rPr>
                <w:t>Ericsson</w:t>
              </w:r>
            </w:ins>
          </w:p>
        </w:tc>
        <w:tc>
          <w:tcPr>
            <w:tcW w:w="1739" w:type="dxa"/>
          </w:tcPr>
          <w:p w14:paraId="3119A7F3" w14:textId="0948A755" w:rsidR="004D6805" w:rsidRDefault="004D6805" w:rsidP="004D6805">
            <w:pPr>
              <w:rPr>
                <w:ins w:id="811" w:author="Robert S Karlsson" w:date="2020-10-08T18:28:00Z"/>
                <w:lang w:eastAsia="sv-SE"/>
              </w:rPr>
            </w:pPr>
            <w:ins w:id="812" w:author="Robert S Karlsson" w:date="2020-10-08T18:28:00Z">
              <w:r>
                <w:rPr>
                  <w:lang w:eastAsia="sv-SE"/>
                </w:rPr>
                <w:t>Option 1</w:t>
              </w:r>
            </w:ins>
          </w:p>
        </w:tc>
        <w:tc>
          <w:tcPr>
            <w:tcW w:w="6480" w:type="dxa"/>
          </w:tcPr>
          <w:p w14:paraId="404CEBBF" w14:textId="77777777" w:rsidR="004D6805" w:rsidRDefault="004D6805" w:rsidP="004D6805">
            <w:pPr>
              <w:rPr>
                <w:ins w:id="813" w:author="Robert S Karlsson" w:date="2020-10-08T18:28:00Z"/>
                <w:rFonts w:eastAsiaTheme="minorEastAsia"/>
              </w:rPr>
            </w:pPr>
          </w:p>
        </w:tc>
      </w:tr>
      <w:tr w:rsidR="003E5DDA" w14:paraId="4B3E421C" w14:textId="77777777" w:rsidTr="00934BF0">
        <w:trPr>
          <w:ins w:id="814" w:author="Qualcomm-Bharat" w:date="2020-10-08T15:11:00Z"/>
        </w:trPr>
        <w:tc>
          <w:tcPr>
            <w:tcW w:w="1496" w:type="dxa"/>
          </w:tcPr>
          <w:p w14:paraId="68A140BC" w14:textId="1FE29DD2" w:rsidR="003E5DDA" w:rsidRDefault="003E5DDA" w:rsidP="003E5DDA">
            <w:pPr>
              <w:rPr>
                <w:ins w:id="815" w:author="Qualcomm-Bharat" w:date="2020-10-08T15:11:00Z"/>
                <w:lang w:eastAsia="sv-SE"/>
              </w:rPr>
            </w:pPr>
            <w:ins w:id="816" w:author="Qualcomm-Bharat" w:date="2020-10-08T15:11:00Z">
              <w:r>
                <w:rPr>
                  <w:lang w:eastAsia="sv-SE"/>
                </w:rPr>
                <w:lastRenderedPageBreak/>
                <w:t>Qualcomm</w:t>
              </w:r>
            </w:ins>
          </w:p>
        </w:tc>
        <w:tc>
          <w:tcPr>
            <w:tcW w:w="1739" w:type="dxa"/>
          </w:tcPr>
          <w:p w14:paraId="0D3D5354" w14:textId="53CD44B9" w:rsidR="003E5DDA" w:rsidRDefault="003E5DDA" w:rsidP="003E5DDA">
            <w:pPr>
              <w:rPr>
                <w:ins w:id="817" w:author="Qualcomm-Bharat" w:date="2020-10-08T15:11:00Z"/>
                <w:lang w:eastAsia="sv-SE"/>
              </w:rPr>
            </w:pPr>
            <w:ins w:id="818" w:author="Qualcomm-Bharat" w:date="2020-10-08T15:11:00Z">
              <w:r>
                <w:rPr>
                  <w:lang w:eastAsia="sv-SE"/>
                </w:rPr>
                <w:t>Option 1</w:t>
              </w:r>
            </w:ins>
          </w:p>
        </w:tc>
        <w:tc>
          <w:tcPr>
            <w:tcW w:w="6480" w:type="dxa"/>
          </w:tcPr>
          <w:p w14:paraId="04B267A1" w14:textId="04D25955" w:rsidR="003E5DDA" w:rsidRDefault="003E5DDA" w:rsidP="003E5DDA">
            <w:pPr>
              <w:rPr>
                <w:ins w:id="819" w:author="Qualcomm-Bharat" w:date="2020-10-08T15:11:00Z"/>
                <w:rFonts w:eastAsiaTheme="minorEastAsia"/>
              </w:rPr>
            </w:pPr>
            <w:ins w:id="820" w:author="Qualcomm-Bharat" w:date="2020-10-08T15:11:00Z">
              <w:r>
                <w:rPr>
                  <w:rFonts w:eastAsiaTheme="minorEastAsia"/>
                </w:rPr>
                <w:t>It should be same as DL HARQ process.</w:t>
              </w:r>
            </w:ins>
          </w:p>
        </w:tc>
      </w:tr>
      <w:tr w:rsidR="00C43583" w14:paraId="7D519A42" w14:textId="77777777" w:rsidTr="00934BF0">
        <w:trPr>
          <w:ins w:id="821" w:author="Loon" w:date="2020-10-08T17:09:00Z"/>
        </w:trPr>
        <w:tc>
          <w:tcPr>
            <w:tcW w:w="1496" w:type="dxa"/>
          </w:tcPr>
          <w:p w14:paraId="07CF0035" w14:textId="0FBA3475" w:rsidR="00C43583" w:rsidRDefault="00C43583" w:rsidP="003E5DDA">
            <w:pPr>
              <w:rPr>
                <w:ins w:id="822" w:author="Loon" w:date="2020-10-08T17:09:00Z"/>
                <w:lang w:eastAsia="sv-SE"/>
              </w:rPr>
            </w:pPr>
            <w:ins w:id="823" w:author="Loon" w:date="2020-10-08T17:09:00Z">
              <w:r>
                <w:rPr>
                  <w:lang w:eastAsia="sv-SE"/>
                </w:rPr>
                <w:t>Loon, Google</w:t>
              </w:r>
            </w:ins>
          </w:p>
        </w:tc>
        <w:tc>
          <w:tcPr>
            <w:tcW w:w="1739" w:type="dxa"/>
          </w:tcPr>
          <w:p w14:paraId="2B47A508" w14:textId="0CA78D15" w:rsidR="00C43583" w:rsidRDefault="00C43583" w:rsidP="003E5DDA">
            <w:pPr>
              <w:rPr>
                <w:ins w:id="824" w:author="Loon" w:date="2020-10-08T17:09:00Z"/>
                <w:lang w:eastAsia="sv-SE"/>
              </w:rPr>
            </w:pPr>
            <w:ins w:id="825" w:author="Loon" w:date="2020-10-08T17:09:00Z">
              <w:r>
                <w:rPr>
                  <w:lang w:eastAsia="sv-SE"/>
                </w:rPr>
                <w:t>Option 1</w:t>
              </w:r>
            </w:ins>
          </w:p>
        </w:tc>
        <w:tc>
          <w:tcPr>
            <w:tcW w:w="6480" w:type="dxa"/>
          </w:tcPr>
          <w:p w14:paraId="7692EB16" w14:textId="77777777" w:rsidR="00C43583" w:rsidRDefault="00C43583" w:rsidP="003E5DDA">
            <w:pPr>
              <w:rPr>
                <w:ins w:id="826" w:author="Loon" w:date="2020-10-08T17:09:00Z"/>
                <w:rFonts w:eastAsiaTheme="minorEastAsia"/>
              </w:rPr>
            </w:pPr>
          </w:p>
        </w:tc>
      </w:tr>
      <w:tr w:rsidR="000309BA" w14:paraId="607DD09F" w14:textId="77777777" w:rsidTr="00934BF0">
        <w:trPr>
          <w:ins w:id="827" w:author="Min Min13 Xu" w:date="2020-10-09T10:39:00Z"/>
        </w:trPr>
        <w:tc>
          <w:tcPr>
            <w:tcW w:w="1496" w:type="dxa"/>
          </w:tcPr>
          <w:p w14:paraId="79B57459" w14:textId="65E5D575" w:rsidR="000309BA" w:rsidRDefault="000309BA" w:rsidP="000309BA">
            <w:pPr>
              <w:rPr>
                <w:ins w:id="828" w:author="Min Min13 Xu" w:date="2020-10-09T10:39:00Z"/>
                <w:lang w:eastAsia="sv-SE"/>
              </w:rPr>
            </w:pPr>
            <w:ins w:id="829" w:author="Min Min13 Xu" w:date="2020-10-09T10:39:00Z">
              <w:r>
                <w:rPr>
                  <w:lang w:eastAsia="sv-SE"/>
                </w:rPr>
                <w:t>Lenovo</w:t>
              </w:r>
            </w:ins>
          </w:p>
        </w:tc>
        <w:tc>
          <w:tcPr>
            <w:tcW w:w="1739" w:type="dxa"/>
          </w:tcPr>
          <w:p w14:paraId="413D79A3" w14:textId="658D7787" w:rsidR="000309BA" w:rsidRDefault="000309BA" w:rsidP="000309BA">
            <w:pPr>
              <w:rPr>
                <w:ins w:id="830" w:author="Min Min13 Xu" w:date="2020-10-09T10:39:00Z"/>
                <w:lang w:eastAsia="sv-SE"/>
              </w:rPr>
            </w:pPr>
            <w:ins w:id="831" w:author="Min Min13 Xu" w:date="2020-10-09T10:39:00Z">
              <w:r>
                <w:rPr>
                  <w:lang w:eastAsia="sv-SE"/>
                </w:rPr>
                <w:t>Option 1</w:t>
              </w:r>
            </w:ins>
          </w:p>
        </w:tc>
        <w:tc>
          <w:tcPr>
            <w:tcW w:w="6480" w:type="dxa"/>
          </w:tcPr>
          <w:p w14:paraId="6E702D11" w14:textId="77777777" w:rsidR="000309BA" w:rsidRDefault="000309BA" w:rsidP="000309BA">
            <w:pPr>
              <w:rPr>
                <w:ins w:id="832" w:author="Min Min13 Xu" w:date="2020-10-09T10:39:00Z"/>
                <w:rFonts w:eastAsiaTheme="minorEastAsia"/>
              </w:rPr>
            </w:pPr>
          </w:p>
        </w:tc>
      </w:tr>
      <w:tr w:rsidR="00AC4342" w14:paraId="0295CF6C" w14:textId="77777777" w:rsidTr="00242FC8">
        <w:trPr>
          <w:ins w:id="833" w:author="Apple Inc" w:date="2020-10-08T20:22:00Z"/>
        </w:trPr>
        <w:tc>
          <w:tcPr>
            <w:tcW w:w="1496" w:type="dxa"/>
          </w:tcPr>
          <w:p w14:paraId="4DB09019" w14:textId="77777777" w:rsidR="00AC4342" w:rsidRDefault="00AC4342" w:rsidP="00242FC8">
            <w:pPr>
              <w:rPr>
                <w:ins w:id="834" w:author="Apple Inc" w:date="2020-10-08T20:22:00Z"/>
                <w:lang w:eastAsia="sv-SE"/>
              </w:rPr>
            </w:pPr>
            <w:ins w:id="835" w:author="Apple Inc" w:date="2020-10-08T20:22:00Z">
              <w:r>
                <w:rPr>
                  <w:lang w:eastAsia="sv-SE"/>
                </w:rPr>
                <w:t>Apple</w:t>
              </w:r>
            </w:ins>
          </w:p>
        </w:tc>
        <w:tc>
          <w:tcPr>
            <w:tcW w:w="1739" w:type="dxa"/>
          </w:tcPr>
          <w:p w14:paraId="0994E554" w14:textId="77777777" w:rsidR="00AC4342" w:rsidRDefault="00AC4342" w:rsidP="00242FC8">
            <w:pPr>
              <w:rPr>
                <w:ins w:id="836" w:author="Apple Inc" w:date="2020-10-08T20:22:00Z"/>
                <w:lang w:eastAsia="sv-SE"/>
              </w:rPr>
            </w:pPr>
            <w:ins w:id="837" w:author="Apple Inc" w:date="2020-10-08T20:22:00Z">
              <w:r>
                <w:rPr>
                  <w:lang w:eastAsia="sv-SE"/>
                </w:rPr>
                <w:t>Option 1</w:t>
              </w:r>
            </w:ins>
          </w:p>
        </w:tc>
        <w:tc>
          <w:tcPr>
            <w:tcW w:w="6480" w:type="dxa"/>
          </w:tcPr>
          <w:p w14:paraId="302E7D9D" w14:textId="77777777" w:rsidR="00AC4342" w:rsidRDefault="00AC4342" w:rsidP="00242FC8">
            <w:pPr>
              <w:rPr>
                <w:ins w:id="838" w:author="Apple Inc" w:date="2020-10-08T20:22:00Z"/>
                <w:rFonts w:eastAsiaTheme="minorEastAsia"/>
              </w:rPr>
            </w:pPr>
            <w:ins w:id="839" w:author="Apple Inc" w:date="2020-10-08T20:22:00Z">
              <w:r>
                <w:rPr>
                  <w:rFonts w:eastAsiaTheme="minorEastAsia"/>
                </w:rPr>
                <w:t>Per HARQ process</w:t>
              </w:r>
            </w:ins>
          </w:p>
        </w:tc>
      </w:tr>
      <w:tr w:rsidR="00AC4342" w14:paraId="4204D01C" w14:textId="77777777" w:rsidTr="00934BF0">
        <w:trPr>
          <w:ins w:id="840" w:author="Apple Inc" w:date="2020-10-08T20:22:00Z"/>
        </w:trPr>
        <w:tc>
          <w:tcPr>
            <w:tcW w:w="1496" w:type="dxa"/>
          </w:tcPr>
          <w:p w14:paraId="1A512DC0" w14:textId="77777777" w:rsidR="00AC4342" w:rsidRDefault="00AC4342" w:rsidP="000309BA">
            <w:pPr>
              <w:rPr>
                <w:ins w:id="841" w:author="Apple Inc" w:date="2020-10-08T20:22:00Z"/>
                <w:lang w:eastAsia="sv-SE"/>
              </w:rPr>
            </w:pPr>
          </w:p>
        </w:tc>
        <w:tc>
          <w:tcPr>
            <w:tcW w:w="1739" w:type="dxa"/>
          </w:tcPr>
          <w:p w14:paraId="3754E183" w14:textId="77777777" w:rsidR="00AC4342" w:rsidRDefault="00AC4342" w:rsidP="000309BA">
            <w:pPr>
              <w:rPr>
                <w:ins w:id="842" w:author="Apple Inc" w:date="2020-10-08T20:22:00Z"/>
                <w:lang w:eastAsia="sv-SE"/>
              </w:rPr>
            </w:pPr>
          </w:p>
        </w:tc>
        <w:tc>
          <w:tcPr>
            <w:tcW w:w="6480" w:type="dxa"/>
          </w:tcPr>
          <w:p w14:paraId="4E5C325C" w14:textId="77777777" w:rsidR="00AC4342" w:rsidRDefault="00AC4342" w:rsidP="000309BA">
            <w:pPr>
              <w:rPr>
                <w:ins w:id="843" w:author="Apple Inc" w:date="2020-10-08T20:22: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844" w:author="Abhishek Roy" w:date="2020-09-30T15:56:00Z">
              <w:r>
                <w:rPr>
                  <w:lang w:eastAsia="sv-SE"/>
                </w:rPr>
                <w:t>MediaTek</w:t>
              </w:r>
            </w:ins>
          </w:p>
        </w:tc>
        <w:tc>
          <w:tcPr>
            <w:tcW w:w="1260" w:type="dxa"/>
          </w:tcPr>
          <w:p w14:paraId="510F5EC9" w14:textId="77777777" w:rsidR="006D2BF1" w:rsidRDefault="008534F8" w:rsidP="00E57E9D">
            <w:pPr>
              <w:rPr>
                <w:ins w:id="845" w:author="Abhishek Roy" w:date="2020-09-30T15:57:00Z"/>
                <w:lang w:eastAsia="sv-SE"/>
              </w:rPr>
            </w:pPr>
            <w:ins w:id="846" w:author="Abhishek Roy" w:date="2020-09-30T15:57:00Z">
              <w:r>
                <w:rPr>
                  <w:lang w:eastAsia="sv-SE"/>
                </w:rPr>
                <w:t>Option 1</w:t>
              </w:r>
            </w:ins>
          </w:p>
          <w:p w14:paraId="7C5DF514" w14:textId="77777777" w:rsidR="008534F8" w:rsidRDefault="008534F8" w:rsidP="00E57E9D">
            <w:pPr>
              <w:rPr>
                <w:ins w:id="847" w:author="Abhishek Roy" w:date="2020-09-30T15:57:00Z"/>
                <w:lang w:eastAsia="sv-SE"/>
              </w:rPr>
            </w:pPr>
            <w:ins w:id="848" w:author="Abhishek Roy" w:date="2020-09-30T15:57:00Z">
              <w:r>
                <w:rPr>
                  <w:lang w:eastAsia="sv-SE"/>
                </w:rPr>
                <w:t>Option 2</w:t>
              </w:r>
            </w:ins>
          </w:p>
          <w:p w14:paraId="086D188F" w14:textId="1E3DEF9E" w:rsidR="008534F8" w:rsidRDefault="008534F8" w:rsidP="00E57E9D">
            <w:pPr>
              <w:rPr>
                <w:lang w:eastAsia="sv-SE"/>
              </w:rPr>
            </w:pPr>
            <w:ins w:id="849"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850"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851"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852" w:author="Chien-Chun CHENG" w:date="2020-10-07T14:11:00Z"/>
                <w:lang w:eastAsia="sv-SE"/>
              </w:rPr>
            </w:pPr>
            <w:ins w:id="853" w:author="Chien-Chun CHENG" w:date="2020-10-07T14:11:00Z">
              <w:r>
                <w:rPr>
                  <w:lang w:eastAsia="sv-SE"/>
                </w:rPr>
                <w:t>Option 1</w:t>
              </w:r>
            </w:ins>
          </w:p>
          <w:p w14:paraId="7E2798DE" w14:textId="77777777" w:rsidR="001B4F4D" w:rsidRDefault="001B4F4D" w:rsidP="001B4F4D">
            <w:pPr>
              <w:rPr>
                <w:ins w:id="854" w:author="Chien-Chun CHENG" w:date="2020-10-07T14:11:00Z"/>
                <w:lang w:eastAsia="sv-SE"/>
              </w:rPr>
            </w:pPr>
            <w:ins w:id="855" w:author="Chien-Chun CHENG" w:date="2020-10-07T14:11:00Z">
              <w:r>
                <w:rPr>
                  <w:lang w:eastAsia="sv-SE"/>
                </w:rPr>
                <w:t>Option 2</w:t>
              </w:r>
            </w:ins>
          </w:p>
          <w:p w14:paraId="123D983D" w14:textId="502065D9" w:rsidR="001B4F4D" w:rsidRDefault="001B4F4D" w:rsidP="001B4F4D">
            <w:pPr>
              <w:rPr>
                <w:lang w:eastAsia="sv-SE"/>
              </w:rPr>
            </w:pPr>
            <w:ins w:id="856"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857"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858"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859"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860"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861"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862"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863" w:author="LG (Geumsan Jo)" w:date="2020-10-08T08:39:00Z"/>
                <w:rFonts w:eastAsia="Malgun Gothic"/>
                <w:lang w:eastAsia="ko-KR"/>
              </w:rPr>
            </w:pPr>
            <w:ins w:id="864"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865"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866"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867"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868"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869" w:author="CATT" w:date="2020-10-08T19:26:00Z">
              <w:r>
                <w:rPr>
                  <w:rFonts w:hint="eastAsia"/>
                </w:rPr>
                <w:t>CATT</w:t>
              </w:r>
            </w:ins>
          </w:p>
        </w:tc>
        <w:tc>
          <w:tcPr>
            <w:tcW w:w="1260" w:type="dxa"/>
          </w:tcPr>
          <w:p w14:paraId="5A90A1E3" w14:textId="1B350799" w:rsidR="00CA07A6" w:rsidRDefault="00A77888" w:rsidP="007A26CB">
            <w:pPr>
              <w:rPr>
                <w:lang w:eastAsia="sv-SE"/>
              </w:rPr>
            </w:pPr>
            <w:ins w:id="870"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871" w:author="Nokia" w:date="2020-10-08T22:07:00Z">
              <w:r w:rsidRPr="00C821CB">
                <w:t>Nokia</w:t>
              </w:r>
            </w:ins>
          </w:p>
        </w:tc>
        <w:tc>
          <w:tcPr>
            <w:tcW w:w="1260" w:type="dxa"/>
          </w:tcPr>
          <w:p w14:paraId="3E78D275" w14:textId="33F21732" w:rsidR="00F40C99" w:rsidRDefault="00F40C99" w:rsidP="00F40C99">
            <w:pPr>
              <w:rPr>
                <w:lang w:eastAsia="sv-SE"/>
              </w:rPr>
            </w:pPr>
            <w:ins w:id="872"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873"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874" w:author="Robert S Karlsson" w:date="2020-10-08T18:29:00Z"/>
        </w:trPr>
        <w:tc>
          <w:tcPr>
            <w:tcW w:w="1530" w:type="dxa"/>
          </w:tcPr>
          <w:p w14:paraId="7F084F8D" w14:textId="1470EFCA" w:rsidR="004D6805" w:rsidRPr="00C821CB" w:rsidRDefault="004D6805" w:rsidP="004D6805">
            <w:pPr>
              <w:rPr>
                <w:ins w:id="875" w:author="Robert S Karlsson" w:date="2020-10-08T18:29:00Z"/>
              </w:rPr>
            </w:pPr>
            <w:ins w:id="876" w:author="Robert S Karlsson" w:date="2020-10-08T18:29:00Z">
              <w:r>
                <w:rPr>
                  <w:lang w:eastAsia="sv-SE"/>
                </w:rPr>
                <w:t>Ericsson</w:t>
              </w:r>
            </w:ins>
          </w:p>
        </w:tc>
        <w:tc>
          <w:tcPr>
            <w:tcW w:w="1260" w:type="dxa"/>
          </w:tcPr>
          <w:p w14:paraId="7CE0C1FD" w14:textId="77777777" w:rsidR="004D6805" w:rsidRPr="00C821CB" w:rsidRDefault="004D6805" w:rsidP="004D6805">
            <w:pPr>
              <w:rPr>
                <w:ins w:id="877" w:author="Robert S Karlsson" w:date="2020-10-08T18:29:00Z"/>
              </w:rPr>
            </w:pPr>
          </w:p>
        </w:tc>
        <w:tc>
          <w:tcPr>
            <w:tcW w:w="1260" w:type="dxa"/>
          </w:tcPr>
          <w:p w14:paraId="557F0B28" w14:textId="4BABDBAB" w:rsidR="004D6805" w:rsidRDefault="004D6805" w:rsidP="004D6805">
            <w:pPr>
              <w:rPr>
                <w:ins w:id="878" w:author="Robert S Karlsson" w:date="2020-10-08T18:29:00Z"/>
                <w:lang w:eastAsia="sv-SE"/>
              </w:rPr>
            </w:pPr>
            <w:ins w:id="879" w:author="Robert S Karlsson" w:date="2020-10-08T18:29:00Z">
              <w:r>
                <w:rPr>
                  <w:lang w:eastAsia="sv-SE"/>
                </w:rPr>
                <w:t>1, 2, 3</w:t>
              </w:r>
            </w:ins>
          </w:p>
        </w:tc>
        <w:tc>
          <w:tcPr>
            <w:tcW w:w="5580" w:type="dxa"/>
          </w:tcPr>
          <w:p w14:paraId="05DBEE4D" w14:textId="1B170D4F" w:rsidR="004D6805" w:rsidRPr="00C821CB" w:rsidRDefault="004D6805" w:rsidP="004D6805">
            <w:pPr>
              <w:rPr>
                <w:ins w:id="880" w:author="Robert S Karlsson" w:date="2020-10-08T18:29:00Z"/>
              </w:rPr>
            </w:pPr>
            <w:ins w:id="881"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882" w:author="Qualcomm-Bharat" w:date="2020-10-08T15:11:00Z"/>
        </w:trPr>
        <w:tc>
          <w:tcPr>
            <w:tcW w:w="1530" w:type="dxa"/>
          </w:tcPr>
          <w:p w14:paraId="3C26C8BE" w14:textId="2D3EDAE6" w:rsidR="00BA3190" w:rsidRDefault="00BA3190" w:rsidP="00BA3190">
            <w:pPr>
              <w:rPr>
                <w:ins w:id="883" w:author="Qualcomm-Bharat" w:date="2020-10-08T15:11:00Z"/>
                <w:lang w:eastAsia="sv-SE"/>
              </w:rPr>
            </w:pPr>
            <w:ins w:id="884" w:author="Qualcomm-Bharat" w:date="2020-10-08T15:11:00Z">
              <w:r>
                <w:rPr>
                  <w:lang w:eastAsia="sv-SE"/>
                </w:rPr>
                <w:t>Qualcomm</w:t>
              </w:r>
            </w:ins>
          </w:p>
        </w:tc>
        <w:tc>
          <w:tcPr>
            <w:tcW w:w="1260" w:type="dxa"/>
          </w:tcPr>
          <w:p w14:paraId="36EFFDC9" w14:textId="5F607408" w:rsidR="00BA3190" w:rsidRPr="00C821CB" w:rsidRDefault="00BA3190" w:rsidP="00BA3190">
            <w:pPr>
              <w:rPr>
                <w:ins w:id="885" w:author="Qualcomm-Bharat" w:date="2020-10-08T15:11:00Z"/>
              </w:rPr>
            </w:pPr>
            <w:ins w:id="886" w:author="Qualcomm-Bharat" w:date="2020-10-08T15:11:00Z">
              <w:r>
                <w:rPr>
                  <w:lang w:eastAsia="sv-SE"/>
                </w:rPr>
                <w:t>All options 1, 2 and 3</w:t>
              </w:r>
            </w:ins>
          </w:p>
        </w:tc>
        <w:tc>
          <w:tcPr>
            <w:tcW w:w="1260" w:type="dxa"/>
          </w:tcPr>
          <w:p w14:paraId="2FE7DCEA" w14:textId="125045E1" w:rsidR="00BA3190" w:rsidRDefault="00BA3190" w:rsidP="00BA3190">
            <w:pPr>
              <w:rPr>
                <w:ins w:id="887" w:author="Qualcomm-Bharat" w:date="2020-10-08T15:11:00Z"/>
                <w:lang w:eastAsia="sv-SE"/>
              </w:rPr>
            </w:pPr>
            <w:ins w:id="888" w:author="Qualcomm-Bharat" w:date="2020-10-08T15:11:00Z">
              <w:r>
                <w:rPr>
                  <w:lang w:eastAsia="sv-SE"/>
                </w:rPr>
                <w:t>none</w:t>
              </w:r>
            </w:ins>
          </w:p>
        </w:tc>
        <w:tc>
          <w:tcPr>
            <w:tcW w:w="5580" w:type="dxa"/>
          </w:tcPr>
          <w:p w14:paraId="2AEEB0BC" w14:textId="77777777" w:rsidR="00BA3190" w:rsidRDefault="00BA3190" w:rsidP="00BA3190">
            <w:pPr>
              <w:rPr>
                <w:ins w:id="889" w:author="Qualcomm-Bharat" w:date="2020-10-08T15:12:00Z"/>
                <w:rFonts w:eastAsiaTheme="minorEastAsia"/>
              </w:rPr>
            </w:pPr>
            <w:ins w:id="890" w:author="Qualcomm-Bharat" w:date="2020-10-08T15:11:00Z">
              <w:r>
                <w:rPr>
                  <w:rFonts w:eastAsiaTheme="minorEastAsia"/>
                </w:rPr>
                <w:t>Same as DL HARQ process.</w:t>
              </w:r>
            </w:ins>
            <w:ins w:id="891"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892" w:author="Qualcomm-Bharat" w:date="2020-10-08T15:11:00Z"/>
                <w:lang w:eastAsia="sv-SE"/>
              </w:rPr>
            </w:pPr>
            <w:ins w:id="893" w:author="Qualcomm-Bharat" w:date="2020-10-08T15:14:00Z">
              <w:r>
                <w:rPr>
                  <w:rFonts w:eastAsiaTheme="minorEastAsia"/>
                </w:rPr>
                <w:lastRenderedPageBreak/>
                <w:t>However, similar to blind retransmission</w:t>
              </w:r>
            </w:ins>
            <w:ins w:id="894" w:author="Qualcomm-Bharat" w:date="2020-10-08T15:16:00Z">
              <w:r w:rsidR="002377EB">
                <w:rPr>
                  <w:rFonts w:eastAsiaTheme="minorEastAsia"/>
                </w:rPr>
                <w:t xml:space="preserve"> in DL HARQ process</w:t>
              </w:r>
            </w:ins>
            <w:ins w:id="895" w:author="Qualcomm-Bharat" w:date="2020-10-08T15:14:00Z">
              <w:r>
                <w:rPr>
                  <w:rFonts w:eastAsiaTheme="minorEastAsia"/>
                </w:rPr>
                <w:t xml:space="preserve">, </w:t>
              </w:r>
            </w:ins>
            <w:ins w:id="896" w:author="Qualcomm-Bharat" w:date="2020-10-08T15:15:00Z">
              <w:r w:rsidR="001F7E85">
                <w:rPr>
                  <w:rFonts w:eastAsiaTheme="minorEastAsia"/>
                </w:rPr>
                <w:t>w</w:t>
              </w:r>
            </w:ins>
            <w:ins w:id="897" w:author="Qualcomm-Bharat" w:date="2020-10-08T15:12:00Z">
              <w:r w:rsidR="00857734">
                <w:rPr>
                  <w:rFonts w:eastAsiaTheme="minorEastAsia"/>
                </w:rPr>
                <w:t xml:space="preserve">e </w:t>
              </w:r>
            </w:ins>
            <w:ins w:id="898" w:author="Qualcomm-Bharat" w:date="2020-10-08T15:15:00Z">
              <w:r w:rsidR="001F7E85">
                <w:rPr>
                  <w:rFonts w:eastAsiaTheme="minorEastAsia"/>
                </w:rPr>
                <w:t xml:space="preserve">can consider </w:t>
              </w:r>
            </w:ins>
            <w:ins w:id="899" w:author="Qualcomm-Bharat" w:date="2020-10-08T15:16:00Z">
              <w:r w:rsidR="0057692B">
                <w:rPr>
                  <w:rFonts w:eastAsiaTheme="minorEastAsia"/>
                </w:rPr>
                <w:t xml:space="preserve">if UE can also support </w:t>
              </w:r>
            </w:ins>
            <w:ins w:id="900"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901" w:author="Qualcomm-Bharat" w:date="2020-10-08T15:17:00Z">
              <w:r w:rsidR="0057692B">
                <w:rPr>
                  <w:rFonts w:eastAsiaTheme="minorEastAsia"/>
                </w:rPr>
                <w:t xml:space="preserve"> </w:t>
              </w:r>
            </w:ins>
            <w:ins w:id="902" w:author="Qualcomm-Bharat" w:date="2020-10-08T15:15:00Z">
              <w:r w:rsidR="002377EB">
                <w:rPr>
                  <w:rFonts w:eastAsiaTheme="minorEastAsia"/>
                </w:rPr>
                <w:t>i.e.,</w:t>
              </w:r>
            </w:ins>
            <w:ins w:id="903" w:author="Qualcomm-Bharat" w:date="2020-10-08T15:16:00Z">
              <w:r w:rsidR="00C71D8B">
                <w:rPr>
                  <w:rFonts w:eastAsiaTheme="minorEastAsia"/>
                </w:rPr>
                <w:t xml:space="preserve"> </w:t>
              </w:r>
            </w:ins>
            <w:ins w:id="904" w:author="Qualcomm-Bharat" w:date="2020-10-08T15:13:00Z">
              <w:r w:rsidR="00857734">
                <w:rPr>
                  <w:rFonts w:eastAsiaTheme="minorEastAsia"/>
                </w:rPr>
                <w:t>the early retransmission grant without waiting</w:t>
              </w:r>
              <w:r w:rsidR="00065259">
                <w:rPr>
                  <w:rFonts w:eastAsiaTheme="minorEastAsia"/>
                </w:rPr>
                <w:t xml:space="preserve"> RTT</w:t>
              </w:r>
            </w:ins>
            <w:ins w:id="905" w:author="Qualcomm-Bharat" w:date="2020-10-08T15:21:00Z">
              <w:r w:rsidR="00D376EE">
                <w:rPr>
                  <w:rFonts w:eastAsiaTheme="minorEastAsia"/>
                </w:rPr>
                <w:t>.</w:t>
              </w:r>
            </w:ins>
          </w:p>
        </w:tc>
      </w:tr>
      <w:tr w:rsidR="00E653C9" w14:paraId="2C83F005" w14:textId="77777777" w:rsidTr="00E57E9D">
        <w:trPr>
          <w:ins w:id="906" w:author="Min Min13 Xu" w:date="2020-10-09T10:40:00Z"/>
        </w:trPr>
        <w:tc>
          <w:tcPr>
            <w:tcW w:w="1530" w:type="dxa"/>
          </w:tcPr>
          <w:p w14:paraId="604D47A9" w14:textId="3D43732F" w:rsidR="00E653C9" w:rsidRDefault="00E653C9" w:rsidP="00E653C9">
            <w:pPr>
              <w:rPr>
                <w:ins w:id="907" w:author="Min Min13 Xu" w:date="2020-10-09T10:40:00Z"/>
                <w:lang w:eastAsia="sv-SE"/>
              </w:rPr>
            </w:pPr>
            <w:ins w:id="908" w:author="Min Min13 Xu" w:date="2020-10-09T10:41:00Z">
              <w:r>
                <w:rPr>
                  <w:lang w:eastAsia="sv-SE"/>
                </w:rPr>
                <w:lastRenderedPageBreak/>
                <w:t>Lenovo</w:t>
              </w:r>
            </w:ins>
          </w:p>
        </w:tc>
        <w:tc>
          <w:tcPr>
            <w:tcW w:w="1260" w:type="dxa"/>
          </w:tcPr>
          <w:p w14:paraId="0FC319F4" w14:textId="53CA4903" w:rsidR="00E653C9" w:rsidRDefault="00E653C9" w:rsidP="00E653C9">
            <w:pPr>
              <w:rPr>
                <w:ins w:id="909" w:author="Min Min13 Xu" w:date="2020-10-09T10:40:00Z"/>
                <w:lang w:eastAsia="sv-SE"/>
              </w:rPr>
            </w:pPr>
            <w:ins w:id="910" w:author="Min Min13 Xu" w:date="2020-10-09T10:41:00Z">
              <w:r>
                <w:rPr>
                  <w:lang w:eastAsia="sv-SE"/>
                </w:rPr>
                <w:t>All</w:t>
              </w:r>
            </w:ins>
          </w:p>
        </w:tc>
        <w:tc>
          <w:tcPr>
            <w:tcW w:w="1260" w:type="dxa"/>
          </w:tcPr>
          <w:p w14:paraId="4AC76D46" w14:textId="0D107748" w:rsidR="00E653C9" w:rsidRDefault="00E653C9" w:rsidP="00E653C9">
            <w:pPr>
              <w:rPr>
                <w:ins w:id="911" w:author="Min Min13 Xu" w:date="2020-10-09T10:40:00Z"/>
                <w:lang w:eastAsia="sv-SE"/>
              </w:rPr>
            </w:pPr>
            <w:ins w:id="912" w:author="Min Min13 Xu" w:date="2020-10-09T10:41:00Z">
              <w:r>
                <w:rPr>
                  <w:lang w:eastAsia="sv-SE"/>
                </w:rPr>
                <w:t>None</w:t>
              </w:r>
            </w:ins>
          </w:p>
        </w:tc>
        <w:tc>
          <w:tcPr>
            <w:tcW w:w="5580" w:type="dxa"/>
          </w:tcPr>
          <w:p w14:paraId="5FB7E2C8" w14:textId="44B12538" w:rsidR="00E653C9" w:rsidRDefault="00E653C9" w:rsidP="00E653C9">
            <w:pPr>
              <w:rPr>
                <w:ins w:id="913" w:author="Min Min13 Xu" w:date="2020-10-09T10:40:00Z"/>
                <w:rFonts w:eastAsiaTheme="minorEastAsia"/>
              </w:rPr>
            </w:pPr>
            <w:ins w:id="914" w:author="Min Min13 Xu" w:date="2020-10-09T10:42:00Z">
              <w:r>
                <w:rPr>
                  <w:lang w:eastAsia="sv-SE"/>
                </w:rPr>
                <w:t xml:space="preserve">Agree with Nokia </w:t>
              </w:r>
            </w:ins>
            <w:ins w:id="915" w:author="Min Min13 Xu" w:date="2020-10-09T10:43:00Z">
              <w:r>
                <w:rPr>
                  <w:lang w:eastAsia="sv-SE"/>
                </w:rPr>
                <w:t xml:space="preserve">and Qualcomm </w:t>
              </w:r>
            </w:ins>
            <w:ins w:id="916" w:author="Min Min13 Xu" w:date="2020-10-09T10:42:00Z">
              <w:r>
                <w:rPr>
                  <w:lang w:eastAsia="sv-SE"/>
                </w:rPr>
                <w:t xml:space="preserve">that </w:t>
              </w:r>
            </w:ins>
            <w:ins w:id="917" w:author="Min Min13 Xu" w:date="2020-10-09T10:43:00Z">
              <w:r w:rsidRPr="00E653C9">
                <w:rPr>
                  <w:lang w:eastAsia="sv-SE"/>
                </w:rPr>
                <w:t>LCP impact should be discussed</w:t>
              </w:r>
              <w:r>
                <w:rPr>
                  <w:lang w:eastAsia="sv-SE"/>
                </w:rPr>
                <w:t>.</w:t>
              </w:r>
            </w:ins>
          </w:p>
        </w:tc>
      </w:tr>
      <w:tr w:rsidR="00AC4342" w14:paraId="049FCEA3" w14:textId="77777777" w:rsidTr="00242FC8">
        <w:trPr>
          <w:ins w:id="918" w:author="Apple Inc" w:date="2020-10-08T20:22:00Z"/>
        </w:trPr>
        <w:tc>
          <w:tcPr>
            <w:tcW w:w="1530" w:type="dxa"/>
          </w:tcPr>
          <w:p w14:paraId="50327F8C" w14:textId="77777777" w:rsidR="00AC4342" w:rsidRDefault="00AC4342" w:rsidP="00242FC8">
            <w:pPr>
              <w:rPr>
                <w:ins w:id="919" w:author="Apple Inc" w:date="2020-10-08T20:22:00Z"/>
                <w:lang w:eastAsia="sv-SE"/>
              </w:rPr>
            </w:pPr>
            <w:ins w:id="920" w:author="Apple Inc" w:date="2020-10-08T20:22:00Z">
              <w:r>
                <w:rPr>
                  <w:lang w:eastAsia="sv-SE"/>
                </w:rPr>
                <w:t>Apple</w:t>
              </w:r>
            </w:ins>
          </w:p>
        </w:tc>
        <w:tc>
          <w:tcPr>
            <w:tcW w:w="1260" w:type="dxa"/>
          </w:tcPr>
          <w:p w14:paraId="3C541106" w14:textId="77777777" w:rsidR="00AC4342" w:rsidRDefault="00AC4342" w:rsidP="00242FC8">
            <w:pPr>
              <w:rPr>
                <w:ins w:id="921" w:author="Apple Inc" w:date="2020-10-08T20:22:00Z"/>
                <w:lang w:eastAsia="sv-SE"/>
              </w:rPr>
            </w:pPr>
            <w:ins w:id="922" w:author="Apple Inc" w:date="2020-10-08T20:22:00Z">
              <w:r>
                <w:rPr>
                  <w:lang w:eastAsia="sv-SE"/>
                </w:rPr>
                <w:t>Options 1/2/3</w:t>
              </w:r>
            </w:ins>
          </w:p>
        </w:tc>
        <w:tc>
          <w:tcPr>
            <w:tcW w:w="1260" w:type="dxa"/>
          </w:tcPr>
          <w:p w14:paraId="001DF3FE" w14:textId="77777777" w:rsidR="00AC4342" w:rsidRDefault="00AC4342" w:rsidP="00242FC8">
            <w:pPr>
              <w:rPr>
                <w:ins w:id="923" w:author="Apple Inc" w:date="2020-10-08T20:22:00Z"/>
                <w:lang w:eastAsia="sv-SE"/>
              </w:rPr>
            </w:pPr>
          </w:p>
        </w:tc>
        <w:tc>
          <w:tcPr>
            <w:tcW w:w="5580" w:type="dxa"/>
          </w:tcPr>
          <w:p w14:paraId="1825FE77" w14:textId="77777777" w:rsidR="00AC4342" w:rsidRDefault="00AC4342" w:rsidP="00242FC8">
            <w:pPr>
              <w:rPr>
                <w:ins w:id="924" w:author="Apple Inc" w:date="2020-10-08T20:22:00Z"/>
                <w:rFonts w:eastAsiaTheme="minorEastAsia"/>
              </w:rPr>
            </w:pPr>
          </w:p>
        </w:tc>
      </w:tr>
      <w:tr w:rsidR="00AC4342" w14:paraId="733B9791" w14:textId="77777777" w:rsidTr="00E57E9D">
        <w:trPr>
          <w:ins w:id="925" w:author="Apple Inc" w:date="2020-10-08T20:22:00Z"/>
        </w:trPr>
        <w:tc>
          <w:tcPr>
            <w:tcW w:w="1530" w:type="dxa"/>
          </w:tcPr>
          <w:p w14:paraId="48D3B8CD" w14:textId="77777777" w:rsidR="00AC4342" w:rsidRDefault="00AC4342" w:rsidP="00E653C9">
            <w:pPr>
              <w:rPr>
                <w:ins w:id="926" w:author="Apple Inc" w:date="2020-10-08T20:22:00Z"/>
                <w:lang w:eastAsia="sv-SE"/>
              </w:rPr>
            </w:pPr>
          </w:p>
        </w:tc>
        <w:tc>
          <w:tcPr>
            <w:tcW w:w="1260" w:type="dxa"/>
          </w:tcPr>
          <w:p w14:paraId="7D657360" w14:textId="77777777" w:rsidR="00AC4342" w:rsidRDefault="00AC4342" w:rsidP="00E653C9">
            <w:pPr>
              <w:rPr>
                <w:ins w:id="927" w:author="Apple Inc" w:date="2020-10-08T20:22:00Z"/>
                <w:lang w:eastAsia="sv-SE"/>
              </w:rPr>
            </w:pPr>
          </w:p>
        </w:tc>
        <w:tc>
          <w:tcPr>
            <w:tcW w:w="1260" w:type="dxa"/>
          </w:tcPr>
          <w:p w14:paraId="38082116" w14:textId="77777777" w:rsidR="00AC4342" w:rsidRDefault="00AC4342" w:rsidP="00E653C9">
            <w:pPr>
              <w:rPr>
                <w:ins w:id="928" w:author="Apple Inc" w:date="2020-10-08T20:22:00Z"/>
                <w:lang w:eastAsia="sv-SE"/>
              </w:rPr>
            </w:pPr>
          </w:p>
        </w:tc>
        <w:tc>
          <w:tcPr>
            <w:tcW w:w="5580" w:type="dxa"/>
          </w:tcPr>
          <w:p w14:paraId="2AEA2288" w14:textId="77777777" w:rsidR="00AC4342" w:rsidRDefault="00AC4342" w:rsidP="00E653C9">
            <w:pPr>
              <w:rPr>
                <w:ins w:id="929" w:author="Apple Inc" w:date="2020-10-08T20:22:00Z"/>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930"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931" w:author="Abhishek Roy" w:date="2020-09-30T15:57:00Z">
              <w:r>
                <w:rPr>
                  <w:lang w:eastAsia="sv-SE"/>
                </w:rPr>
                <w:t>Agree</w:t>
              </w:r>
            </w:ins>
          </w:p>
        </w:tc>
        <w:tc>
          <w:tcPr>
            <w:tcW w:w="6210" w:type="dxa"/>
          </w:tcPr>
          <w:p w14:paraId="3C0096D6" w14:textId="0FB6B11D" w:rsidR="00001214" w:rsidRDefault="00444B00" w:rsidP="00E57E9D">
            <w:pPr>
              <w:rPr>
                <w:lang w:eastAsia="sv-SE"/>
              </w:rPr>
            </w:pPr>
            <w:ins w:id="932"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933"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934"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935"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936" w:author="nomor" w:date="2020-10-07T12:05:00Z">
              <w:r>
                <w:rPr>
                  <w:lang w:eastAsia="sv-SE"/>
                </w:rPr>
                <w:t>Agree</w:t>
              </w:r>
            </w:ins>
          </w:p>
        </w:tc>
        <w:tc>
          <w:tcPr>
            <w:tcW w:w="6210" w:type="dxa"/>
          </w:tcPr>
          <w:p w14:paraId="41607DC4" w14:textId="4F70EBB2" w:rsidR="00934BF0" w:rsidRDefault="00934BF0" w:rsidP="00934BF0">
            <w:pPr>
              <w:rPr>
                <w:lang w:eastAsia="sv-SE"/>
              </w:rPr>
            </w:pPr>
            <w:ins w:id="937"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938"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939"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940"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941"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942"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943"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944"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945" w:author="Nokia" w:date="2020-10-08T22:08:00Z">
              <w:r w:rsidRPr="005673AB">
                <w:t>Nokia</w:t>
              </w:r>
            </w:ins>
          </w:p>
        </w:tc>
        <w:tc>
          <w:tcPr>
            <w:tcW w:w="2009" w:type="dxa"/>
          </w:tcPr>
          <w:p w14:paraId="68B4F55F" w14:textId="10391A15" w:rsidR="00BD57F6" w:rsidRDefault="00BD57F6" w:rsidP="00BD57F6">
            <w:pPr>
              <w:rPr>
                <w:lang w:eastAsia="sv-SE"/>
              </w:rPr>
            </w:pPr>
            <w:ins w:id="946" w:author="Nokia" w:date="2020-10-08T22:08:00Z">
              <w:r w:rsidRPr="005673AB">
                <w:t>Disagree</w:t>
              </w:r>
            </w:ins>
          </w:p>
        </w:tc>
        <w:tc>
          <w:tcPr>
            <w:tcW w:w="6210" w:type="dxa"/>
          </w:tcPr>
          <w:p w14:paraId="01363241" w14:textId="79AA57B0" w:rsidR="00BD57F6" w:rsidRDefault="00BD57F6" w:rsidP="00BD57F6">
            <w:pPr>
              <w:rPr>
                <w:lang w:eastAsia="sv-SE"/>
              </w:rPr>
            </w:pPr>
            <w:ins w:id="947"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948" w:author="Robert S Karlsson" w:date="2020-10-08T18:29:00Z"/>
        </w:trPr>
        <w:tc>
          <w:tcPr>
            <w:tcW w:w="1496" w:type="dxa"/>
          </w:tcPr>
          <w:p w14:paraId="168E185F" w14:textId="19C3CB12" w:rsidR="004D6805" w:rsidRPr="005673AB" w:rsidRDefault="004D6805" w:rsidP="004D6805">
            <w:pPr>
              <w:rPr>
                <w:ins w:id="949" w:author="Robert S Karlsson" w:date="2020-10-08T18:29:00Z"/>
              </w:rPr>
            </w:pPr>
            <w:ins w:id="950" w:author="Robert S Karlsson" w:date="2020-10-08T18:29:00Z">
              <w:r>
                <w:rPr>
                  <w:lang w:eastAsia="sv-SE"/>
                </w:rPr>
                <w:t>Ericsson</w:t>
              </w:r>
            </w:ins>
          </w:p>
        </w:tc>
        <w:tc>
          <w:tcPr>
            <w:tcW w:w="2009" w:type="dxa"/>
          </w:tcPr>
          <w:p w14:paraId="6449A417" w14:textId="0752240B" w:rsidR="004D6805" w:rsidRPr="005673AB" w:rsidRDefault="004D6805" w:rsidP="004D6805">
            <w:pPr>
              <w:rPr>
                <w:ins w:id="951" w:author="Robert S Karlsson" w:date="2020-10-08T18:29:00Z"/>
              </w:rPr>
            </w:pPr>
            <w:ins w:id="952" w:author="Robert S Karlsson" w:date="2020-10-08T18:29:00Z">
              <w:r>
                <w:rPr>
                  <w:lang w:eastAsia="sv-SE"/>
                </w:rPr>
                <w:t>Disagree</w:t>
              </w:r>
            </w:ins>
          </w:p>
        </w:tc>
        <w:tc>
          <w:tcPr>
            <w:tcW w:w="6210" w:type="dxa"/>
          </w:tcPr>
          <w:p w14:paraId="7828ED4E" w14:textId="753D7DCE" w:rsidR="004D6805" w:rsidRPr="005673AB" w:rsidRDefault="004D6805" w:rsidP="004D6805">
            <w:pPr>
              <w:rPr>
                <w:ins w:id="953" w:author="Robert S Karlsson" w:date="2020-10-08T18:29:00Z"/>
              </w:rPr>
            </w:pPr>
            <w:ins w:id="954"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r w:rsidR="00D332B6" w14:paraId="3A8CB791" w14:textId="77777777" w:rsidTr="0016665E">
        <w:trPr>
          <w:ins w:id="955" w:author="Qualcomm-Bharat" w:date="2020-10-08T15:22:00Z"/>
        </w:trPr>
        <w:tc>
          <w:tcPr>
            <w:tcW w:w="1496" w:type="dxa"/>
          </w:tcPr>
          <w:p w14:paraId="4951508C" w14:textId="584C39E3" w:rsidR="00D332B6" w:rsidRDefault="00D332B6" w:rsidP="00D332B6">
            <w:pPr>
              <w:rPr>
                <w:ins w:id="956" w:author="Qualcomm-Bharat" w:date="2020-10-08T15:22:00Z"/>
                <w:lang w:eastAsia="sv-SE"/>
              </w:rPr>
            </w:pPr>
            <w:ins w:id="957" w:author="Qualcomm-Bharat" w:date="2020-10-08T15:22:00Z">
              <w:r>
                <w:rPr>
                  <w:lang w:eastAsia="sv-SE"/>
                </w:rPr>
                <w:t>Qualcomm</w:t>
              </w:r>
            </w:ins>
          </w:p>
        </w:tc>
        <w:tc>
          <w:tcPr>
            <w:tcW w:w="2009" w:type="dxa"/>
          </w:tcPr>
          <w:p w14:paraId="4F8BF45C" w14:textId="7F55A6A2" w:rsidR="00D332B6" w:rsidRDefault="00D332B6" w:rsidP="00D332B6">
            <w:pPr>
              <w:rPr>
                <w:ins w:id="958" w:author="Qualcomm-Bharat" w:date="2020-10-08T15:22:00Z"/>
                <w:lang w:eastAsia="sv-SE"/>
              </w:rPr>
            </w:pPr>
            <w:ins w:id="959" w:author="Qualcomm-Bharat" w:date="2020-10-08T15:22:00Z">
              <w:r>
                <w:rPr>
                  <w:lang w:eastAsia="sv-SE"/>
                </w:rPr>
                <w:t>Agree</w:t>
              </w:r>
            </w:ins>
          </w:p>
        </w:tc>
        <w:tc>
          <w:tcPr>
            <w:tcW w:w="6210" w:type="dxa"/>
          </w:tcPr>
          <w:p w14:paraId="472A3DAC" w14:textId="33DE0D61" w:rsidR="00D332B6" w:rsidRDefault="00D332B6" w:rsidP="00D332B6">
            <w:pPr>
              <w:rPr>
                <w:ins w:id="960" w:author="Qualcomm-Bharat" w:date="2020-10-08T15:22:00Z"/>
                <w:lang w:eastAsia="sv-SE"/>
              </w:rPr>
            </w:pPr>
            <w:ins w:id="961" w:author="Qualcomm-Bharat" w:date="2020-10-08T15:22:00Z">
              <w:r>
                <w:rPr>
                  <w:rFonts w:eastAsiaTheme="minorEastAsia"/>
                </w:rPr>
                <w:t xml:space="preserve">Ok to send LS to RAN1. </w:t>
              </w:r>
            </w:ins>
          </w:p>
        </w:tc>
      </w:tr>
      <w:tr w:rsidR="00C43583" w14:paraId="39683FEE" w14:textId="77777777" w:rsidTr="0016665E">
        <w:trPr>
          <w:ins w:id="962" w:author="Loon" w:date="2020-10-08T17:09:00Z"/>
        </w:trPr>
        <w:tc>
          <w:tcPr>
            <w:tcW w:w="1496" w:type="dxa"/>
          </w:tcPr>
          <w:p w14:paraId="44178C2D" w14:textId="59BF8F64" w:rsidR="00C43583" w:rsidRDefault="00C43583" w:rsidP="00D332B6">
            <w:pPr>
              <w:rPr>
                <w:ins w:id="963" w:author="Loon" w:date="2020-10-08T17:09:00Z"/>
                <w:lang w:eastAsia="sv-SE"/>
              </w:rPr>
            </w:pPr>
            <w:ins w:id="964" w:author="Loon" w:date="2020-10-08T17:09:00Z">
              <w:r>
                <w:rPr>
                  <w:lang w:eastAsia="sv-SE"/>
                </w:rPr>
                <w:t>Loon, Google</w:t>
              </w:r>
            </w:ins>
          </w:p>
        </w:tc>
        <w:tc>
          <w:tcPr>
            <w:tcW w:w="2009" w:type="dxa"/>
          </w:tcPr>
          <w:p w14:paraId="566962CD" w14:textId="5FB82552" w:rsidR="00C43583" w:rsidRDefault="00C43583" w:rsidP="00D332B6">
            <w:pPr>
              <w:rPr>
                <w:ins w:id="965" w:author="Loon" w:date="2020-10-08T17:09:00Z"/>
                <w:lang w:eastAsia="sv-SE"/>
              </w:rPr>
            </w:pPr>
            <w:ins w:id="966" w:author="Loon" w:date="2020-10-08T17:09:00Z">
              <w:r>
                <w:rPr>
                  <w:lang w:eastAsia="sv-SE"/>
                </w:rPr>
                <w:t>Agree</w:t>
              </w:r>
            </w:ins>
          </w:p>
        </w:tc>
        <w:tc>
          <w:tcPr>
            <w:tcW w:w="6210" w:type="dxa"/>
          </w:tcPr>
          <w:p w14:paraId="2400451D" w14:textId="77777777" w:rsidR="00C43583" w:rsidRDefault="00C43583" w:rsidP="00D332B6">
            <w:pPr>
              <w:rPr>
                <w:ins w:id="967" w:author="Loon" w:date="2020-10-08T17:09:00Z"/>
                <w:rFonts w:eastAsiaTheme="minorEastAsia"/>
              </w:rPr>
            </w:pPr>
          </w:p>
        </w:tc>
      </w:tr>
      <w:tr w:rsidR="00E653C9" w14:paraId="006154AA" w14:textId="77777777" w:rsidTr="0016665E">
        <w:trPr>
          <w:ins w:id="968" w:author="Min Min13 Xu" w:date="2020-10-09T10:44:00Z"/>
        </w:trPr>
        <w:tc>
          <w:tcPr>
            <w:tcW w:w="1496" w:type="dxa"/>
          </w:tcPr>
          <w:p w14:paraId="7C8190EF" w14:textId="67B24EA4" w:rsidR="00E653C9" w:rsidRDefault="00E653C9" w:rsidP="00E653C9">
            <w:pPr>
              <w:rPr>
                <w:ins w:id="969" w:author="Min Min13 Xu" w:date="2020-10-09T10:44:00Z"/>
                <w:lang w:eastAsia="sv-SE"/>
              </w:rPr>
            </w:pPr>
            <w:ins w:id="970" w:author="Min Min13 Xu" w:date="2020-10-09T10:44:00Z">
              <w:r>
                <w:rPr>
                  <w:lang w:eastAsia="sv-SE"/>
                </w:rPr>
                <w:t>Lenovo</w:t>
              </w:r>
            </w:ins>
          </w:p>
        </w:tc>
        <w:tc>
          <w:tcPr>
            <w:tcW w:w="2009" w:type="dxa"/>
          </w:tcPr>
          <w:p w14:paraId="11A220A8" w14:textId="3E7FE283" w:rsidR="00E653C9" w:rsidRDefault="00E653C9" w:rsidP="00E653C9">
            <w:pPr>
              <w:rPr>
                <w:ins w:id="971" w:author="Min Min13 Xu" w:date="2020-10-09T10:44:00Z"/>
                <w:lang w:eastAsia="sv-SE"/>
              </w:rPr>
            </w:pPr>
            <w:ins w:id="972" w:author="Min Min13 Xu" w:date="2020-10-09T10:44:00Z">
              <w:r>
                <w:rPr>
                  <w:lang w:eastAsia="sv-SE"/>
                </w:rPr>
                <w:t>Agree</w:t>
              </w:r>
            </w:ins>
          </w:p>
        </w:tc>
        <w:tc>
          <w:tcPr>
            <w:tcW w:w="6210" w:type="dxa"/>
          </w:tcPr>
          <w:p w14:paraId="13CB7C04" w14:textId="7BE29EFE" w:rsidR="00E653C9" w:rsidRDefault="00E653C9" w:rsidP="00E653C9">
            <w:pPr>
              <w:rPr>
                <w:ins w:id="973" w:author="Min Min13 Xu" w:date="2020-10-09T10:44:00Z"/>
                <w:rFonts w:eastAsiaTheme="minorEastAsia"/>
              </w:rPr>
            </w:pPr>
            <w:ins w:id="974"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242FC8">
        <w:trPr>
          <w:ins w:id="975" w:author="Apple Inc" w:date="2020-10-08T20:23:00Z"/>
        </w:trPr>
        <w:tc>
          <w:tcPr>
            <w:tcW w:w="1496" w:type="dxa"/>
          </w:tcPr>
          <w:p w14:paraId="35273285" w14:textId="77777777" w:rsidR="00AC4342" w:rsidRDefault="00AC4342" w:rsidP="00242FC8">
            <w:pPr>
              <w:rPr>
                <w:ins w:id="976" w:author="Apple Inc" w:date="2020-10-08T20:23:00Z"/>
                <w:lang w:eastAsia="sv-SE"/>
              </w:rPr>
            </w:pPr>
            <w:ins w:id="977" w:author="Apple Inc" w:date="2020-10-08T20:23:00Z">
              <w:r>
                <w:rPr>
                  <w:lang w:eastAsia="sv-SE"/>
                </w:rPr>
                <w:t>Apple</w:t>
              </w:r>
            </w:ins>
          </w:p>
        </w:tc>
        <w:tc>
          <w:tcPr>
            <w:tcW w:w="2009" w:type="dxa"/>
          </w:tcPr>
          <w:p w14:paraId="3BC9ECB0" w14:textId="77777777" w:rsidR="00AC4342" w:rsidRDefault="00AC4342" w:rsidP="00242FC8">
            <w:pPr>
              <w:rPr>
                <w:ins w:id="978" w:author="Apple Inc" w:date="2020-10-08T20:23:00Z"/>
                <w:lang w:eastAsia="sv-SE"/>
              </w:rPr>
            </w:pPr>
            <w:ins w:id="979" w:author="Apple Inc" w:date="2020-10-08T20:23:00Z">
              <w:r>
                <w:rPr>
                  <w:lang w:eastAsia="sv-SE"/>
                </w:rPr>
                <w:t>Agree</w:t>
              </w:r>
            </w:ins>
          </w:p>
        </w:tc>
        <w:tc>
          <w:tcPr>
            <w:tcW w:w="6210" w:type="dxa"/>
          </w:tcPr>
          <w:p w14:paraId="4C89E3A5" w14:textId="77777777" w:rsidR="00AC4342" w:rsidRDefault="00AC4342" w:rsidP="00242FC8">
            <w:pPr>
              <w:rPr>
                <w:ins w:id="980" w:author="Apple Inc" w:date="2020-10-08T20:23:00Z"/>
                <w:rFonts w:eastAsiaTheme="minorEastAsia"/>
              </w:rPr>
            </w:pPr>
            <w:ins w:id="981" w:author="Apple Inc" w:date="2020-10-08T20:23:00Z">
              <w:r>
                <w:rPr>
                  <w:rFonts w:eastAsiaTheme="minorEastAsia"/>
                </w:rPr>
                <w:t xml:space="preserve">Different parameters may be used for HARQ processes with or without retransmissions which has RAN1 impacts. </w:t>
              </w:r>
            </w:ins>
          </w:p>
        </w:tc>
      </w:tr>
      <w:tr w:rsidR="00AC4342" w14:paraId="0698F622" w14:textId="77777777" w:rsidTr="0016665E">
        <w:trPr>
          <w:ins w:id="982" w:author="Apple Inc" w:date="2020-10-08T20:23:00Z"/>
        </w:trPr>
        <w:tc>
          <w:tcPr>
            <w:tcW w:w="1496" w:type="dxa"/>
          </w:tcPr>
          <w:p w14:paraId="2C21C6F5" w14:textId="77777777" w:rsidR="00AC4342" w:rsidRDefault="00AC4342" w:rsidP="00E653C9">
            <w:pPr>
              <w:rPr>
                <w:ins w:id="983" w:author="Apple Inc" w:date="2020-10-08T20:23:00Z"/>
                <w:lang w:eastAsia="sv-SE"/>
              </w:rPr>
            </w:pPr>
          </w:p>
        </w:tc>
        <w:tc>
          <w:tcPr>
            <w:tcW w:w="2009" w:type="dxa"/>
          </w:tcPr>
          <w:p w14:paraId="26DA6BE3" w14:textId="77777777" w:rsidR="00AC4342" w:rsidRDefault="00AC4342" w:rsidP="00E653C9">
            <w:pPr>
              <w:rPr>
                <w:ins w:id="984" w:author="Apple Inc" w:date="2020-10-08T20:23:00Z"/>
                <w:lang w:eastAsia="sv-SE"/>
              </w:rPr>
            </w:pPr>
          </w:p>
        </w:tc>
        <w:tc>
          <w:tcPr>
            <w:tcW w:w="6210" w:type="dxa"/>
          </w:tcPr>
          <w:p w14:paraId="2469B6DD" w14:textId="77777777" w:rsidR="00AC4342" w:rsidRDefault="00AC4342" w:rsidP="00E653C9">
            <w:pPr>
              <w:rPr>
                <w:ins w:id="985" w:author="Apple Inc" w:date="2020-10-08T20:23:00Z"/>
                <w:rFonts w:eastAsiaTheme="minorEastAsia" w:hint="eastAsia"/>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lastRenderedPageBreak/>
        <w:t xml:space="preserve">Question </w:t>
      </w:r>
      <w:commentRangeStart w:id="986"/>
      <w:r>
        <w:rPr>
          <w:b/>
          <w:lang w:eastAsia="sv-SE"/>
        </w:rPr>
        <w:t>3.</w:t>
      </w:r>
      <w:r w:rsidR="00E24243">
        <w:rPr>
          <w:b/>
          <w:lang w:eastAsia="sv-SE"/>
        </w:rPr>
        <w:t>4</w:t>
      </w:r>
      <w:commentRangeEnd w:id="986"/>
      <w:r w:rsidR="009A0F8D">
        <w:rPr>
          <w:rStyle w:val="CommentReference"/>
        </w:rPr>
        <w:commentReference w:id="986"/>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987"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988" w:author="Abhishek Roy" w:date="2020-09-30T15:57:00Z">
              <w:r>
                <w:rPr>
                  <w:lang w:eastAsia="sv-SE"/>
                </w:rPr>
                <w:t xml:space="preserve">Option </w:t>
              </w:r>
            </w:ins>
            <w:ins w:id="989" w:author="Abhishek Roy" w:date="2020-09-30T15:59:00Z">
              <w:r>
                <w:rPr>
                  <w:lang w:eastAsia="sv-SE"/>
                </w:rPr>
                <w:t>2</w:t>
              </w:r>
            </w:ins>
          </w:p>
        </w:tc>
        <w:tc>
          <w:tcPr>
            <w:tcW w:w="6480" w:type="dxa"/>
          </w:tcPr>
          <w:p w14:paraId="34FBA5E1" w14:textId="72512164" w:rsidR="00EF5F9A" w:rsidRDefault="002314C2" w:rsidP="005D4C96">
            <w:pPr>
              <w:rPr>
                <w:lang w:eastAsia="sv-SE"/>
              </w:rPr>
            </w:pPr>
            <w:ins w:id="990"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991"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992"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993"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994"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995"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996" w:author="nomor" w:date="2020-10-07T12:06:00Z">
              <w:r>
                <w:rPr>
                  <w:lang w:eastAsia="sv-SE"/>
                </w:rPr>
                <w:t>Option 2</w:t>
              </w:r>
            </w:ins>
          </w:p>
        </w:tc>
        <w:tc>
          <w:tcPr>
            <w:tcW w:w="6480" w:type="dxa"/>
          </w:tcPr>
          <w:p w14:paraId="71FF867D" w14:textId="77777777" w:rsidR="00934BF0" w:rsidRDefault="00934BF0" w:rsidP="00934BF0">
            <w:pPr>
              <w:rPr>
                <w:ins w:id="997" w:author="nomor" w:date="2020-10-07T12:06:00Z"/>
                <w:rFonts w:eastAsiaTheme="minorEastAsia"/>
              </w:rPr>
            </w:pPr>
            <w:ins w:id="998"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999"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000"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001"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002"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003"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004"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005" w:author="LG (Geumsan Jo)" w:date="2020-10-08T08:42:00Z"/>
                <w:rFonts w:eastAsiaTheme="minorEastAsia"/>
                <w:lang w:eastAsia="ko-KR"/>
              </w:rPr>
            </w:pPr>
            <w:ins w:id="1006"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007" w:author="LG (Geumsan Jo)" w:date="2020-10-08T08:42:00Z"/>
                <w:rFonts w:eastAsiaTheme="minorEastAsia"/>
                <w:lang w:eastAsia="ko-KR"/>
              </w:rPr>
            </w:pPr>
            <w:ins w:id="1008"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009"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010" w:author="CATT" w:date="2020-10-08T19:28:00Z">
              <w:r>
                <w:rPr>
                  <w:rFonts w:hint="eastAsia"/>
                </w:rPr>
                <w:t>CATT</w:t>
              </w:r>
            </w:ins>
          </w:p>
        </w:tc>
        <w:tc>
          <w:tcPr>
            <w:tcW w:w="1739" w:type="dxa"/>
          </w:tcPr>
          <w:p w14:paraId="6C7BCE91" w14:textId="255449B0" w:rsidR="005847F7" w:rsidRDefault="005847F7" w:rsidP="00CA07A6">
            <w:pPr>
              <w:rPr>
                <w:lang w:eastAsia="sv-SE"/>
              </w:rPr>
            </w:pPr>
            <w:ins w:id="1011"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012" w:author="CATT" w:date="2020-10-08T19:28:00Z"/>
                <w:rFonts w:eastAsiaTheme="minorEastAsia"/>
              </w:rPr>
            </w:pPr>
            <w:ins w:id="1013"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014" w:author="CATT" w:date="2020-10-08T19:28:00Z"/>
              </w:rPr>
            </w:pPr>
            <w:proofErr w:type="spellStart"/>
            <w:ins w:id="1015"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016" w:author="CATT" w:date="2020-10-08T19:28:00Z"/>
                <w:color w:val="993366"/>
                <w:lang w:val="en-GB" w:eastAsia="en-GB"/>
              </w:rPr>
            </w:pPr>
            <w:ins w:id="1017"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018" w:author="CATT" w:date="2020-10-08T19:28:00Z"/>
                <w:color w:val="993366"/>
                <w:lang w:val="en-GB" w:eastAsia="en-GB"/>
              </w:rPr>
            </w:pPr>
            <w:ins w:id="1019"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020" w:author="CATT" w:date="2020-10-08T19:28:00Z">
              <w:r>
                <w:rPr>
                  <w:rFonts w:eastAsiaTheme="minorEastAsia" w:hint="eastAsia"/>
                </w:rPr>
                <w:lastRenderedPageBreak/>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021" w:author="Nokia" w:date="2020-10-08T22:08:00Z">
              <w:r w:rsidRPr="009D29DC">
                <w:lastRenderedPageBreak/>
                <w:t>Nokia</w:t>
              </w:r>
            </w:ins>
          </w:p>
        </w:tc>
        <w:tc>
          <w:tcPr>
            <w:tcW w:w="1739" w:type="dxa"/>
          </w:tcPr>
          <w:p w14:paraId="7B4BF0C7" w14:textId="3EF02798" w:rsidR="006B0EB5" w:rsidRDefault="006B0EB5" w:rsidP="006B0EB5">
            <w:pPr>
              <w:rPr>
                <w:lang w:eastAsia="sv-SE"/>
              </w:rPr>
            </w:pPr>
            <w:ins w:id="1022" w:author="Nokia" w:date="2020-10-08T22:08:00Z">
              <w:r w:rsidRPr="009D29DC">
                <w:t>Option 1</w:t>
              </w:r>
            </w:ins>
          </w:p>
        </w:tc>
        <w:tc>
          <w:tcPr>
            <w:tcW w:w="6480" w:type="dxa"/>
          </w:tcPr>
          <w:p w14:paraId="2B60EA12" w14:textId="1424FBFA" w:rsidR="006B0EB5" w:rsidRDefault="006B0EB5" w:rsidP="006B0EB5">
            <w:pPr>
              <w:rPr>
                <w:lang w:eastAsia="sv-SE"/>
              </w:rPr>
            </w:pPr>
            <w:ins w:id="1023" w:author="Nokia" w:date="2020-10-08T22:08:00Z">
              <w:r w:rsidRPr="009D29DC">
                <w:t>We think both Option1 and Option2 can work</w:t>
              </w:r>
            </w:ins>
            <w:ins w:id="1024" w:author="Nokia" w:date="2020-10-08T22:11:00Z">
              <w:r w:rsidR="00DD2D11">
                <w:t xml:space="preserve"> efficiently in a simple way</w:t>
              </w:r>
            </w:ins>
            <w:ins w:id="1025"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026" w:author="Robert S Karlsson" w:date="2020-10-08T18:30:00Z"/>
        </w:trPr>
        <w:tc>
          <w:tcPr>
            <w:tcW w:w="1496" w:type="dxa"/>
          </w:tcPr>
          <w:p w14:paraId="0EAA6417" w14:textId="784AD0F7" w:rsidR="009A0F8D" w:rsidRPr="009D29DC" w:rsidRDefault="009A0F8D" w:rsidP="009A0F8D">
            <w:pPr>
              <w:rPr>
                <w:ins w:id="1027" w:author="Robert S Karlsson" w:date="2020-10-08T18:30:00Z"/>
              </w:rPr>
            </w:pPr>
            <w:ins w:id="1028" w:author="Robert S Karlsson" w:date="2020-10-08T18:31:00Z">
              <w:r>
                <w:rPr>
                  <w:lang w:eastAsia="sv-SE"/>
                </w:rPr>
                <w:t>Ericsson</w:t>
              </w:r>
            </w:ins>
          </w:p>
        </w:tc>
        <w:tc>
          <w:tcPr>
            <w:tcW w:w="1739" w:type="dxa"/>
          </w:tcPr>
          <w:p w14:paraId="39CE7F74" w14:textId="693F86F8" w:rsidR="009A0F8D" w:rsidRPr="009D29DC" w:rsidRDefault="009A0F8D" w:rsidP="009A0F8D">
            <w:pPr>
              <w:rPr>
                <w:ins w:id="1029" w:author="Robert S Karlsson" w:date="2020-10-08T18:30:00Z"/>
              </w:rPr>
            </w:pPr>
            <w:ins w:id="1030" w:author="Robert S Karlsson" w:date="2020-10-08T18:31:00Z">
              <w:r>
                <w:rPr>
                  <w:lang w:eastAsia="sv-SE"/>
                </w:rPr>
                <w:t>Option 2</w:t>
              </w:r>
            </w:ins>
          </w:p>
        </w:tc>
        <w:tc>
          <w:tcPr>
            <w:tcW w:w="6480" w:type="dxa"/>
          </w:tcPr>
          <w:p w14:paraId="41FC485A" w14:textId="4529C005" w:rsidR="009A0F8D" w:rsidRPr="009D29DC" w:rsidRDefault="009A0F8D" w:rsidP="009A0F8D">
            <w:pPr>
              <w:rPr>
                <w:ins w:id="1031" w:author="Robert S Karlsson" w:date="2020-10-08T18:30:00Z"/>
              </w:rPr>
            </w:pPr>
            <w:ins w:id="1032"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033" w:author="Qualcomm-Bharat" w:date="2020-10-08T15:23:00Z"/>
        </w:trPr>
        <w:tc>
          <w:tcPr>
            <w:tcW w:w="1496" w:type="dxa"/>
          </w:tcPr>
          <w:p w14:paraId="6659EDDA" w14:textId="1A13C8B0" w:rsidR="00910B41" w:rsidRDefault="00910B41" w:rsidP="00910B41">
            <w:pPr>
              <w:rPr>
                <w:ins w:id="1034" w:author="Qualcomm-Bharat" w:date="2020-10-08T15:23:00Z"/>
                <w:lang w:eastAsia="sv-SE"/>
              </w:rPr>
            </w:pPr>
            <w:ins w:id="1035" w:author="Qualcomm-Bharat" w:date="2020-10-08T15:23:00Z">
              <w:r>
                <w:rPr>
                  <w:lang w:eastAsia="sv-SE"/>
                </w:rPr>
                <w:t>Qualcomm</w:t>
              </w:r>
            </w:ins>
          </w:p>
        </w:tc>
        <w:tc>
          <w:tcPr>
            <w:tcW w:w="1739" w:type="dxa"/>
          </w:tcPr>
          <w:p w14:paraId="2306A83A" w14:textId="0406D498" w:rsidR="00910B41" w:rsidRDefault="00910B41" w:rsidP="00910B41">
            <w:pPr>
              <w:rPr>
                <w:ins w:id="1036" w:author="Qualcomm-Bharat" w:date="2020-10-08T15:23:00Z"/>
                <w:lang w:eastAsia="sv-SE"/>
              </w:rPr>
            </w:pPr>
            <w:ins w:id="1037" w:author="Qualcomm-Bharat" w:date="2020-10-08T15:23:00Z">
              <w:r>
                <w:rPr>
                  <w:lang w:eastAsia="sv-SE"/>
                </w:rPr>
                <w:t>Option 1</w:t>
              </w:r>
            </w:ins>
          </w:p>
        </w:tc>
        <w:tc>
          <w:tcPr>
            <w:tcW w:w="6480" w:type="dxa"/>
          </w:tcPr>
          <w:p w14:paraId="51707F5A" w14:textId="151677BB" w:rsidR="00910B41" w:rsidRDefault="00910B41" w:rsidP="00910B41">
            <w:pPr>
              <w:rPr>
                <w:ins w:id="1038" w:author="Qualcomm-Bharat" w:date="2020-10-08T15:23:00Z"/>
                <w:lang w:eastAsia="sv-SE"/>
              </w:rPr>
            </w:pPr>
            <w:ins w:id="1039"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040" w:author="Min Min13 Xu" w:date="2020-10-09T10:47:00Z"/>
        </w:trPr>
        <w:tc>
          <w:tcPr>
            <w:tcW w:w="1496" w:type="dxa"/>
          </w:tcPr>
          <w:p w14:paraId="3483BDF5" w14:textId="22F7AD3C" w:rsidR="00E653C9" w:rsidRPr="00E653C9" w:rsidRDefault="00E653C9" w:rsidP="00910B41">
            <w:pPr>
              <w:rPr>
                <w:ins w:id="1041" w:author="Min Min13 Xu" w:date="2020-10-09T10:47:00Z"/>
                <w:rFonts w:eastAsiaTheme="minorEastAsia"/>
              </w:rPr>
            </w:pPr>
            <w:ins w:id="1042"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043" w:author="Min Min13 Xu" w:date="2020-10-09T10:47:00Z"/>
                <w:rFonts w:eastAsiaTheme="minorEastAsia"/>
              </w:rPr>
            </w:pPr>
            <w:ins w:id="1044" w:author="Min Min13 Xu" w:date="2020-10-09T10:47:00Z">
              <w:r>
                <w:rPr>
                  <w:rFonts w:eastAsiaTheme="minorEastAsia" w:hint="eastAsia"/>
                </w:rPr>
                <w:t>O</w:t>
              </w:r>
              <w:r>
                <w:rPr>
                  <w:rFonts w:eastAsiaTheme="minorEastAsia"/>
                </w:rPr>
                <w:t xml:space="preserve">ption </w:t>
              </w:r>
            </w:ins>
            <w:ins w:id="1045" w:author="Min Min13 Xu" w:date="2020-10-09T10:48:00Z">
              <w:r>
                <w:rPr>
                  <w:rFonts w:eastAsiaTheme="minorEastAsia"/>
                </w:rPr>
                <w:t>1</w:t>
              </w:r>
            </w:ins>
            <w:ins w:id="1046" w:author="Min Min13 Xu" w:date="2020-10-09T10:47:00Z">
              <w:r>
                <w:rPr>
                  <w:rFonts w:eastAsiaTheme="minorEastAsia"/>
                </w:rPr>
                <w:t xml:space="preserve"> or </w:t>
              </w:r>
            </w:ins>
            <w:ins w:id="1047" w:author="Min Min13 Xu" w:date="2020-10-09T10:48:00Z">
              <w:r>
                <w:rPr>
                  <w:rFonts w:eastAsiaTheme="minorEastAsia"/>
                </w:rPr>
                <w:t>2</w:t>
              </w:r>
            </w:ins>
          </w:p>
        </w:tc>
        <w:tc>
          <w:tcPr>
            <w:tcW w:w="6480" w:type="dxa"/>
          </w:tcPr>
          <w:p w14:paraId="557EC80F" w14:textId="3DFD873D" w:rsidR="00E653C9" w:rsidRDefault="00906FF8" w:rsidP="00910B41">
            <w:pPr>
              <w:rPr>
                <w:ins w:id="1048" w:author="Min Min13 Xu" w:date="2020-10-09T10:47:00Z"/>
                <w:rFonts w:eastAsiaTheme="minorEastAsia"/>
              </w:rPr>
            </w:pPr>
            <w:ins w:id="1049" w:author="Min Min13 Xu" w:date="2020-10-09T10:50:00Z">
              <w:r>
                <w:rPr>
                  <w:rFonts w:eastAsiaTheme="minorEastAsia"/>
                </w:rPr>
                <w:t xml:space="preserve">There is no actual difference </w:t>
              </w:r>
            </w:ins>
            <w:ins w:id="1050" w:author="Min Min13 Xu" w:date="2020-10-09T10:51:00Z">
              <w:r>
                <w:rPr>
                  <w:rFonts w:eastAsiaTheme="minorEastAsia"/>
                </w:rPr>
                <w:t xml:space="preserve">for </w:t>
              </w:r>
            </w:ins>
            <w:ins w:id="1051" w:author="Min Min13 Xu" w:date="2020-10-09T10:50:00Z">
              <w:r w:rsidR="00E653C9">
                <w:rPr>
                  <w:rFonts w:eastAsiaTheme="minorEastAsia" w:hint="eastAsia"/>
                </w:rPr>
                <w:t>O</w:t>
              </w:r>
              <w:r w:rsidR="00E653C9">
                <w:rPr>
                  <w:rFonts w:eastAsiaTheme="minorEastAsia"/>
                </w:rPr>
                <w:t>ption 1 and 2</w:t>
              </w:r>
            </w:ins>
            <w:ins w:id="1052" w:author="Min Min13 Xu" w:date="2020-10-09T10:51:00Z">
              <w:r>
                <w:rPr>
                  <w:rFonts w:eastAsiaTheme="minorEastAsia"/>
                </w:rPr>
                <w:t xml:space="preserve">. We slightly prefer Option 1 as it is simple to implement and aligns with solutions for </w:t>
              </w:r>
            </w:ins>
            <w:ins w:id="1053"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242FC8">
        <w:trPr>
          <w:ins w:id="1054" w:author="Apple Inc" w:date="2020-10-08T20:25:00Z"/>
        </w:trPr>
        <w:tc>
          <w:tcPr>
            <w:tcW w:w="1496" w:type="dxa"/>
          </w:tcPr>
          <w:p w14:paraId="1BA2BDFB" w14:textId="77777777" w:rsidR="00AC4342" w:rsidRDefault="00AC4342" w:rsidP="00242FC8">
            <w:pPr>
              <w:rPr>
                <w:ins w:id="1055" w:author="Apple Inc" w:date="2020-10-08T20:25:00Z"/>
                <w:lang w:eastAsia="sv-SE"/>
              </w:rPr>
            </w:pPr>
            <w:ins w:id="1056" w:author="Apple Inc" w:date="2020-10-08T20:25:00Z">
              <w:r>
                <w:rPr>
                  <w:lang w:eastAsia="sv-SE"/>
                </w:rPr>
                <w:t>Apple</w:t>
              </w:r>
            </w:ins>
          </w:p>
        </w:tc>
        <w:tc>
          <w:tcPr>
            <w:tcW w:w="1739" w:type="dxa"/>
          </w:tcPr>
          <w:p w14:paraId="4D5F0FEA" w14:textId="77777777" w:rsidR="00AC4342" w:rsidRDefault="00AC4342" w:rsidP="00242FC8">
            <w:pPr>
              <w:rPr>
                <w:ins w:id="1057" w:author="Apple Inc" w:date="2020-10-08T20:25:00Z"/>
                <w:lang w:eastAsia="sv-SE"/>
              </w:rPr>
            </w:pPr>
            <w:ins w:id="1058" w:author="Apple Inc" w:date="2020-10-08T20:25:00Z">
              <w:r>
                <w:rPr>
                  <w:lang w:eastAsia="sv-SE"/>
                </w:rPr>
                <w:t>Option 2</w:t>
              </w:r>
            </w:ins>
          </w:p>
        </w:tc>
        <w:tc>
          <w:tcPr>
            <w:tcW w:w="6480" w:type="dxa"/>
          </w:tcPr>
          <w:p w14:paraId="52F253A8" w14:textId="77777777" w:rsidR="00AC4342" w:rsidRDefault="00AC4342" w:rsidP="00242FC8">
            <w:pPr>
              <w:rPr>
                <w:ins w:id="1059" w:author="Apple Inc" w:date="2020-10-08T20:25:00Z"/>
                <w:rFonts w:eastAsiaTheme="minorEastAsia"/>
              </w:rPr>
            </w:pPr>
            <w:ins w:id="1060" w:author="Apple Inc" w:date="2020-10-08T20:25:00Z">
              <w:r>
                <w:rPr>
                  <w:rFonts w:eastAsiaTheme="minorEastAsia"/>
                </w:rPr>
                <w:t xml:space="preserve">Or Option 1 is also ok. </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061"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062"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063"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064"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065"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066" w:author="nomor" w:date="2020-10-07T12:06:00Z">
              <w:r>
                <w:rPr>
                  <w:lang w:eastAsia="sv-SE"/>
                </w:rPr>
                <w:t>Agree</w:t>
              </w:r>
            </w:ins>
          </w:p>
        </w:tc>
        <w:tc>
          <w:tcPr>
            <w:tcW w:w="6480" w:type="dxa"/>
          </w:tcPr>
          <w:p w14:paraId="25A32D3F" w14:textId="1629F5BE" w:rsidR="00934BF0" w:rsidRDefault="00934BF0" w:rsidP="00934BF0">
            <w:pPr>
              <w:rPr>
                <w:lang w:eastAsia="sv-SE"/>
              </w:rPr>
            </w:pPr>
            <w:ins w:id="1067"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068"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069"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070"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071"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072"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073"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074" w:author="CATT" w:date="2020-10-08T19:28:00Z"/>
        </w:trPr>
        <w:tc>
          <w:tcPr>
            <w:tcW w:w="1496" w:type="dxa"/>
          </w:tcPr>
          <w:p w14:paraId="380874F1" w14:textId="77777777" w:rsidR="001706FA" w:rsidRDefault="001706FA" w:rsidP="00A807D3">
            <w:pPr>
              <w:rPr>
                <w:ins w:id="1075" w:author="CATT" w:date="2020-10-08T19:28:00Z"/>
              </w:rPr>
            </w:pPr>
            <w:ins w:id="1076" w:author="CATT" w:date="2020-10-08T19:28:00Z">
              <w:r>
                <w:rPr>
                  <w:rFonts w:hint="eastAsia"/>
                </w:rPr>
                <w:t>CATT</w:t>
              </w:r>
            </w:ins>
          </w:p>
        </w:tc>
        <w:tc>
          <w:tcPr>
            <w:tcW w:w="1739" w:type="dxa"/>
          </w:tcPr>
          <w:p w14:paraId="377B0690" w14:textId="4787CC2F" w:rsidR="001706FA" w:rsidRDefault="001706FA" w:rsidP="00A807D3">
            <w:pPr>
              <w:rPr>
                <w:ins w:id="1077" w:author="CATT" w:date="2020-10-08T19:28:00Z"/>
              </w:rPr>
            </w:pPr>
            <w:ins w:id="1078" w:author="CATT" w:date="2020-10-08T19:28:00Z">
              <w:r>
                <w:rPr>
                  <w:rFonts w:hint="eastAsia"/>
                </w:rPr>
                <w:t>Agree</w:t>
              </w:r>
            </w:ins>
          </w:p>
        </w:tc>
        <w:tc>
          <w:tcPr>
            <w:tcW w:w="6480" w:type="dxa"/>
          </w:tcPr>
          <w:p w14:paraId="05B780F5" w14:textId="77777777" w:rsidR="001706FA" w:rsidRDefault="001706FA" w:rsidP="00A807D3">
            <w:pPr>
              <w:rPr>
                <w:ins w:id="1079" w:author="CATT" w:date="2020-10-08T19:28:00Z"/>
                <w:rFonts w:eastAsiaTheme="minorEastAsia"/>
              </w:rPr>
            </w:pPr>
            <w:proofErr w:type="spellStart"/>
            <w:ins w:id="1080"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081" w:author="Nokia" w:date="2020-10-08T22:12:00Z">
              <w:r w:rsidRPr="00605FE3">
                <w:t>Nokia</w:t>
              </w:r>
            </w:ins>
          </w:p>
        </w:tc>
        <w:tc>
          <w:tcPr>
            <w:tcW w:w="1739" w:type="dxa"/>
          </w:tcPr>
          <w:p w14:paraId="348C8AC1" w14:textId="3193E5EB" w:rsidR="00FC559F" w:rsidRDefault="00E7449D" w:rsidP="00FC559F">
            <w:pPr>
              <w:rPr>
                <w:lang w:eastAsia="sv-SE"/>
              </w:rPr>
            </w:pPr>
            <w:ins w:id="1082" w:author="Nokia" w:date="2020-10-08T22:20:00Z">
              <w:r>
                <w:rPr>
                  <w:lang w:eastAsia="sv-SE"/>
                </w:rPr>
                <w:t>Tentatively Agree</w:t>
              </w:r>
            </w:ins>
          </w:p>
        </w:tc>
        <w:tc>
          <w:tcPr>
            <w:tcW w:w="6480" w:type="dxa"/>
          </w:tcPr>
          <w:p w14:paraId="0B08D29C" w14:textId="53472AA3" w:rsidR="003D7DCE" w:rsidRDefault="003D7DCE" w:rsidP="00FC559F">
            <w:pPr>
              <w:rPr>
                <w:ins w:id="1083" w:author="Nokia" w:date="2020-10-08T22:19:00Z"/>
              </w:rPr>
            </w:pPr>
            <w:ins w:id="1084"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085" w:author="Nokia" w:date="2020-10-08T23:05:00Z">
              <w:r>
                <w:t>Same comments as Q2.5, w</w:t>
              </w:r>
            </w:ins>
            <w:ins w:id="1086"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087"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088" w:author="Robert S Karlsson" w:date="2020-10-08T18:31:00Z">
              <w:r>
                <w:rPr>
                  <w:lang w:eastAsia="sv-SE"/>
                </w:rPr>
                <w:t>Agree</w:t>
              </w:r>
            </w:ins>
          </w:p>
        </w:tc>
        <w:tc>
          <w:tcPr>
            <w:tcW w:w="6480" w:type="dxa"/>
          </w:tcPr>
          <w:p w14:paraId="629F3B8B" w14:textId="77777777" w:rsidR="009A0F8D" w:rsidRDefault="009A0F8D" w:rsidP="009A0F8D">
            <w:pPr>
              <w:rPr>
                <w:ins w:id="1089" w:author="Robert S Karlsson" w:date="2020-10-08T18:31:00Z"/>
                <w:bCs/>
                <w:iCs/>
                <w:lang w:eastAsia="sv-SE"/>
              </w:rPr>
            </w:pPr>
            <w:ins w:id="1090"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1091"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092" w:author="Qualcomm-Bharat" w:date="2020-10-08T15:24:00Z"/>
        </w:trPr>
        <w:tc>
          <w:tcPr>
            <w:tcW w:w="1496" w:type="dxa"/>
          </w:tcPr>
          <w:p w14:paraId="002B7B1E" w14:textId="473E59AF" w:rsidR="00F71A37" w:rsidRDefault="00F71A37" w:rsidP="00F71A37">
            <w:pPr>
              <w:rPr>
                <w:ins w:id="1093" w:author="Qualcomm-Bharat" w:date="2020-10-08T15:24:00Z"/>
                <w:lang w:eastAsia="sv-SE"/>
              </w:rPr>
            </w:pPr>
            <w:ins w:id="1094" w:author="Qualcomm-Bharat" w:date="2020-10-08T15:24:00Z">
              <w:r>
                <w:rPr>
                  <w:lang w:eastAsia="sv-SE"/>
                </w:rPr>
                <w:lastRenderedPageBreak/>
                <w:t>Qualcomm</w:t>
              </w:r>
            </w:ins>
          </w:p>
        </w:tc>
        <w:tc>
          <w:tcPr>
            <w:tcW w:w="1739" w:type="dxa"/>
          </w:tcPr>
          <w:p w14:paraId="1F1EE75F" w14:textId="3E0371EE" w:rsidR="00F71A37" w:rsidRDefault="00F71A37" w:rsidP="00F71A37">
            <w:pPr>
              <w:rPr>
                <w:ins w:id="1095" w:author="Qualcomm-Bharat" w:date="2020-10-08T15:24:00Z"/>
                <w:lang w:eastAsia="sv-SE"/>
              </w:rPr>
            </w:pPr>
            <w:ins w:id="1096" w:author="Qualcomm-Bharat" w:date="2020-10-08T15:24:00Z">
              <w:r>
                <w:rPr>
                  <w:lang w:eastAsia="sv-SE"/>
                </w:rPr>
                <w:t>Agree</w:t>
              </w:r>
            </w:ins>
          </w:p>
        </w:tc>
        <w:tc>
          <w:tcPr>
            <w:tcW w:w="6480" w:type="dxa"/>
          </w:tcPr>
          <w:p w14:paraId="7F9EE733" w14:textId="017DE35F" w:rsidR="00F71A37" w:rsidRDefault="00BB211F" w:rsidP="00F71A37">
            <w:pPr>
              <w:rPr>
                <w:ins w:id="1097" w:author="Qualcomm-Bharat" w:date="2020-10-08T15:24:00Z"/>
                <w:lang w:eastAsia="sv-SE"/>
              </w:rPr>
            </w:pPr>
            <w:ins w:id="1098" w:author="Qualcomm-Bharat" w:date="2020-10-08T15:25:00Z">
              <w:r>
                <w:rPr>
                  <w:rFonts w:eastAsiaTheme="minorEastAsia"/>
                </w:rPr>
                <w:t>F</w:t>
              </w:r>
            </w:ins>
            <w:ins w:id="1099" w:author="Qualcomm-Bharat" w:date="2020-10-08T15:24:00Z">
              <w:r w:rsidR="00F71A37">
                <w:rPr>
                  <w:rFonts w:eastAsiaTheme="minorEastAsia"/>
                </w:rPr>
                <w:t xml:space="preserve">ollowing DL time slot (without uplink compensation), </w:t>
              </w:r>
            </w:ins>
            <w:ins w:id="1100" w:author="Qualcomm-Bharat" w:date="2020-10-08T15:25:00Z">
              <w:r w:rsidR="007E37A9">
                <w:rPr>
                  <w:rFonts w:eastAsiaTheme="minorEastAsia"/>
                </w:rPr>
                <w:t>UE and gNB should</w:t>
              </w:r>
              <w:r>
                <w:rPr>
                  <w:rFonts w:eastAsiaTheme="minorEastAsia"/>
                </w:rPr>
                <w:t xml:space="preserve"> be in the same page</w:t>
              </w:r>
            </w:ins>
            <w:ins w:id="1101" w:author="Qualcomm-Bharat" w:date="2020-10-08T15:24:00Z">
              <w:r w:rsidR="00F71A37">
                <w:rPr>
                  <w:rFonts w:eastAsiaTheme="minorEastAsia"/>
                </w:rPr>
                <w:t>.</w:t>
              </w:r>
            </w:ins>
          </w:p>
        </w:tc>
      </w:tr>
      <w:tr w:rsidR="00906FF8" w14:paraId="6E47DD09" w14:textId="77777777" w:rsidTr="00E57E9D">
        <w:trPr>
          <w:ins w:id="1102" w:author="Min Min13 Xu" w:date="2020-10-09T10:53:00Z"/>
        </w:trPr>
        <w:tc>
          <w:tcPr>
            <w:tcW w:w="1496" w:type="dxa"/>
          </w:tcPr>
          <w:p w14:paraId="2AA10A8E" w14:textId="5494D4B7" w:rsidR="00906FF8" w:rsidRDefault="00906FF8" w:rsidP="00906FF8">
            <w:pPr>
              <w:rPr>
                <w:ins w:id="1103" w:author="Min Min13 Xu" w:date="2020-10-09T10:53:00Z"/>
                <w:lang w:eastAsia="sv-SE"/>
              </w:rPr>
            </w:pPr>
            <w:ins w:id="1104" w:author="Min Min13 Xu" w:date="2020-10-09T10:53:00Z">
              <w:r>
                <w:rPr>
                  <w:lang w:eastAsia="sv-SE"/>
                </w:rPr>
                <w:t>Lenovo</w:t>
              </w:r>
            </w:ins>
          </w:p>
        </w:tc>
        <w:tc>
          <w:tcPr>
            <w:tcW w:w="1739" w:type="dxa"/>
          </w:tcPr>
          <w:p w14:paraId="7F1EB988" w14:textId="6CB155B5" w:rsidR="00906FF8" w:rsidRDefault="00906FF8" w:rsidP="00906FF8">
            <w:pPr>
              <w:rPr>
                <w:ins w:id="1105" w:author="Min Min13 Xu" w:date="2020-10-09T10:53:00Z"/>
                <w:lang w:eastAsia="sv-SE"/>
              </w:rPr>
            </w:pPr>
            <w:ins w:id="1106" w:author="Min Min13 Xu" w:date="2020-10-09T10:53:00Z">
              <w:r>
                <w:rPr>
                  <w:lang w:eastAsia="sv-SE"/>
                </w:rPr>
                <w:t>Agree but</w:t>
              </w:r>
            </w:ins>
          </w:p>
        </w:tc>
        <w:tc>
          <w:tcPr>
            <w:tcW w:w="6480" w:type="dxa"/>
          </w:tcPr>
          <w:p w14:paraId="58C08F57" w14:textId="6A31E9CD" w:rsidR="00906FF8" w:rsidRDefault="00906FF8" w:rsidP="00906FF8">
            <w:pPr>
              <w:rPr>
                <w:ins w:id="1107" w:author="Min Min13 Xu" w:date="2020-10-09T10:53:00Z"/>
                <w:rFonts w:eastAsiaTheme="minorEastAsia"/>
              </w:rPr>
            </w:pPr>
            <w:ins w:id="1108"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242FC8">
        <w:trPr>
          <w:ins w:id="1109" w:author="Apple Inc" w:date="2020-10-08T20:25:00Z"/>
        </w:trPr>
        <w:tc>
          <w:tcPr>
            <w:tcW w:w="1496" w:type="dxa"/>
          </w:tcPr>
          <w:p w14:paraId="7839E12D" w14:textId="77777777" w:rsidR="00AC4342" w:rsidRDefault="00AC4342" w:rsidP="00242FC8">
            <w:pPr>
              <w:rPr>
                <w:ins w:id="1110" w:author="Apple Inc" w:date="2020-10-08T20:25:00Z"/>
                <w:lang w:eastAsia="sv-SE"/>
              </w:rPr>
            </w:pPr>
            <w:ins w:id="1111" w:author="Apple Inc" w:date="2020-10-08T20:25:00Z">
              <w:r>
                <w:rPr>
                  <w:lang w:eastAsia="sv-SE"/>
                </w:rPr>
                <w:t>Apple</w:t>
              </w:r>
            </w:ins>
          </w:p>
        </w:tc>
        <w:tc>
          <w:tcPr>
            <w:tcW w:w="1739" w:type="dxa"/>
          </w:tcPr>
          <w:p w14:paraId="5F806B37" w14:textId="77777777" w:rsidR="00AC4342" w:rsidRDefault="00AC4342" w:rsidP="00242FC8">
            <w:pPr>
              <w:rPr>
                <w:ins w:id="1112" w:author="Apple Inc" w:date="2020-10-08T20:25:00Z"/>
                <w:lang w:eastAsia="sv-SE"/>
              </w:rPr>
            </w:pPr>
            <w:ins w:id="1113" w:author="Apple Inc" w:date="2020-10-08T20:25:00Z">
              <w:r>
                <w:rPr>
                  <w:lang w:eastAsia="sv-SE"/>
                </w:rPr>
                <w:t>Agree but</w:t>
              </w:r>
            </w:ins>
          </w:p>
        </w:tc>
        <w:tc>
          <w:tcPr>
            <w:tcW w:w="6480" w:type="dxa"/>
          </w:tcPr>
          <w:p w14:paraId="5C9DFE29" w14:textId="77777777" w:rsidR="00AC4342" w:rsidRDefault="00AC4342" w:rsidP="00242FC8">
            <w:pPr>
              <w:rPr>
                <w:ins w:id="1114" w:author="Apple Inc" w:date="2020-10-08T20:25:00Z"/>
                <w:rFonts w:eastAsiaTheme="minorEastAsia"/>
              </w:rPr>
            </w:pPr>
            <w:ins w:id="1115" w:author="Apple Inc" w:date="2020-10-08T20:25:00Z">
              <w:r>
                <w:rPr>
                  <w:lang w:eastAsia="sv-SE"/>
                </w:rPr>
                <w:t>For UEs without pre-compensation capabilities this we will need the common offset as mentioned by LG above.</w:t>
              </w:r>
            </w:ins>
          </w:p>
        </w:tc>
      </w:tr>
      <w:tr w:rsidR="00AC4342" w14:paraId="3B098B83" w14:textId="77777777" w:rsidTr="00E57E9D">
        <w:trPr>
          <w:ins w:id="1116" w:author="Apple Inc" w:date="2020-10-08T20:25:00Z"/>
        </w:trPr>
        <w:tc>
          <w:tcPr>
            <w:tcW w:w="1496" w:type="dxa"/>
          </w:tcPr>
          <w:p w14:paraId="2C2A3DD0" w14:textId="77777777" w:rsidR="00AC4342" w:rsidRDefault="00AC4342" w:rsidP="00906FF8">
            <w:pPr>
              <w:rPr>
                <w:ins w:id="1117" w:author="Apple Inc" w:date="2020-10-08T20:25:00Z"/>
                <w:lang w:eastAsia="sv-SE"/>
              </w:rPr>
            </w:pPr>
          </w:p>
        </w:tc>
        <w:tc>
          <w:tcPr>
            <w:tcW w:w="1739" w:type="dxa"/>
          </w:tcPr>
          <w:p w14:paraId="6B920CFB" w14:textId="77777777" w:rsidR="00AC4342" w:rsidRDefault="00AC4342" w:rsidP="00906FF8">
            <w:pPr>
              <w:rPr>
                <w:ins w:id="1118" w:author="Apple Inc" w:date="2020-10-08T20:25:00Z"/>
                <w:lang w:eastAsia="sv-SE"/>
              </w:rPr>
            </w:pPr>
          </w:p>
        </w:tc>
        <w:tc>
          <w:tcPr>
            <w:tcW w:w="6480" w:type="dxa"/>
          </w:tcPr>
          <w:p w14:paraId="5D08F0C5" w14:textId="77777777" w:rsidR="00AC4342" w:rsidRDefault="00AC4342" w:rsidP="00906FF8">
            <w:pPr>
              <w:rPr>
                <w:ins w:id="1119" w:author="Apple Inc" w:date="2020-10-08T20:25:00Z"/>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1120"/>
      <w:r>
        <w:t>enabled</w:t>
      </w:r>
      <w:commentRangeEnd w:id="1120"/>
      <w:r w:rsidR="009A0F8D">
        <w:rPr>
          <w:rStyle w:val="CommentReference"/>
          <w:rFonts w:cs="Times New Roman"/>
        </w:rPr>
        <w:commentReference w:id="1120"/>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121"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122" w:author="Abhishek Roy" w:date="2020-09-30T15:58:00Z">
              <w:r>
                <w:rPr>
                  <w:lang w:eastAsia="sv-SE"/>
                </w:rPr>
                <w:t>Agree</w:t>
              </w:r>
            </w:ins>
          </w:p>
        </w:tc>
        <w:tc>
          <w:tcPr>
            <w:tcW w:w="6480" w:type="dxa"/>
          </w:tcPr>
          <w:p w14:paraId="22E5FAF1" w14:textId="77777777" w:rsidR="007D7708" w:rsidRDefault="002458C6" w:rsidP="00E57E9D">
            <w:pPr>
              <w:rPr>
                <w:ins w:id="1123" w:author="Abhishek Roy" w:date="2020-10-01T07:54:00Z"/>
                <w:lang w:eastAsia="sv-SE"/>
              </w:rPr>
            </w:pPr>
            <w:ins w:id="1124" w:author="Abhishek Roy" w:date="2020-09-30T15:58:00Z">
              <w:r>
                <w:rPr>
                  <w:lang w:eastAsia="sv-SE"/>
                </w:rPr>
                <w:t xml:space="preserve">There is no need to start </w:t>
              </w:r>
            </w:ins>
            <w:proofErr w:type="spellStart"/>
            <w:ins w:id="1125"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126"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127"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128"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129"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130" w:author="nomor" w:date="2020-10-07T12:07:00Z">
              <w:r>
                <w:rPr>
                  <w:lang w:eastAsia="sv-SE"/>
                </w:rPr>
                <w:t>Agree</w:t>
              </w:r>
            </w:ins>
          </w:p>
        </w:tc>
        <w:tc>
          <w:tcPr>
            <w:tcW w:w="6480" w:type="dxa"/>
          </w:tcPr>
          <w:p w14:paraId="4ECBD4F3" w14:textId="4BCC0E2D" w:rsidR="00934BF0" w:rsidRDefault="00934BF0" w:rsidP="00934BF0">
            <w:pPr>
              <w:rPr>
                <w:lang w:eastAsia="sv-SE"/>
              </w:rPr>
            </w:pPr>
            <w:ins w:id="1131"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132"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133"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134"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135" w:author="LG (Geumsan Jo)" w:date="2020-10-08T08:45:00Z">
              <w:r>
                <w:rPr>
                  <w:rFonts w:eastAsia="Malgun Gothic" w:hint="eastAsia"/>
                  <w:lang w:eastAsia="ko-KR"/>
                </w:rPr>
                <w:lastRenderedPageBreak/>
                <w:t>LG</w:t>
              </w:r>
            </w:ins>
          </w:p>
        </w:tc>
        <w:tc>
          <w:tcPr>
            <w:tcW w:w="1739" w:type="dxa"/>
          </w:tcPr>
          <w:p w14:paraId="05868EB8" w14:textId="22D74380" w:rsidR="00CA07A6" w:rsidRDefault="00CA07A6" w:rsidP="00CA07A6">
            <w:pPr>
              <w:rPr>
                <w:lang w:eastAsia="sv-SE"/>
              </w:rPr>
            </w:pPr>
            <w:ins w:id="1136"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137"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138" w:author="CATT" w:date="2020-10-08T19:29:00Z"/>
        </w:trPr>
        <w:tc>
          <w:tcPr>
            <w:tcW w:w="1496" w:type="dxa"/>
          </w:tcPr>
          <w:p w14:paraId="26D99230" w14:textId="77777777" w:rsidR="002A0691" w:rsidRDefault="002A0691" w:rsidP="00A807D3">
            <w:pPr>
              <w:rPr>
                <w:ins w:id="1139" w:author="CATT" w:date="2020-10-08T19:29:00Z"/>
              </w:rPr>
            </w:pPr>
            <w:ins w:id="1140" w:author="CATT" w:date="2020-10-08T19:29:00Z">
              <w:r>
                <w:rPr>
                  <w:rFonts w:hint="eastAsia"/>
                </w:rPr>
                <w:t>CATT</w:t>
              </w:r>
            </w:ins>
          </w:p>
        </w:tc>
        <w:tc>
          <w:tcPr>
            <w:tcW w:w="1739" w:type="dxa"/>
          </w:tcPr>
          <w:p w14:paraId="03CA0F49" w14:textId="77777777" w:rsidR="002A0691" w:rsidRPr="006F54DB" w:rsidRDefault="002A0691" w:rsidP="00A807D3">
            <w:pPr>
              <w:rPr>
                <w:ins w:id="1141" w:author="CATT" w:date="2020-10-08T19:29:00Z"/>
                <w:rFonts w:eastAsiaTheme="minorEastAsia"/>
              </w:rPr>
            </w:pPr>
            <w:ins w:id="1142" w:author="CATT" w:date="2020-10-08T19:29:00Z">
              <w:r>
                <w:rPr>
                  <w:rFonts w:eastAsiaTheme="minorEastAsia" w:hint="eastAsia"/>
                </w:rPr>
                <w:t>Agree</w:t>
              </w:r>
            </w:ins>
          </w:p>
        </w:tc>
        <w:tc>
          <w:tcPr>
            <w:tcW w:w="6480" w:type="dxa"/>
          </w:tcPr>
          <w:p w14:paraId="79B920CF" w14:textId="77777777" w:rsidR="002A0691" w:rsidRDefault="002A0691" w:rsidP="00A807D3">
            <w:pPr>
              <w:rPr>
                <w:ins w:id="1143" w:author="CATT" w:date="2020-10-08T19:29:00Z"/>
                <w:rFonts w:eastAsiaTheme="minorEastAsia"/>
              </w:rPr>
            </w:pPr>
            <w:ins w:id="1144"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145" w:author="Nokia" w:date="2020-10-08T22:23:00Z">
              <w:r w:rsidRPr="00603CE2">
                <w:t>Nokia</w:t>
              </w:r>
            </w:ins>
          </w:p>
        </w:tc>
        <w:tc>
          <w:tcPr>
            <w:tcW w:w="1739" w:type="dxa"/>
          </w:tcPr>
          <w:p w14:paraId="1509A21C" w14:textId="1D8D7A37" w:rsidR="00363E56" w:rsidRDefault="00363E56" w:rsidP="00363E56">
            <w:pPr>
              <w:jc w:val="left"/>
              <w:rPr>
                <w:lang w:eastAsia="sv-SE"/>
              </w:rPr>
            </w:pPr>
            <w:ins w:id="1146" w:author="Nokia" w:date="2020-10-08T22:23:00Z">
              <w:r w:rsidRPr="00603CE2">
                <w:t>Agree with comments</w:t>
              </w:r>
            </w:ins>
          </w:p>
        </w:tc>
        <w:tc>
          <w:tcPr>
            <w:tcW w:w="6480" w:type="dxa"/>
          </w:tcPr>
          <w:p w14:paraId="5E301C7D" w14:textId="77777777" w:rsidR="00363E56" w:rsidRDefault="00363E56" w:rsidP="00363E56">
            <w:pPr>
              <w:rPr>
                <w:ins w:id="1147" w:author="Nokia" w:date="2020-10-08T22:23:00Z"/>
              </w:rPr>
            </w:pPr>
            <w:ins w:id="1148"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149" w:author="Nokia" w:date="2020-10-08T22:23:00Z"/>
                <w:rFonts w:eastAsiaTheme="minorEastAsia"/>
                <w:i/>
                <w:iCs/>
              </w:rPr>
            </w:pPr>
            <w:ins w:id="1150"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151" w:author="Nokia" w:date="2020-10-08T22:23:00Z"/>
                <w:rFonts w:eastAsiaTheme="minorEastAsia"/>
              </w:rPr>
            </w:pPr>
            <w:ins w:id="1152"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153"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154"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155" w:author="Robert S Karlsson" w:date="2020-10-08T18:31:00Z">
              <w:r>
                <w:rPr>
                  <w:lang w:eastAsia="sv-SE"/>
                </w:rPr>
                <w:t>Disagree</w:t>
              </w:r>
            </w:ins>
          </w:p>
        </w:tc>
        <w:tc>
          <w:tcPr>
            <w:tcW w:w="6480" w:type="dxa"/>
          </w:tcPr>
          <w:p w14:paraId="00FD3B78" w14:textId="77777777" w:rsidR="009A0F8D" w:rsidRDefault="009A0F8D" w:rsidP="009A0F8D">
            <w:pPr>
              <w:rPr>
                <w:ins w:id="1156" w:author="Robert S Karlsson" w:date="2020-10-08T18:31:00Z"/>
                <w:lang w:eastAsia="sv-SE"/>
              </w:rPr>
            </w:pPr>
            <w:ins w:id="1157"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158" w:author="Robert S Karlsson" w:date="2020-10-08T18:31:00Z">
              <w:r>
                <w:rPr>
                  <w:lang w:eastAsia="sv-SE"/>
                </w:rPr>
                <w:t>The second part is not needed, we may discuss that and come to an agreement later.</w:t>
              </w:r>
            </w:ins>
          </w:p>
        </w:tc>
      </w:tr>
      <w:tr w:rsidR="002B4A0A" w14:paraId="2F72C234" w14:textId="77777777" w:rsidTr="00E57E9D">
        <w:trPr>
          <w:ins w:id="1159" w:author="Qualcomm-Bharat" w:date="2020-10-08T15:28:00Z"/>
        </w:trPr>
        <w:tc>
          <w:tcPr>
            <w:tcW w:w="1496" w:type="dxa"/>
          </w:tcPr>
          <w:p w14:paraId="4A01A674" w14:textId="765838EB" w:rsidR="002B4A0A" w:rsidRDefault="002B4A0A" w:rsidP="002B4A0A">
            <w:pPr>
              <w:rPr>
                <w:ins w:id="1160" w:author="Qualcomm-Bharat" w:date="2020-10-08T15:28:00Z"/>
                <w:lang w:eastAsia="sv-SE"/>
              </w:rPr>
            </w:pPr>
            <w:ins w:id="1161" w:author="Qualcomm-Bharat" w:date="2020-10-08T15:28:00Z">
              <w:r>
                <w:rPr>
                  <w:lang w:eastAsia="sv-SE"/>
                </w:rPr>
                <w:t>Qualcomm</w:t>
              </w:r>
            </w:ins>
          </w:p>
        </w:tc>
        <w:tc>
          <w:tcPr>
            <w:tcW w:w="1739" w:type="dxa"/>
          </w:tcPr>
          <w:p w14:paraId="3C5B94C5" w14:textId="318C962B" w:rsidR="002B4A0A" w:rsidRDefault="002B4A0A" w:rsidP="002B4A0A">
            <w:pPr>
              <w:rPr>
                <w:ins w:id="1162" w:author="Qualcomm-Bharat" w:date="2020-10-08T15:28:00Z"/>
                <w:lang w:eastAsia="sv-SE"/>
              </w:rPr>
            </w:pPr>
            <w:ins w:id="1163" w:author="Qualcomm-Bharat" w:date="2020-10-08T15:28:00Z">
              <w:r>
                <w:rPr>
                  <w:lang w:eastAsia="sv-SE"/>
                </w:rPr>
                <w:t>Disagree</w:t>
              </w:r>
            </w:ins>
          </w:p>
        </w:tc>
        <w:tc>
          <w:tcPr>
            <w:tcW w:w="6480" w:type="dxa"/>
          </w:tcPr>
          <w:p w14:paraId="2067213C" w14:textId="16502FF2" w:rsidR="002B4A0A" w:rsidRDefault="007D4412" w:rsidP="002B4A0A">
            <w:pPr>
              <w:rPr>
                <w:ins w:id="1164" w:author="Qualcomm-Bharat" w:date="2020-10-08T15:28:00Z"/>
                <w:lang w:eastAsia="sv-SE"/>
              </w:rPr>
            </w:pPr>
            <w:ins w:id="1165" w:author="Qualcomm-Bharat" w:date="2020-10-08T15:30:00Z">
              <w:r>
                <w:rPr>
                  <w:rFonts w:eastAsiaTheme="minorEastAsia"/>
                </w:rPr>
                <w:t>To minimize</w:t>
              </w:r>
            </w:ins>
            <w:ins w:id="1166" w:author="Qualcomm-Bharat" w:date="2020-10-08T15:28:00Z">
              <w:r w:rsidR="002B4A0A">
                <w:rPr>
                  <w:rFonts w:eastAsiaTheme="minorEastAsia"/>
                </w:rPr>
                <w:t xml:space="preserve"> specification </w:t>
              </w:r>
            </w:ins>
            <w:ins w:id="1167" w:author="Qualcomm-Bharat" w:date="2020-10-08T15:29:00Z">
              <w:r w:rsidR="009B7A31">
                <w:rPr>
                  <w:rFonts w:eastAsiaTheme="minorEastAsia"/>
                </w:rPr>
                <w:t>change</w:t>
              </w:r>
            </w:ins>
            <w:ins w:id="1168"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169" w:author="Min Min13 Xu" w:date="2020-10-09T10:54:00Z"/>
        </w:trPr>
        <w:tc>
          <w:tcPr>
            <w:tcW w:w="1496" w:type="dxa"/>
          </w:tcPr>
          <w:p w14:paraId="091E551B" w14:textId="59A94799" w:rsidR="00906FF8" w:rsidRDefault="00906FF8" w:rsidP="00906FF8">
            <w:pPr>
              <w:rPr>
                <w:ins w:id="1170" w:author="Min Min13 Xu" w:date="2020-10-09T10:54:00Z"/>
                <w:lang w:eastAsia="sv-SE"/>
              </w:rPr>
            </w:pPr>
            <w:ins w:id="1171" w:author="Min Min13 Xu" w:date="2020-10-09T10:54:00Z">
              <w:r>
                <w:rPr>
                  <w:lang w:eastAsia="sv-SE"/>
                </w:rPr>
                <w:t>Lenovo</w:t>
              </w:r>
            </w:ins>
          </w:p>
        </w:tc>
        <w:tc>
          <w:tcPr>
            <w:tcW w:w="1739" w:type="dxa"/>
          </w:tcPr>
          <w:p w14:paraId="6BB3B077" w14:textId="132071B4" w:rsidR="00906FF8" w:rsidRDefault="00906FF8" w:rsidP="00906FF8">
            <w:pPr>
              <w:rPr>
                <w:ins w:id="1172" w:author="Min Min13 Xu" w:date="2020-10-09T10:54:00Z"/>
                <w:lang w:eastAsia="sv-SE"/>
              </w:rPr>
            </w:pPr>
            <w:ins w:id="1173" w:author="Min Min13 Xu" w:date="2020-10-09T10:54:00Z">
              <w:r>
                <w:rPr>
                  <w:lang w:eastAsia="sv-SE"/>
                </w:rPr>
                <w:t>Agree</w:t>
              </w:r>
            </w:ins>
          </w:p>
        </w:tc>
        <w:tc>
          <w:tcPr>
            <w:tcW w:w="6480" w:type="dxa"/>
          </w:tcPr>
          <w:p w14:paraId="6785C641" w14:textId="1B2839D1" w:rsidR="00906FF8" w:rsidRDefault="003D43FF" w:rsidP="00906FF8">
            <w:pPr>
              <w:rPr>
                <w:ins w:id="1174" w:author="Min Min13 Xu" w:date="2020-10-09T10:54:00Z"/>
                <w:rFonts w:eastAsiaTheme="minorEastAsia"/>
              </w:rPr>
            </w:pPr>
            <w:ins w:id="1175" w:author="Min Min13 Xu" w:date="2020-10-09T11:00:00Z">
              <w:r>
                <w:rPr>
                  <w:rFonts w:eastAsiaTheme="minorEastAsia"/>
                </w:rPr>
                <w:t xml:space="preserve">For the first part, we agree to state this </w:t>
              </w:r>
            </w:ins>
            <w:ins w:id="1176" w:author="Min Min13 Xu" w:date="2020-10-09T11:01:00Z">
              <w:r>
                <w:rPr>
                  <w:rFonts w:eastAsiaTheme="minorEastAsia"/>
                </w:rPr>
                <w:t xml:space="preserve">although it can be implemented by NW. </w:t>
              </w:r>
            </w:ins>
            <w:ins w:id="1177" w:author="Min Min13 Xu" w:date="2020-10-09T10:59:00Z">
              <w:r w:rsidR="00906FF8">
                <w:rPr>
                  <w:rFonts w:eastAsiaTheme="minorEastAsia"/>
                </w:rPr>
                <w:t>For the FFS part</w:t>
              </w:r>
            </w:ins>
            <w:ins w:id="1178" w:author="Min Min13 Xu" w:date="2020-10-09T11:01:00Z">
              <w:r>
                <w:rPr>
                  <w:rFonts w:eastAsiaTheme="minorEastAsia"/>
                </w:rPr>
                <w:t xml:space="preserve">, </w:t>
              </w:r>
            </w:ins>
            <w:ins w:id="1179" w:author="Min Min13 Xu" w:date="2020-10-09T11:02:00Z">
              <w:r>
                <w:rPr>
                  <w:rFonts w:eastAsiaTheme="minorEastAsia"/>
                </w:rPr>
                <w:t>U</w:t>
              </w:r>
            </w:ins>
            <w:ins w:id="1180" w:author="Min Min13 Xu" w:date="2020-10-09T11:03:00Z">
              <w:r>
                <w:rPr>
                  <w:rFonts w:eastAsiaTheme="minorEastAsia"/>
                </w:rPr>
                <w:t xml:space="preserve">E power consumption may be considered for </w:t>
              </w:r>
            </w:ins>
            <w:ins w:id="1181" w:author="Min Min13 Xu" w:date="2020-10-09T11:02:00Z">
              <w:r w:rsidRPr="003D43FF">
                <w:rPr>
                  <w:rFonts w:eastAsiaTheme="minorEastAsia"/>
                </w:rPr>
                <w:t>blind retransmission</w:t>
              </w:r>
            </w:ins>
            <w:ins w:id="1182" w:author="Min Min13 Xu" w:date="2020-10-09T11:03:00Z">
              <w:r>
                <w:rPr>
                  <w:rFonts w:eastAsiaTheme="minorEastAsia"/>
                </w:rPr>
                <w:t>.</w:t>
              </w:r>
            </w:ins>
          </w:p>
        </w:tc>
      </w:tr>
      <w:tr w:rsidR="00AC4342" w14:paraId="7711CF70" w14:textId="77777777" w:rsidTr="00E57E9D">
        <w:trPr>
          <w:ins w:id="1183" w:author="Apple Inc" w:date="2020-10-08T20:25:00Z"/>
        </w:trPr>
        <w:tc>
          <w:tcPr>
            <w:tcW w:w="1496" w:type="dxa"/>
          </w:tcPr>
          <w:p w14:paraId="79106D18" w14:textId="5CB683BD" w:rsidR="00AC4342" w:rsidRDefault="00AC4342" w:rsidP="00906FF8">
            <w:pPr>
              <w:rPr>
                <w:ins w:id="1184" w:author="Apple Inc" w:date="2020-10-08T20:25:00Z"/>
                <w:lang w:eastAsia="sv-SE"/>
              </w:rPr>
            </w:pPr>
            <w:ins w:id="1185" w:author="Apple Inc" w:date="2020-10-08T20:25:00Z">
              <w:r>
                <w:rPr>
                  <w:lang w:eastAsia="sv-SE"/>
                </w:rPr>
                <w:t>Apple</w:t>
              </w:r>
            </w:ins>
          </w:p>
        </w:tc>
        <w:tc>
          <w:tcPr>
            <w:tcW w:w="1739" w:type="dxa"/>
          </w:tcPr>
          <w:p w14:paraId="063626B0" w14:textId="6B534F03" w:rsidR="00AC4342" w:rsidRDefault="00AC4342" w:rsidP="00906FF8">
            <w:pPr>
              <w:rPr>
                <w:ins w:id="1186" w:author="Apple Inc" w:date="2020-10-08T20:25:00Z"/>
                <w:lang w:eastAsia="sv-SE"/>
              </w:rPr>
            </w:pPr>
            <w:ins w:id="1187" w:author="Apple Inc" w:date="2020-10-08T20:25:00Z">
              <w:r>
                <w:rPr>
                  <w:lang w:eastAsia="sv-SE"/>
                </w:rPr>
                <w:t>Agree</w:t>
              </w:r>
            </w:ins>
          </w:p>
        </w:tc>
        <w:tc>
          <w:tcPr>
            <w:tcW w:w="6480" w:type="dxa"/>
          </w:tcPr>
          <w:p w14:paraId="6676CFE1" w14:textId="77777777" w:rsidR="00AC4342" w:rsidRDefault="00AC4342" w:rsidP="00906FF8">
            <w:pPr>
              <w:rPr>
                <w:ins w:id="1188" w:author="Apple Inc" w:date="2020-10-08T20:25:00Z"/>
                <w:rFonts w:eastAsiaTheme="minorEastAsia"/>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obert S Karlsson" w:date="2020-10-07T11:21:00Z" w:initials="///">
    <w:p w14:paraId="352C9530" w14:textId="77777777" w:rsidR="0045751D" w:rsidRDefault="0045751D" w:rsidP="00726063">
      <w:pPr>
        <w:pStyle w:val="CommentText"/>
      </w:pPr>
      <w:r>
        <w:rPr>
          <w:rStyle w:val="CommentReference"/>
        </w:rPr>
        <w:annotationRef/>
      </w:r>
      <w:r>
        <w:t>This part of the RAN1 agreement was missing.</w:t>
      </w:r>
    </w:p>
  </w:comment>
  <w:comment w:id="986" w:author="Robert S Karlsson" w:date="2020-10-08T18:30:00Z" w:initials="///">
    <w:p w14:paraId="3A620E43" w14:textId="30EB1A2E" w:rsidR="0045751D" w:rsidRDefault="0045751D">
      <w:pPr>
        <w:pStyle w:val="CommentText"/>
      </w:pPr>
      <w:r>
        <w:rPr>
          <w:rStyle w:val="CommentReference"/>
        </w:rPr>
        <w:annotationRef/>
      </w:r>
      <w:r>
        <w:t>Same number as previous question.</w:t>
      </w:r>
    </w:p>
  </w:comment>
  <w:comment w:id="1120" w:author="Robert S Karlsson" w:date="2020-10-08T18:31:00Z" w:initials="///">
    <w:p w14:paraId="7E38FECD" w14:textId="37512F39" w:rsidR="0045751D" w:rsidRDefault="0045751D">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BB422" w14:textId="77777777" w:rsidR="00793134" w:rsidRDefault="00793134">
      <w:pPr>
        <w:spacing w:after="0"/>
      </w:pPr>
      <w:r>
        <w:separator/>
      </w:r>
    </w:p>
  </w:endnote>
  <w:endnote w:type="continuationSeparator" w:id="0">
    <w:p w14:paraId="3DE10E54" w14:textId="77777777" w:rsidR="00793134" w:rsidRDefault="00793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8DA00" w14:textId="5EEB3DC5" w:rsidR="0045751D" w:rsidRDefault="0045751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2642D" w14:textId="77777777" w:rsidR="00793134" w:rsidRDefault="00793134">
      <w:pPr>
        <w:spacing w:after="0"/>
      </w:pPr>
      <w:r>
        <w:separator/>
      </w:r>
    </w:p>
  </w:footnote>
  <w:footnote w:type="continuationSeparator" w:id="0">
    <w:p w14:paraId="6380C34D" w14:textId="77777777" w:rsidR="00793134" w:rsidRDefault="007931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B86FD4-5BA1-4052-B8AE-E822193571D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8778</Words>
  <Characters>50040</Characters>
  <Application>Microsoft Office Word</Application>
  <DocSecurity>0</DocSecurity>
  <Lines>417</Lines>
  <Paragraphs>117</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5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pple Inc</cp:lastModifiedBy>
  <cp:revision>5</cp:revision>
  <dcterms:created xsi:type="dcterms:W3CDTF">2020-10-09T03:18:00Z</dcterms:created>
  <dcterms:modified xsi:type="dcterms:W3CDTF">2020-10-09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